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  <Override PartName="/word/footer2.xml" ContentType="application/vnd.openxmlformats-officedocument.wordprocessingml.foot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577F8F" w:rsidP="508E7132" w:rsidRDefault="00577F8F" w14:paraId="314E3511" w14:textId="4D23D083">
      <w:pPr>
        <w:pStyle w:val="ListParagraph"/>
        <w:numPr>
          <w:ilvl w:val="0"/>
          <w:numId w:val="1"/>
        </w:numPr>
        <w:spacing/>
        <w:contextualSpacing/>
        <w:rPr>
          <w:sz w:val="22"/>
          <w:szCs w:val="22"/>
        </w:rPr>
      </w:pPr>
      <w:bookmarkStart w:name="_Hlk132007448" w:id="0"/>
      <w:bookmarkStart w:name="_Hlk137461494" w:id="1"/>
      <w:r w:rsidRPr="508E7132" w:rsidR="00577F8F">
        <w:rPr>
          <w:sz w:val="22"/>
          <w:szCs w:val="22"/>
        </w:rPr>
        <w:t>Call to Order</w:t>
      </w:r>
      <w:r w:rsidRPr="508E7132" w:rsidR="1513CE1C">
        <w:rPr>
          <w:sz w:val="22"/>
          <w:szCs w:val="22"/>
        </w:rPr>
        <w:t>: 8:30 a.m.</w:t>
      </w:r>
    </w:p>
    <w:p w:rsidRPr="00302B96" w:rsidR="00F740EB" w:rsidP="00302B96" w:rsidRDefault="00F740EB" w14:paraId="705EB04F" w14:textId="77777777">
      <w:pPr>
        <w:contextualSpacing/>
        <w:rPr>
          <w:sz w:val="22"/>
          <w:szCs w:val="22"/>
        </w:rPr>
      </w:pPr>
    </w:p>
    <w:p w:rsidR="002C0A1F" w:rsidP="002C0A1F" w:rsidRDefault="00577F8F" w14:paraId="7B9EA914" w14:textId="541B73DB">
      <w:pPr>
        <w:pStyle w:val="ListParagraph"/>
        <w:numPr>
          <w:ilvl w:val="0"/>
          <w:numId w:val="1"/>
        </w:numPr>
        <w:spacing/>
        <w:contextualSpacing/>
        <w:rPr>
          <w:sz w:val="22"/>
          <w:szCs w:val="22"/>
        </w:rPr>
      </w:pPr>
      <w:r w:rsidRPr="508E7132" w:rsidR="00577F8F">
        <w:rPr>
          <w:sz w:val="22"/>
          <w:szCs w:val="22"/>
        </w:rPr>
        <w:t>Approval of Minutes</w:t>
      </w:r>
      <w:r w:rsidRPr="508E7132" w:rsidR="004B49D0">
        <w:rPr>
          <w:sz w:val="22"/>
          <w:szCs w:val="22"/>
        </w:rPr>
        <w:t xml:space="preserve"> from</w:t>
      </w:r>
      <w:r w:rsidRPr="508E7132" w:rsidR="003D76A0">
        <w:rPr>
          <w:sz w:val="22"/>
          <w:szCs w:val="22"/>
        </w:rPr>
        <w:t xml:space="preserve"> </w:t>
      </w:r>
      <w:r w:rsidRPr="508E7132" w:rsidR="003A7A2B">
        <w:rPr>
          <w:sz w:val="22"/>
          <w:szCs w:val="22"/>
        </w:rPr>
        <w:t>the</w:t>
      </w:r>
      <w:r w:rsidRPr="508E7132" w:rsidR="00172ACA">
        <w:rPr>
          <w:sz w:val="22"/>
          <w:szCs w:val="22"/>
        </w:rPr>
        <w:t xml:space="preserve"> </w:t>
      </w:r>
      <w:r w:rsidRPr="508E7132" w:rsidR="7279BA61">
        <w:rPr>
          <w:sz w:val="22"/>
          <w:szCs w:val="22"/>
        </w:rPr>
        <w:t>June 10,</w:t>
      </w:r>
      <w:r w:rsidRPr="508E7132" w:rsidR="003D111C">
        <w:rPr>
          <w:sz w:val="22"/>
          <w:szCs w:val="22"/>
        </w:rPr>
        <w:t xml:space="preserve"> </w:t>
      </w:r>
      <w:r w:rsidRPr="508E7132" w:rsidR="003D111C">
        <w:rPr>
          <w:sz w:val="22"/>
          <w:szCs w:val="22"/>
        </w:rPr>
        <w:t>202</w:t>
      </w:r>
      <w:r w:rsidRPr="508E7132" w:rsidR="000B52A9">
        <w:rPr>
          <w:sz w:val="22"/>
          <w:szCs w:val="22"/>
        </w:rPr>
        <w:t>5</w:t>
      </w:r>
      <w:r w:rsidRPr="508E7132" w:rsidR="003D111C">
        <w:rPr>
          <w:sz w:val="22"/>
          <w:szCs w:val="22"/>
        </w:rPr>
        <w:t xml:space="preserve"> meeting</w:t>
      </w:r>
      <w:r>
        <w:tab/>
      </w:r>
    </w:p>
    <w:p w:rsidR="06346273" w:rsidP="508E7132" w:rsidRDefault="06346273" w14:paraId="30ACB49E" w14:textId="7711B7E9">
      <w:pPr>
        <w:pStyle w:val="ListParagraph"/>
        <w:numPr>
          <w:ilvl w:val="1"/>
          <w:numId w:val="1"/>
        </w:numPr>
        <w:spacing/>
        <w:contextualSpacing/>
        <w:rPr>
          <w:sz w:val="22"/>
          <w:szCs w:val="22"/>
        </w:rPr>
      </w:pPr>
      <w:r w:rsidRPr="508E7132" w:rsidR="06346273">
        <w:rPr>
          <w:sz w:val="22"/>
          <w:szCs w:val="22"/>
        </w:rPr>
        <w:t>Motion: Zerbst; Seconded: Kousma</w:t>
      </w:r>
    </w:p>
    <w:p w:rsidRPr="00FD002E" w:rsidR="00FD002E" w:rsidP="00FD002E" w:rsidRDefault="00FD002E" w14:paraId="584381DF" w14:textId="77777777">
      <w:pPr>
        <w:pStyle w:val="ListParagraph"/>
        <w:rPr>
          <w:sz w:val="22"/>
          <w:szCs w:val="22"/>
        </w:rPr>
      </w:pPr>
    </w:p>
    <w:p w:rsidR="00FD002E" w:rsidP="002C0A1F" w:rsidRDefault="00A61D3E" w14:paraId="23142E5E" w14:textId="5203A7F4">
      <w:pPr>
        <w:pStyle w:val="ListParagraph"/>
        <w:numPr>
          <w:ilvl w:val="0"/>
          <w:numId w:val="1"/>
        </w:numPr>
        <w:contextualSpacing/>
        <w:rPr>
          <w:sz w:val="22"/>
          <w:szCs w:val="22"/>
        </w:rPr>
      </w:pPr>
      <w:r>
        <w:rPr>
          <w:sz w:val="22"/>
          <w:szCs w:val="22"/>
        </w:rPr>
        <w:t>Introduction</w:t>
      </w:r>
      <w:r>
        <w:rPr>
          <w:sz w:val="22"/>
          <w:szCs w:val="22"/>
        </w:rPr>
        <w:t xml:space="preserve"> of Council Members and Guests</w:t>
      </w:r>
    </w:p>
    <w:p w:rsidRPr="008454DC" w:rsidR="003D111C" w:rsidP="003D111C" w:rsidRDefault="003D111C" w14:paraId="10C95124" w14:textId="77777777">
      <w:pPr>
        <w:contextualSpacing/>
        <w:rPr>
          <w:sz w:val="22"/>
          <w:szCs w:val="22"/>
        </w:rPr>
      </w:pPr>
    </w:p>
    <w:p w:rsidRPr="008454DC" w:rsidR="004D5865" w:rsidP="009301F9" w:rsidRDefault="004D5865" w14:paraId="163A82B6" w14:textId="77777777">
      <w:pPr>
        <w:pStyle w:val="ListParagraph"/>
        <w:numPr>
          <w:ilvl w:val="0"/>
          <w:numId w:val="1"/>
        </w:numPr>
        <w:contextualSpacing/>
        <w:rPr>
          <w:sz w:val="22"/>
          <w:szCs w:val="22"/>
        </w:rPr>
      </w:pPr>
      <w:r w:rsidRPr="008454DC">
        <w:rPr>
          <w:sz w:val="22"/>
          <w:szCs w:val="22"/>
        </w:rPr>
        <w:t>Treasurer's Report</w:t>
      </w:r>
      <w:r w:rsidRPr="008454DC" w:rsidR="00B47490">
        <w:rPr>
          <w:sz w:val="22"/>
          <w:szCs w:val="22"/>
        </w:rPr>
        <w:t xml:space="preserve"> (Stout)</w:t>
      </w:r>
    </w:p>
    <w:p w:rsidRPr="0080150E" w:rsidR="0080150E" w:rsidP="5EE7DC19" w:rsidRDefault="00CA04B4" w14:paraId="5DB52F2C" w14:textId="447C6A79">
      <w:pPr>
        <w:pStyle w:val="ListParagraph"/>
        <w:numPr>
          <w:ilvl w:val="1"/>
          <w:numId w:val="1"/>
        </w:numPr>
        <w:spacing/>
        <w:contextualSpacing/>
        <w:rPr>
          <w:i w:val="0"/>
          <w:iCs w:val="0"/>
          <w:sz w:val="22"/>
          <w:szCs w:val="22"/>
        </w:rPr>
      </w:pPr>
      <w:r w:rsidRPr="5EE7DC19" w:rsidR="00CA04B4">
        <w:rPr>
          <w:i w:val="0"/>
          <w:iCs w:val="0"/>
          <w:sz w:val="22"/>
          <w:szCs w:val="22"/>
        </w:rPr>
        <w:t xml:space="preserve">Civil Service Council Scholarship </w:t>
      </w:r>
      <w:r w:rsidRPr="5EE7DC19" w:rsidR="00244DA2">
        <w:rPr>
          <w:i w:val="0"/>
          <w:iCs w:val="0"/>
          <w:sz w:val="22"/>
          <w:szCs w:val="22"/>
        </w:rPr>
        <w:t>E</w:t>
      </w:r>
      <w:r w:rsidRPr="5EE7DC19" w:rsidR="00CA04B4">
        <w:rPr>
          <w:i w:val="0"/>
          <w:iCs w:val="0"/>
          <w:sz w:val="22"/>
          <w:szCs w:val="22"/>
        </w:rPr>
        <w:t>ndowment</w:t>
      </w:r>
      <w:r w:rsidRPr="5EE7DC19" w:rsidR="0054019E">
        <w:rPr>
          <w:i w:val="0"/>
          <w:iCs w:val="0"/>
          <w:sz w:val="22"/>
          <w:szCs w:val="22"/>
        </w:rPr>
        <w:t xml:space="preserve"> </w:t>
      </w:r>
      <w:r w:rsidRPr="5EE7DC19" w:rsidR="001117AF">
        <w:rPr>
          <w:i w:val="0"/>
          <w:iCs w:val="0"/>
          <w:sz w:val="22"/>
          <w:szCs w:val="22"/>
        </w:rPr>
        <w:t xml:space="preserve">- </w:t>
      </w:r>
      <w:r w:rsidRPr="5EE7DC19" w:rsidR="6B568E21">
        <w:rPr>
          <w:i w:val="0"/>
          <w:iCs w:val="0"/>
          <w:sz w:val="22"/>
          <w:szCs w:val="22"/>
        </w:rPr>
        <w:t>$28,687.37</w:t>
      </w:r>
    </w:p>
    <w:p w:rsidRPr="0080150E" w:rsidR="00107C55" w:rsidP="508E7132" w:rsidRDefault="00877955" w14:paraId="3683C901" w14:textId="4238AAFC">
      <w:pPr>
        <w:pStyle w:val="ListParagraph"/>
        <w:numPr>
          <w:ilvl w:val="1"/>
          <w:numId w:val="1"/>
        </w:numPr>
        <w:spacing/>
        <w:contextualSpacing/>
        <w:rPr>
          <w:i w:val="0"/>
          <w:iCs w:val="0"/>
          <w:sz w:val="22"/>
          <w:szCs w:val="22"/>
        </w:rPr>
      </w:pPr>
      <w:r w:rsidRPr="508E7132" w:rsidR="00CA04B4">
        <w:rPr>
          <w:i w:val="0"/>
          <w:iCs w:val="0"/>
          <w:sz w:val="22"/>
          <w:szCs w:val="22"/>
        </w:rPr>
        <w:t xml:space="preserve">Operating </w:t>
      </w:r>
      <w:r w:rsidRPr="508E7132" w:rsidR="00CA04B4">
        <w:rPr>
          <w:i w:val="0"/>
          <w:iCs w:val="0"/>
          <w:sz w:val="22"/>
          <w:szCs w:val="22"/>
        </w:rPr>
        <w:t>Budget</w:t>
      </w:r>
      <w:r w:rsidRPr="508E7132" w:rsidR="5DCFEA6A">
        <w:rPr>
          <w:i w:val="0"/>
          <w:iCs w:val="0"/>
          <w:sz w:val="22"/>
          <w:szCs w:val="22"/>
        </w:rPr>
        <w:t xml:space="preserve"> - $100 until yearly funds are released</w:t>
      </w:r>
    </w:p>
    <w:p w:rsidRPr="0080150E" w:rsidR="00107C55" w:rsidP="5EE7DC19" w:rsidRDefault="00877955" w14:paraId="66290FDF" w14:textId="27BA0BEE">
      <w:pPr>
        <w:pStyle w:val="ListParagraph"/>
        <w:numPr>
          <w:ilvl w:val="1"/>
          <w:numId w:val="1"/>
        </w:numPr>
        <w:spacing/>
        <w:contextualSpacing/>
        <w:rPr>
          <w:i w:val="0"/>
          <w:iCs w:val="0"/>
          <w:sz w:val="22"/>
          <w:szCs w:val="22"/>
        </w:rPr>
      </w:pPr>
      <w:r w:rsidRPr="5EE7DC19" w:rsidR="00877955">
        <w:rPr>
          <w:i w:val="0"/>
          <w:iCs w:val="0"/>
          <w:sz w:val="22"/>
          <w:szCs w:val="22"/>
        </w:rPr>
        <w:t xml:space="preserve">Larry Shobe Memorial Garden </w:t>
      </w:r>
      <w:r w:rsidRPr="5EE7DC19" w:rsidR="00BF0367">
        <w:rPr>
          <w:i w:val="0"/>
          <w:iCs w:val="0"/>
          <w:sz w:val="22"/>
          <w:szCs w:val="22"/>
        </w:rPr>
        <w:t>-</w:t>
      </w:r>
      <w:r w:rsidRPr="5EE7DC19" w:rsidR="2695BECE">
        <w:rPr>
          <w:i w:val="0"/>
          <w:iCs w:val="0"/>
          <w:sz w:val="22"/>
          <w:szCs w:val="22"/>
        </w:rPr>
        <w:t xml:space="preserve"> $232.19</w:t>
      </w:r>
    </w:p>
    <w:p w:rsidRPr="0080150E" w:rsidR="00107C55" w:rsidP="388AB82E" w:rsidRDefault="00877955" w14:paraId="3C5EDFAB" w14:textId="1A4C1644">
      <w:pPr>
        <w:pStyle w:val="ListParagraph"/>
        <w:spacing/>
        <w:ind w:left="1440"/>
        <w:contextualSpacing/>
        <w:rPr>
          <w:i w:val="0"/>
          <w:iCs w:val="0"/>
          <w:sz w:val="22"/>
          <w:szCs w:val="22"/>
        </w:rPr>
      </w:pPr>
      <w:r w:rsidRPr="388AB82E" w:rsidR="00BF0367">
        <w:rPr>
          <w:i w:val="0"/>
          <w:iCs w:val="0"/>
          <w:sz w:val="22"/>
          <w:szCs w:val="22"/>
        </w:rPr>
        <w:t xml:space="preserve"> </w:t>
      </w:r>
    </w:p>
    <w:p w:rsidRPr="0096787C" w:rsidR="00F341C6" w:rsidP="388AB82E" w:rsidRDefault="00F341C6" w14:paraId="23B92B17" w14:textId="045CB22B">
      <w:pPr>
        <w:pStyle w:val="ListParagraph"/>
        <w:numPr>
          <w:ilvl w:val="0"/>
          <w:numId w:val="1"/>
        </w:numPr>
        <w:spacing/>
        <w:ind/>
        <w:contextualSpacing/>
        <w:rPr>
          <w:sz w:val="22"/>
          <w:szCs w:val="22"/>
        </w:rPr>
      </w:pPr>
      <w:r w:rsidRPr="388AB82E" w:rsidR="2CDA25BA">
        <w:rPr>
          <w:sz w:val="22"/>
          <w:szCs w:val="22"/>
        </w:rPr>
        <w:t>VPBA and HR Updates</w:t>
      </w:r>
      <w:r w:rsidRPr="388AB82E" w:rsidR="2CDA25BA">
        <w:rPr>
          <w:i w:val="1"/>
          <w:iCs w:val="1"/>
          <w:sz w:val="22"/>
          <w:szCs w:val="22"/>
        </w:rPr>
        <w:t xml:space="preserve"> – Vice President Matt Bierman </w:t>
      </w:r>
    </w:p>
    <w:p w:rsidRPr="0096787C" w:rsidR="00F341C6" w:rsidP="388AB82E" w:rsidRDefault="00F341C6" w14:textId="77777777" w14:paraId="6246479D">
      <w:pPr>
        <w:pStyle w:val="ListParagraph"/>
        <w:numPr>
          <w:ilvl w:val="1"/>
          <w:numId w:val="1"/>
        </w:numPr>
        <w:spacing/>
        <w:ind/>
        <w:contextualSpacing/>
        <w:rPr>
          <w:sz w:val="22"/>
          <w:szCs w:val="22"/>
        </w:rPr>
      </w:pPr>
      <w:r w:rsidRPr="388AB82E" w:rsidR="2CDA25BA">
        <w:rPr>
          <w:sz w:val="22"/>
          <w:szCs w:val="22"/>
        </w:rPr>
        <w:t>CDB/Campus Projects update</w:t>
      </w:r>
    </w:p>
    <w:p w:rsidRPr="0096787C" w:rsidR="00F341C6" w:rsidP="388AB82E" w:rsidRDefault="00F341C6" w14:textId="77777777" w14:paraId="511FF9F9">
      <w:pPr>
        <w:pStyle w:val="ListParagraph"/>
        <w:numPr>
          <w:ilvl w:val="2"/>
          <w:numId w:val="1"/>
        </w:numPr>
        <w:spacing/>
        <w:ind/>
        <w:contextualSpacing/>
        <w:rPr>
          <w:sz w:val="22"/>
          <w:szCs w:val="22"/>
        </w:rPr>
      </w:pPr>
      <w:r w:rsidRPr="508E7132" w:rsidR="2CDA25BA">
        <w:rPr>
          <w:sz w:val="22"/>
          <w:szCs w:val="22"/>
        </w:rPr>
        <w:t>Steam Tunnel</w:t>
      </w:r>
    </w:p>
    <w:p w:rsidR="009EC2A3" w:rsidP="508E7132" w:rsidRDefault="009EC2A3" w14:paraId="00548432" w14:textId="483F5C50">
      <w:pPr>
        <w:pStyle w:val="ListParagraph"/>
        <w:numPr>
          <w:ilvl w:val="4"/>
          <w:numId w:val="1"/>
        </w:numPr>
        <w:spacing/>
        <w:contextualSpacing/>
        <w:rPr>
          <w:sz w:val="22"/>
          <w:szCs w:val="22"/>
        </w:rPr>
      </w:pPr>
      <w:r w:rsidRPr="508E7132" w:rsidR="009EC2A3">
        <w:rPr>
          <w:sz w:val="22"/>
          <w:szCs w:val="22"/>
        </w:rPr>
        <w:t>Delayed</w:t>
      </w:r>
    </w:p>
    <w:p w:rsidRPr="0096787C" w:rsidR="00F341C6" w:rsidP="388AB82E" w:rsidRDefault="00F341C6" w14:textId="77777777" w14:paraId="6607B5D9">
      <w:pPr>
        <w:pStyle w:val="ListParagraph"/>
        <w:numPr>
          <w:ilvl w:val="2"/>
          <w:numId w:val="1"/>
        </w:numPr>
        <w:spacing/>
        <w:ind/>
        <w:contextualSpacing/>
        <w:rPr>
          <w:sz w:val="22"/>
          <w:szCs w:val="22"/>
        </w:rPr>
      </w:pPr>
      <w:r w:rsidRPr="388AB82E" w:rsidR="2CDA25BA">
        <w:rPr>
          <w:sz w:val="22"/>
          <w:szCs w:val="22"/>
        </w:rPr>
        <w:t>Science Building</w:t>
      </w:r>
    </w:p>
    <w:p w:rsidRPr="0096787C" w:rsidR="00F341C6" w:rsidP="388AB82E" w:rsidRDefault="00F341C6" w14:textId="77777777" w14:paraId="3038DCD6">
      <w:pPr>
        <w:pStyle w:val="ListParagraph"/>
        <w:numPr>
          <w:ilvl w:val="2"/>
          <w:numId w:val="1"/>
        </w:numPr>
        <w:spacing/>
        <w:ind/>
        <w:contextualSpacing/>
        <w:rPr>
          <w:sz w:val="22"/>
          <w:szCs w:val="22"/>
        </w:rPr>
      </w:pPr>
      <w:r w:rsidRPr="508E7132" w:rsidR="2CDA25BA">
        <w:rPr>
          <w:sz w:val="22"/>
          <w:szCs w:val="22"/>
        </w:rPr>
        <w:t>Facilities Reinvestment Project</w:t>
      </w:r>
    </w:p>
    <w:p w:rsidR="4BA8D52D" w:rsidP="508E7132" w:rsidRDefault="4BA8D52D" w14:paraId="221CE12D" w14:textId="610CC314">
      <w:pPr>
        <w:pStyle w:val="ListParagraph"/>
        <w:numPr>
          <w:ilvl w:val="4"/>
          <w:numId w:val="1"/>
        </w:numPr>
        <w:spacing/>
        <w:contextualSpacing/>
        <w:rPr>
          <w:sz w:val="22"/>
          <w:szCs w:val="22"/>
        </w:rPr>
      </w:pPr>
      <w:r w:rsidRPr="508E7132" w:rsidR="4BA8D52D">
        <w:rPr>
          <w:sz w:val="22"/>
          <w:szCs w:val="22"/>
        </w:rPr>
        <w:t>Still working on Office Space Analysis</w:t>
      </w:r>
    </w:p>
    <w:p w:rsidR="4BA8D52D" w:rsidP="508E7132" w:rsidRDefault="4BA8D52D" w14:paraId="107851C6" w14:textId="6524970B">
      <w:pPr>
        <w:pStyle w:val="ListParagraph"/>
        <w:numPr>
          <w:ilvl w:val="4"/>
          <w:numId w:val="1"/>
        </w:numPr>
        <w:spacing/>
        <w:contextualSpacing/>
        <w:rPr>
          <w:sz w:val="24"/>
          <w:szCs w:val="24"/>
        </w:rPr>
      </w:pPr>
      <w:r w:rsidRPr="508E7132" w:rsidR="4BA8D52D">
        <w:rPr>
          <w:sz w:val="22"/>
          <w:szCs w:val="22"/>
        </w:rPr>
        <w:t>Computer Lab &amp; Classroom reduction group reviewing- effective FA26</w:t>
      </w:r>
    </w:p>
    <w:p w:rsidR="4BA8D52D" w:rsidP="508E7132" w:rsidRDefault="4BA8D52D" w14:paraId="0E9C18CE" w14:textId="02915A2F">
      <w:pPr>
        <w:pStyle w:val="ListParagraph"/>
        <w:numPr>
          <w:ilvl w:val="2"/>
          <w:numId w:val="1"/>
        </w:numPr>
        <w:spacing/>
        <w:contextualSpacing/>
        <w:rPr>
          <w:sz w:val="22"/>
          <w:szCs w:val="22"/>
        </w:rPr>
      </w:pPr>
      <w:r w:rsidRPr="508E7132" w:rsidR="4BA8D52D">
        <w:rPr>
          <w:sz w:val="22"/>
          <w:szCs w:val="22"/>
        </w:rPr>
        <w:t>Fiber Loop- currently working on</w:t>
      </w:r>
      <w:r w:rsidRPr="508E7132" w:rsidR="0595C5A0">
        <w:rPr>
          <w:sz w:val="22"/>
          <w:szCs w:val="22"/>
        </w:rPr>
        <w:t xml:space="preserve">—9th St to Andrews </w:t>
      </w:r>
    </w:p>
    <w:p w:rsidR="4BA8D52D" w:rsidP="508E7132" w:rsidRDefault="4BA8D52D" w14:paraId="5C76A8C5" w14:textId="7C8DB61B">
      <w:pPr>
        <w:pStyle w:val="ListParagraph"/>
        <w:numPr>
          <w:ilvl w:val="2"/>
          <w:numId w:val="1"/>
        </w:numPr>
        <w:spacing/>
        <w:contextualSpacing/>
        <w:rPr>
          <w:sz w:val="24"/>
          <w:szCs w:val="24"/>
        </w:rPr>
      </w:pPr>
      <w:r w:rsidRPr="508E7132" w:rsidR="4BA8D52D">
        <w:rPr>
          <w:sz w:val="22"/>
          <w:szCs w:val="22"/>
        </w:rPr>
        <w:t>Roof work- ongoing</w:t>
      </w:r>
    </w:p>
    <w:p w:rsidR="73C3AFF1" w:rsidP="508E7132" w:rsidRDefault="73C3AFF1" w14:paraId="2CA9DF62" w14:textId="2AFBCB50">
      <w:pPr>
        <w:pStyle w:val="ListParagraph"/>
        <w:numPr>
          <w:ilvl w:val="2"/>
          <w:numId w:val="1"/>
        </w:numPr>
        <w:spacing/>
        <w:contextualSpacing/>
        <w:rPr>
          <w:sz w:val="24"/>
          <w:szCs w:val="24"/>
        </w:rPr>
      </w:pPr>
      <w:r w:rsidRPr="508E7132" w:rsidR="73C3AFF1">
        <w:rPr>
          <w:sz w:val="24"/>
          <w:szCs w:val="24"/>
        </w:rPr>
        <w:t>Parking lots- nearly complete</w:t>
      </w:r>
    </w:p>
    <w:p w:rsidRPr="0096787C" w:rsidR="00F341C6" w:rsidP="388AB82E" w:rsidRDefault="00F341C6" w14:textId="77777777" w14:paraId="6B45E208">
      <w:pPr>
        <w:pStyle w:val="ListParagraph"/>
        <w:numPr>
          <w:ilvl w:val="1"/>
          <w:numId w:val="1"/>
        </w:numPr>
        <w:spacing/>
        <w:ind/>
        <w:contextualSpacing/>
        <w:rPr>
          <w:sz w:val="22"/>
          <w:szCs w:val="22"/>
        </w:rPr>
      </w:pPr>
      <w:r w:rsidRPr="388AB82E" w:rsidR="2CDA25BA">
        <w:rPr>
          <w:sz w:val="22"/>
          <w:szCs w:val="22"/>
        </w:rPr>
        <w:t>Human Resources update</w:t>
      </w:r>
    </w:p>
    <w:p w:rsidRPr="0096787C" w:rsidR="00F341C6" w:rsidP="388AB82E" w:rsidRDefault="00F341C6" w14:paraId="47DC3235" w14:textId="450A6BA0">
      <w:pPr>
        <w:pStyle w:val="ListParagraph"/>
        <w:numPr>
          <w:ilvl w:val="2"/>
          <w:numId w:val="1"/>
        </w:numPr>
        <w:spacing/>
        <w:ind/>
        <w:contextualSpacing/>
        <w:rPr>
          <w:sz w:val="24"/>
          <w:szCs w:val="24"/>
        </w:rPr>
      </w:pPr>
      <w:r w:rsidRPr="508E7132" w:rsidR="324E6293">
        <w:rPr>
          <w:sz w:val="22"/>
          <w:szCs w:val="22"/>
        </w:rPr>
        <w:t>HR Training and Development (Ongoing)</w:t>
      </w:r>
    </w:p>
    <w:p w:rsidR="0DAB1017" w:rsidP="508E7132" w:rsidRDefault="0DAB1017" w14:paraId="27B4B82D" w14:textId="0932FA26">
      <w:pPr>
        <w:pStyle w:val="ListParagraph"/>
        <w:numPr>
          <w:ilvl w:val="4"/>
          <w:numId w:val="1"/>
        </w:numPr>
        <w:spacing/>
        <w:contextualSpacing/>
        <w:rPr>
          <w:sz w:val="24"/>
          <w:szCs w:val="24"/>
        </w:rPr>
      </w:pPr>
      <w:r w:rsidRPr="508E7132" w:rsidR="0DAB1017">
        <w:rPr>
          <w:sz w:val="22"/>
          <w:szCs w:val="22"/>
        </w:rPr>
        <w:t>Danielle Goehner has move to work on this along with system &amp; data</w:t>
      </w:r>
    </w:p>
    <w:p w:rsidRPr="0096787C" w:rsidR="00F341C6" w:rsidP="388AB82E" w:rsidRDefault="00F341C6" w14:paraId="2627508B" w14:textId="33FCF979">
      <w:pPr>
        <w:pStyle w:val="ListParagraph"/>
        <w:numPr>
          <w:ilvl w:val="2"/>
          <w:numId w:val="1"/>
        </w:numPr>
        <w:spacing/>
        <w:ind/>
        <w:contextualSpacing/>
        <w:rPr>
          <w:sz w:val="24"/>
          <w:szCs w:val="24"/>
        </w:rPr>
      </w:pPr>
      <w:r w:rsidRPr="508E7132" w:rsidR="324E6293">
        <w:rPr>
          <w:sz w:val="22"/>
          <w:szCs w:val="22"/>
        </w:rPr>
        <w:t>Improve Staff Morale, Encourage New Employee Applications, and Retain Current Employees (Ongoing)</w:t>
      </w:r>
    </w:p>
    <w:p w:rsidR="63660F6A" w:rsidP="508E7132" w:rsidRDefault="63660F6A" w14:paraId="3B1E21E9" w14:textId="38A908E7">
      <w:pPr>
        <w:pStyle w:val="ListParagraph"/>
        <w:numPr>
          <w:ilvl w:val="2"/>
          <w:numId w:val="1"/>
        </w:numPr>
        <w:spacing/>
        <w:contextualSpacing/>
        <w:rPr>
          <w:sz w:val="24"/>
          <w:szCs w:val="24"/>
        </w:rPr>
      </w:pPr>
      <w:r w:rsidRPr="508E7132" w:rsidR="63660F6A">
        <w:rPr>
          <w:sz w:val="22"/>
          <w:szCs w:val="22"/>
        </w:rPr>
        <w:t>Interviewing new position this week- should have full staffing soon</w:t>
      </w:r>
    </w:p>
    <w:p w:rsidRPr="0096787C" w:rsidR="00F341C6" w:rsidP="388AB82E" w:rsidRDefault="00F341C6" w14:textId="77777777" w14:paraId="751AA53C">
      <w:pPr>
        <w:pStyle w:val="ListParagraph"/>
        <w:numPr>
          <w:ilvl w:val="1"/>
          <w:numId w:val="1"/>
        </w:numPr>
        <w:spacing/>
        <w:ind/>
        <w:contextualSpacing/>
        <w:rPr>
          <w:sz w:val="22"/>
          <w:szCs w:val="22"/>
        </w:rPr>
      </w:pPr>
      <w:r w:rsidRPr="388AB82E" w:rsidR="2CDA25BA">
        <w:rPr>
          <w:sz w:val="22"/>
          <w:szCs w:val="22"/>
        </w:rPr>
        <w:t>Other</w:t>
      </w:r>
    </w:p>
    <w:p w:rsidRPr="0096787C" w:rsidR="00F341C6" w:rsidP="388AB82E" w:rsidRDefault="00F341C6" w14:paraId="5D546986" w14:textId="2DFE384D">
      <w:pPr>
        <w:pStyle w:val="ListParagraph"/>
        <w:numPr>
          <w:ilvl w:val="2"/>
          <w:numId w:val="1"/>
        </w:numPr>
        <w:spacing/>
        <w:ind/>
        <w:contextualSpacing/>
        <w:rPr>
          <w:sz w:val="22"/>
          <w:szCs w:val="22"/>
        </w:rPr>
      </w:pPr>
      <w:r w:rsidRPr="508E7132" w:rsidR="2CDA25BA">
        <w:rPr>
          <w:sz w:val="22"/>
          <w:szCs w:val="22"/>
        </w:rPr>
        <w:t>Enrollment Update</w:t>
      </w:r>
    </w:p>
    <w:p w:rsidR="7E4B6F58" w:rsidP="508E7132" w:rsidRDefault="7E4B6F58" w14:paraId="6B639B47" w14:textId="18D9F19B">
      <w:pPr>
        <w:pStyle w:val="ListParagraph"/>
        <w:numPr>
          <w:ilvl w:val="4"/>
          <w:numId w:val="1"/>
        </w:numPr>
        <w:spacing/>
        <w:contextualSpacing/>
        <w:rPr>
          <w:sz w:val="22"/>
          <w:szCs w:val="22"/>
        </w:rPr>
      </w:pPr>
      <w:r w:rsidRPr="508E7132" w:rsidR="7E4B6F58">
        <w:rPr>
          <w:sz w:val="22"/>
          <w:szCs w:val="22"/>
        </w:rPr>
        <w:t>No update on International</w:t>
      </w:r>
    </w:p>
    <w:p w:rsidR="7E4B6F58" w:rsidP="508E7132" w:rsidRDefault="7E4B6F58" w14:paraId="667A9FA6" w14:textId="34476C5C">
      <w:pPr>
        <w:pStyle w:val="ListParagraph"/>
        <w:numPr>
          <w:ilvl w:val="4"/>
          <w:numId w:val="1"/>
        </w:numPr>
        <w:spacing/>
        <w:contextualSpacing/>
        <w:rPr>
          <w:sz w:val="22"/>
          <w:szCs w:val="22"/>
        </w:rPr>
      </w:pPr>
      <w:r w:rsidRPr="508E7132" w:rsidR="7E4B6F58">
        <w:rPr>
          <w:sz w:val="22"/>
          <w:szCs w:val="22"/>
        </w:rPr>
        <w:t>Credit production down 7% on GR side</w:t>
      </w:r>
    </w:p>
    <w:p w:rsidR="7E4B6F58" w:rsidP="508E7132" w:rsidRDefault="7E4B6F58" w14:paraId="0B414E34" w14:textId="7156958B">
      <w:pPr>
        <w:pStyle w:val="ListParagraph"/>
        <w:numPr>
          <w:ilvl w:val="4"/>
          <w:numId w:val="1"/>
        </w:numPr>
        <w:spacing/>
        <w:contextualSpacing/>
        <w:rPr>
          <w:sz w:val="22"/>
          <w:szCs w:val="22"/>
        </w:rPr>
      </w:pPr>
      <w:r w:rsidRPr="45854F8F" w:rsidR="7E4B6F58">
        <w:rPr>
          <w:sz w:val="22"/>
          <w:szCs w:val="22"/>
        </w:rPr>
        <w:t>FT/PT/housing</w:t>
      </w:r>
      <w:r w:rsidRPr="45854F8F" w:rsidR="098C072B">
        <w:rPr>
          <w:sz w:val="22"/>
          <w:szCs w:val="22"/>
        </w:rPr>
        <w:t xml:space="preserve"> for first-year</w:t>
      </w:r>
      <w:r w:rsidRPr="45854F8F" w:rsidR="7E4B6F58">
        <w:rPr>
          <w:sz w:val="22"/>
          <w:szCs w:val="22"/>
        </w:rPr>
        <w:t>- up 4-5%</w:t>
      </w:r>
    </w:p>
    <w:p w:rsidRPr="0096787C" w:rsidR="00F341C6" w:rsidP="388AB82E" w:rsidRDefault="00F341C6" w14:paraId="51F7D58F" w14:textId="0E31C294">
      <w:pPr>
        <w:pStyle w:val="ListParagraph"/>
        <w:numPr>
          <w:ilvl w:val="2"/>
          <w:numId w:val="1"/>
        </w:numPr>
        <w:spacing/>
        <w:ind/>
        <w:contextualSpacing/>
        <w:rPr>
          <w:sz w:val="22"/>
          <w:szCs w:val="22"/>
        </w:rPr>
      </w:pPr>
      <w:r w:rsidRPr="508E7132" w:rsidR="671ADC90">
        <w:rPr>
          <w:sz w:val="22"/>
          <w:szCs w:val="22"/>
        </w:rPr>
        <w:t>Strategic Plan</w:t>
      </w:r>
    </w:p>
    <w:p w:rsidR="76EBA4AE" w:rsidP="508E7132" w:rsidRDefault="76EBA4AE" w14:paraId="607DCB68" w14:textId="77E1B168">
      <w:pPr>
        <w:pStyle w:val="ListParagraph"/>
        <w:numPr>
          <w:ilvl w:val="4"/>
          <w:numId w:val="1"/>
        </w:numPr>
        <w:spacing/>
        <w:contextualSpacing/>
        <w:rPr>
          <w:sz w:val="22"/>
          <w:szCs w:val="22"/>
        </w:rPr>
      </w:pPr>
      <w:r w:rsidRPr="508E7132" w:rsidR="76EBA4AE">
        <w:rPr>
          <w:sz w:val="22"/>
          <w:szCs w:val="22"/>
        </w:rPr>
        <w:t>Received Pemberton Study- reviewing &amp; discussing finances</w:t>
      </w:r>
    </w:p>
    <w:p w:rsidR="06D6641F" w:rsidP="508E7132" w:rsidRDefault="06D6641F" w14:paraId="0B068A38" w14:textId="3100402B">
      <w:pPr>
        <w:pStyle w:val="ListParagraph"/>
        <w:numPr>
          <w:ilvl w:val="2"/>
          <w:numId w:val="1"/>
        </w:numPr>
        <w:spacing/>
        <w:contextualSpacing/>
        <w:rPr>
          <w:sz w:val="22"/>
          <w:szCs w:val="22"/>
        </w:rPr>
      </w:pPr>
      <w:r w:rsidRPr="508E7132" w:rsidR="06D6641F">
        <w:rPr>
          <w:sz w:val="22"/>
          <w:szCs w:val="22"/>
        </w:rPr>
        <w:t>New Programs</w:t>
      </w:r>
    </w:p>
    <w:p w:rsidR="06D6641F" w:rsidP="508E7132" w:rsidRDefault="06D6641F" w14:paraId="41C606BD" w14:textId="14654DB7">
      <w:pPr>
        <w:pStyle w:val="ListParagraph"/>
        <w:numPr>
          <w:ilvl w:val="4"/>
          <w:numId w:val="1"/>
        </w:numPr>
        <w:spacing/>
        <w:contextualSpacing/>
        <w:rPr>
          <w:sz w:val="22"/>
          <w:szCs w:val="22"/>
        </w:rPr>
      </w:pPr>
      <w:r w:rsidRPr="508E7132" w:rsidR="06D6641F">
        <w:rPr>
          <w:sz w:val="22"/>
          <w:szCs w:val="22"/>
        </w:rPr>
        <w:t>CRM- Razor Edge for donors- not using Banner</w:t>
      </w:r>
    </w:p>
    <w:p w:rsidR="06D6641F" w:rsidP="508E7132" w:rsidRDefault="06D6641F" w14:paraId="02499414" w14:textId="39DC10C7">
      <w:pPr>
        <w:pStyle w:val="ListParagraph"/>
        <w:numPr>
          <w:ilvl w:val="4"/>
          <w:numId w:val="1"/>
        </w:numPr>
        <w:spacing/>
        <w:contextualSpacing/>
        <w:rPr>
          <w:sz w:val="22"/>
          <w:szCs w:val="22"/>
        </w:rPr>
      </w:pPr>
      <w:r w:rsidRPr="508E7132" w:rsidR="06D6641F">
        <w:rPr>
          <w:sz w:val="22"/>
          <w:szCs w:val="22"/>
        </w:rPr>
        <w:t>Navigate 360- communicate for Student Success- effective FA26</w:t>
      </w:r>
    </w:p>
    <w:p w:rsidR="56283198" w:rsidP="508E7132" w:rsidRDefault="56283198" w14:paraId="52815316" w14:textId="44D36C3C">
      <w:pPr>
        <w:pStyle w:val="ListParagraph"/>
        <w:numPr>
          <w:ilvl w:val="2"/>
          <w:numId w:val="1"/>
        </w:numPr>
        <w:spacing/>
        <w:contextualSpacing/>
        <w:rPr>
          <w:sz w:val="22"/>
          <w:szCs w:val="22"/>
        </w:rPr>
      </w:pPr>
      <w:r w:rsidRPr="508E7132" w:rsidR="56283198">
        <w:rPr>
          <w:sz w:val="22"/>
          <w:szCs w:val="22"/>
        </w:rPr>
        <w:t>Budget</w:t>
      </w:r>
    </w:p>
    <w:p w:rsidR="56283198" w:rsidP="508E7132" w:rsidRDefault="56283198" w14:paraId="64895F86" w14:textId="70DC8873">
      <w:pPr>
        <w:pStyle w:val="ListParagraph"/>
        <w:numPr>
          <w:ilvl w:val="4"/>
          <w:numId w:val="1"/>
        </w:numPr>
        <w:spacing/>
        <w:contextualSpacing/>
        <w:rPr>
          <w:sz w:val="24"/>
          <w:szCs w:val="24"/>
        </w:rPr>
      </w:pPr>
      <w:r w:rsidRPr="508E7132" w:rsidR="56283198">
        <w:rPr>
          <w:sz w:val="22"/>
          <w:szCs w:val="22"/>
        </w:rPr>
        <w:t>Year-End- need to meet the deadlines</w:t>
      </w:r>
    </w:p>
    <w:p w:rsidR="56283198" w:rsidP="508E7132" w:rsidRDefault="56283198" w14:paraId="40BB7BC3" w14:textId="64E2007B">
      <w:pPr>
        <w:pStyle w:val="ListParagraph"/>
        <w:numPr>
          <w:ilvl w:val="4"/>
          <w:numId w:val="1"/>
        </w:numPr>
        <w:spacing/>
        <w:contextualSpacing/>
        <w:rPr>
          <w:sz w:val="22"/>
          <w:szCs w:val="22"/>
        </w:rPr>
      </w:pPr>
      <w:r w:rsidRPr="508E7132" w:rsidR="56283198">
        <w:rPr>
          <w:sz w:val="22"/>
          <w:szCs w:val="22"/>
        </w:rPr>
        <w:t>May be decreasing Operating Budgets across campus by 3%</w:t>
      </w:r>
    </w:p>
    <w:p w:rsidR="508E7132" w:rsidP="508E7132" w:rsidRDefault="508E7132" w14:paraId="64236423" w14:textId="16D0C27C">
      <w:pPr>
        <w:pStyle w:val="ListParagraph"/>
        <w:spacing/>
        <w:ind w:left="2880"/>
        <w:contextualSpacing/>
        <w:rPr>
          <w:sz w:val="22"/>
          <w:szCs w:val="22"/>
        </w:rPr>
      </w:pPr>
    </w:p>
    <w:p w:rsidRPr="0096787C" w:rsidR="00F341C6" w:rsidP="508E7132" w:rsidRDefault="00F341C6" w14:paraId="12294CEE" w14:textId="435DBC93">
      <w:pPr>
        <w:pStyle w:val="ListParagraph"/>
        <w:numPr>
          <w:ilvl w:val="0"/>
          <w:numId w:val="1"/>
        </w:numPr>
        <w:spacing/>
        <w:ind/>
        <w:contextualSpacing/>
        <w:rPr>
          <w:rFonts w:eastAsia="Calibri" w:eastAsiaTheme="minorAscii"/>
          <w:i w:val="1"/>
          <w:iCs w:val="1"/>
          <w:color w:val="4F80BD" w:themeColor="accent1" w:themeTint="FF" w:themeShade="FF"/>
          <w:sz w:val="22"/>
          <w:szCs w:val="22"/>
        </w:rPr>
      </w:pPr>
      <w:r w:rsidRPr="508E7132" w:rsidR="2CDA25BA">
        <w:rPr>
          <w:sz w:val="22"/>
          <w:szCs w:val="22"/>
        </w:rPr>
        <w:t xml:space="preserve">EAC Representative </w:t>
      </w:r>
      <w:r w:rsidRPr="508E7132" w:rsidR="2A8F335C">
        <w:rPr>
          <w:sz w:val="22"/>
          <w:szCs w:val="22"/>
        </w:rPr>
        <w:t>Update (</w:t>
      </w:r>
      <w:r w:rsidRPr="508E7132" w:rsidR="2CDA25BA">
        <w:rPr>
          <w:rFonts w:eastAsia="Calibri" w:eastAsiaTheme="minorAscii"/>
          <w:i w:val="1"/>
          <w:iCs w:val="1"/>
          <w:color w:val="4F80BD"/>
          <w:sz w:val="22"/>
          <w:szCs w:val="22"/>
        </w:rPr>
        <w:t>Brad Green, EIU Representative)</w:t>
      </w:r>
    </w:p>
    <w:p w:rsidRPr="0096787C" w:rsidR="00F341C6" w:rsidP="388AB82E" w:rsidRDefault="00F341C6" w14:paraId="05F2064D" w14:textId="2DD6AE93">
      <w:pPr>
        <w:pStyle w:val="Normal"/>
        <w:spacing/>
        <w:ind w:left="0"/>
        <w:contextualSpacing/>
        <w:rPr>
          <w:i w:val="0"/>
          <w:iCs w:val="0"/>
          <w:sz w:val="22"/>
          <w:szCs w:val="22"/>
        </w:rPr>
      </w:pPr>
    </w:p>
    <w:p w:rsidRPr="008454DC" w:rsidR="007C4EA5" w:rsidP="009301F9" w:rsidRDefault="007C4EA5" w14:paraId="7F908FB5" w14:textId="77777777">
      <w:pPr>
        <w:pStyle w:val="ListParagraph"/>
        <w:numPr>
          <w:ilvl w:val="0"/>
          <w:numId w:val="1"/>
        </w:numPr>
        <w:contextualSpacing/>
        <w:rPr>
          <w:sz w:val="22"/>
          <w:szCs w:val="22"/>
        </w:rPr>
      </w:pPr>
      <w:r w:rsidRPr="008454DC">
        <w:rPr>
          <w:sz w:val="22"/>
          <w:szCs w:val="22"/>
        </w:rPr>
        <w:t>Committee</w:t>
      </w:r>
      <w:r w:rsidRPr="008454DC" w:rsidR="00C30336">
        <w:rPr>
          <w:sz w:val="22"/>
          <w:szCs w:val="22"/>
        </w:rPr>
        <w:t>s</w:t>
      </w:r>
    </w:p>
    <w:p w:rsidR="00C30336" w:rsidP="009301F9" w:rsidRDefault="00C30336" w14:paraId="67E61F18" w14:textId="77777777">
      <w:pPr>
        <w:pStyle w:val="ListParagraph"/>
        <w:numPr>
          <w:ilvl w:val="1"/>
          <w:numId w:val="1"/>
        </w:numPr>
        <w:contextualSpacing/>
        <w:rPr>
          <w:sz w:val="22"/>
          <w:szCs w:val="22"/>
        </w:rPr>
      </w:pPr>
      <w:r w:rsidRPr="008454DC">
        <w:rPr>
          <w:sz w:val="22"/>
          <w:szCs w:val="22"/>
        </w:rPr>
        <w:t>Committee Reports</w:t>
      </w:r>
    </w:p>
    <w:p w:rsidR="003E4934" w:rsidP="508E7132" w:rsidRDefault="003E4934" w14:paraId="0243BDCE" w14:textId="7620F2E9">
      <w:pPr>
        <w:pStyle w:val="ListParagraph"/>
        <w:numPr>
          <w:ilvl w:val="2"/>
          <w:numId w:val="1"/>
        </w:numPr>
        <w:spacing/>
        <w:contextualSpacing/>
        <w:rPr>
          <w:rFonts w:eastAsia="Calibri" w:eastAsiaTheme="minorAscii"/>
          <w:i w:val="1"/>
          <w:iCs w:val="1"/>
          <w:sz w:val="22"/>
          <w:szCs w:val="22"/>
        </w:rPr>
      </w:pPr>
      <w:r w:rsidRPr="508E7132" w:rsidR="003E4934">
        <w:rPr>
          <w:rFonts w:eastAsia="Calibri" w:eastAsiaTheme="minorAscii"/>
          <w:b w:val="1"/>
          <w:bCs w:val="1"/>
          <w:sz w:val="22"/>
          <w:szCs w:val="22"/>
        </w:rPr>
        <w:t>Constitution and Bylaws (special)</w:t>
      </w:r>
      <w:r w:rsidRPr="508E7132" w:rsidR="003E4934">
        <w:rPr>
          <w:rFonts w:eastAsia="Calibri" w:eastAsiaTheme="minorAscii"/>
          <w:sz w:val="22"/>
          <w:szCs w:val="22"/>
        </w:rPr>
        <w:t xml:space="preserve"> </w:t>
      </w:r>
      <w:r w:rsidRPr="508E7132" w:rsidR="003E4934">
        <w:rPr>
          <w:rFonts w:eastAsia="Calibri" w:eastAsiaTheme="minorAscii"/>
          <w:sz w:val="22"/>
          <w:szCs w:val="22"/>
        </w:rPr>
        <w:t>-</w:t>
      </w:r>
      <w:r w:rsidRPr="508E7132" w:rsidR="6D8FB012">
        <w:rPr>
          <w:rFonts w:eastAsia="Calibri" w:eastAsiaTheme="minorAscii"/>
          <w:sz w:val="22"/>
          <w:szCs w:val="22"/>
        </w:rPr>
        <w:t xml:space="preserve"> All members</w:t>
      </w:r>
    </w:p>
    <w:p w:rsidR="6D8FB012" w:rsidP="508E7132" w:rsidRDefault="6D8FB012" w14:paraId="12F0F51B" w14:textId="2063EA8C">
      <w:pPr>
        <w:pStyle w:val="ListParagraph"/>
        <w:numPr>
          <w:ilvl w:val="4"/>
          <w:numId w:val="1"/>
        </w:numPr>
        <w:spacing/>
        <w:contextualSpacing/>
        <w:rPr>
          <w:rFonts w:eastAsia="Calibri" w:eastAsiaTheme="minorAscii"/>
          <w:i w:val="1"/>
          <w:iCs w:val="1"/>
          <w:sz w:val="22"/>
          <w:szCs w:val="22"/>
        </w:rPr>
      </w:pPr>
      <w:r w:rsidRPr="508E7132" w:rsidR="6D8FB012">
        <w:rPr>
          <w:rFonts w:eastAsia="Calibri" w:eastAsiaTheme="minorAscii"/>
          <w:i w:val="1"/>
          <w:iCs w:val="1"/>
          <w:sz w:val="22"/>
          <w:szCs w:val="22"/>
        </w:rPr>
        <w:t>Subcommittee: C. Brown, Partlow (Chair), Kousma, Zerbst</w:t>
      </w:r>
    </w:p>
    <w:p w:rsidR="00DC6F69" w:rsidP="388AB82E" w:rsidRDefault="00DC6F69" w14:paraId="7BD53264" w14:textId="24AC11CE">
      <w:pPr>
        <w:pStyle w:val="ListParagraph"/>
        <w:numPr>
          <w:ilvl w:val="3"/>
          <w:numId w:val="1"/>
        </w:numPr>
        <w:spacing/>
        <w:ind w:left="2160"/>
        <w:contextualSpacing/>
        <w:rPr>
          <w:rFonts w:eastAsia="Calibri" w:eastAsiaTheme="minorAscii"/>
          <w:i w:val="1"/>
          <w:iCs w:val="1"/>
          <w:sz w:val="22"/>
          <w:szCs w:val="22"/>
        </w:rPr>
      </w:pPr>
      <w:r w:rsidRPr="388AB82E" w:rsidR="00DC6F69">
        <w:rPr>
          <w:rFonts w:eastAsia="Calibri" w:eastAsiaTheme="minorAscii"/>
          <w:sz w:val="22"/>
          <w:szCs w:val="22"/>
        </w:rPr>
        <w:t xml:space="preserve">Committee </w:t>
      </w:r>
      <w:r w:rsidRPr="388AB82E" w:rsidR="00F917E4">
        <w:rPr>
          <w:rFonts w:eastAsia="Calibri" w:eastAsiaTheme="minorAscii"/>
          <w:sz w:val="22"/>
          <w:szCs w:val="22"/>
        </w:rPr>
        <w:t>Discuss</w:t>
      </w:r>
      <w:r w:rsidRPr="388AB82E" w:rsidR="00DC6F69">
        <w:rPr>
          <w:rFonts w:eastAsia="Calibri" w:eastAsiaTheme="minorAscii"/>
          <w:sz w:val="22"/>
          <w:szCs w:val="22"/>
        </w:rPr>
        <w:t xml:space="preserve">ion </w:t>
      </w:r>
    </w:p>
    <w:p w:rsidR="00957D59" w:rsidP="00677C25" w:rsidRDefault="00957D59" w14:paraId="51F2341E" w14:textId="77777777">
      <w:pPr>
        <w:pStyle w:val="ListParagraph"/>
        <w:numPr>
          <w:ilvl w:val="4"/>
          <w:numId w:val="1"/>
        </w:numPr>
        <w:contextualSpacing/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>F</w:t>
      </w:r>
      <w:r w:rsidRPr="00DC6F69" w:rsidR="00DC6F69">
        <w:rPr>
          <w:rFonts w:eastAsiaTheme="minorHAnsi"/>
          <w:sz w:val="22"/>
          <w:szCs w:val="22"/>
        </w:rPr>
        <w:t xml:space="preserve">irm deadline </w:t>
      </w:r>
      <w:r w:rsidR="000B2E1D">
        <w:rPr>
          <w:rFonts w:eastAsiaTheme="minorHAnsi"/>
          <w:sz w:val="22"/>
          <w:szCs w:val="22"/>
        </w:rPr>
        <w:t>to request a con</w:t>
      </w:r>
      <w:r w:rsidRPr="00DC6F69" w:rsidR="00F917E4">
        <w:rPr>
          <w:rFonts w:eastAsiaTheme="minorHAnsi"/>
          <w:sz w:val="22"/>
          <w:szCs w:val="22"/>
        </w:rPr>
        <w:t>stituent list from HR</w:t>
      </w:r>
      <w:r>
        <w:rPr>
          <w:rFonts w:eastAsiaTheme="minorHAnsi"/>
          <w:sz w:val="22"/>
          <w:szCs w:val="22"/>
        </w:rPr>
        <w:t xml:space="preserve"> </w:t>
      </w:r>
    </w:p>
    <w:p w:rsidRPr="00957D59" w:rsidR="00957D59" w:rsidP="00677C25" w:rsidRDefault="00A763E1" w14:paraId="2A536898" w14:textId="339AD792">
      <w:pPr>
        <w:pStyle w:val="ListParagraph"/>
        <w:numPr>
          <w:ilvl w:val="4"/>
          <w:numId w:val="1"/>
        </w:numPr>
        <w:contextualSpacing/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 xml:space="preserve">Appointment of </w:t>
      </w:r>
      <w:r w:rsidRPr="00957D59" w:rsidR="00957D59">
        <w:rPr>
          <w:rFonts w:eastAsiaTheme="minorHAnsi"/>
          <w:sz w:val="22"/>
          <w:szCs w:val="22"/>
        </w:rPr>
        <w:t>Alternate</w:t>
      </w:r>
      <w:r w:rsidR="00957D59">
        <w:rPr>
          <w:rFonts w:eastAsiaTheme="minorHAnsi"/>
          <w:sz w:val="22"/>
          <w:szCs w:val="22"/>
        </w:rPr>
        <w:t>s</w:t>
      </w:r>
      <w:r w:rsidRPr="00957D59" w:rsidR="00957D59">
        <w:rPr>
          <w:rFonts w:eastAsiaTheme="minorHAnsi"/>
          <w:sz w:val="22"/>
          <w:szCs w:val="22"/>
        </w:rPr>
        <w:t xml:space="preserve"> when </w:t>
      </w:r>
      <w:r w:rsidR="00957D59">
        <w:rPr>
          <w:rFonts w:eastAsiaTheme="minorHAnsi"/>
          <w:sz w:val="22"/>
          <w:szCs w:val="22"/>
        </w:rPr>
        <w:t>there are not enough candidates to fill the position</w:t>
      </w:r>
      <w:r>
        <w:rPr>
          <w:rFonts w:eastAsiaTheme="minorHAnsi"/>
          <w:sz w:val="22"/>
          <w:szCs w:val="22"/>
        </w:rPr>
        <w:t xml:space="preserve"> through the election process</w:t>
      </w:r>
      <w:r w:rsidR="00957D59">
        <w:rPr>
          <w:rFonts w:eastAsiaTheme="minorHAnsi"/>
          <w:sz w:val="22"/>
          <w:szCs w:val="22"/>
        </w:rPr>
        <w:t>.</w:t>
      </w:r>
    </w:p>
    <w:p w:rsidRPr="00DC6F69" w:rsidR="00957D59" w:rsidP="00677C25" w:rsidRDefault="00677C25" w14:paraId="1B3CA621" w14:textId="1E935713">
      <w:pPr>
        <w:pStyle w:val="ListParagraph"/>
        <w:numPr>
          <w:ilvl w:val="4"/>
          <w:numId w:val="1"/>
        </w:numPr>
        <w:contextualSpacing/>
        <w:rPr>
          <w:rFonts w:eastAsiaTheme="minorHAnsi"/>
          <w:sz w:val="22"/>
          <w:szCs w:val="22"/>
        </w:rPr>
      </w:pPr>
      <w:r w:rsidRPr="388AB82E" w:rsidR="00677C25">
        <w:rPr>
          <w:rFonts w:eastAsia="Calibri" w:eastAsiaTheme="minorAscii"/>
          <w:sz w:val="22"/>
          <w:szCs w:val="22"/>
        </w:rPr>
        <w:t>Revise t</w:t>
      </w:r>
      <w:r w:rsidRPr="388AB82E" w:rsidR="00957D59">
        <w:rPr>
          <w:rFonts w:eastAsia="Calibri" w:eastAsiaTheme="minorAscii"/>
          <w:sz w:val="22"/>
          <w:szCs w:val="22"/>
        </w:rPr>
        <w:t xml:space="preserve">imeline for the election of officers </w:t>
      </w:r>
    </w:p>
    <w:p w:rsidR="3DEAA35E" w:rsidP="388AB82E" w:rsidRDefault="3DEAA35E" w14:paraId="1F70D446">
      <w:pPr>
        <w:pStyle w:val="ListParagraph"/>
        <w:numPr>
          <w:ilvl w:val="4"/>
          <w:numId w:val="1"/>
        </w:numPr>
        <w:spacing/>
        <w:contextualSpacing/>
        <w:rPr>
          <w:rFonts w:eastAsia="Calibri" w:eastAsiaTheme="minorAscii"/>
          <w:sz w:val="24"/>
          <w:szCs w:val="24"/>
        </w:rPr>
      </w:pPr>
      <w:r w:rsidRPr="388AB82E" w:rsidR="3DEAA35E">
        <w:rPr>
          <w:rFonts w:eastAsia="Calibri" w:eastAsiaTheme="minorAscii"/>
          <w:sz w:val="22"/>
          <w:szCs w:val="22"/>
        </w:rPr>
        <w:t xml:space="preserve">Representative election timeline and term </w:t>
      </w:r>
    </w:p>
    <w:p w:rsidR="3DEAA35E" w:rsidP="388AB82E" w:rsidRDefault="3DEAA35E" w14:paraId="1E9D3B2E" w14:textId="7DEA3EA0">
      <w:pPr>
        <w:pStyle w:val="ListParagraph"/>
        <w:numPr>
          <w:ilvl w:val="4"/>
          <w:numId w:val="1"/>
        </w:numPr>
        <w:spacing/>
        <w:contextualSpacing/>
        <w:rPr>
          <w:sz w:val="24"/>
          <w:szCs w:val="24"/>
        </w:rPr>
      </w:pPr>
      <w:r w:rsidRPr="388AB82E" w:rsidR="3DEAA35E">
        <w:rPr>
          <w:rFonts w:eastAsia="Calibri" w:eastAsiaTheme="minorAscii"/>
          <w:sz w:val="22"/>
          <w:szCs w:val="22"/>
        </w:rPr>
        <w:t>Set a date to request the official employee list from HR</w:t>
      </w:r>
    </w:p>
    <w:p w:rsidR="388AB82E" w:rsidP="388AB82E" w:rsidRDefault="388AB82E" w14:paraId="6EB5CE73" w14:textId="691F687D">
      <w:pPr>
        <w:pStyle w:val="ListParagraph"/>
        <w:spacing/>
        <w:ind w:left="2880"/>
        <w:contextualSpacing/>
        <w:rPr>
          <w:sz w:val="24"/>
          <w:szCs w:val="24"/>
        </w:rPr>
      </w:pPr>
    </w:p>
    <w:p w:rsidRPr="00F917E4" w:rsidR="0001314C" w:rsidP="508E7132" w:rsidRDefault="00AA6F88" w14:paraId="0AFF0CB4" w14:textId="399A2470">
      <w:pPr>
        <w:pStyle w:val="ListParagraph"/>
        <w:numPr>
          <w:ilvl w:val="2"/>
          <w:numId w:val="1"/>
        </w:numPr>
        <w:spacing/>
        <w:contextualSpacing/>
        <w:rPr>
          <w:rFonts w:eastAsia="Calibri" w:eastAsiaTheme="minorAscii"/>
          <w:i w:val="1"/>
          <w:iCs w:val="1"/>
          <w:sz w:val="22"/>
          <w:szCs w:val="22"/>
        </w:rPr>
      </w:pPr>
      <w:r w:rsidRPr="508E7132" w:rsidR="00AA6F88">
        <w:rPr>
          <w:rFonts w:eastAsia="Calibri" w:eastAsiaTheme="minorAscii"/>
          <w:b w:val="1"/>
          <w:bCs w:val="1"/>
          <w:sz w:val="22"/>
          <w:szCs w:val="22"/>
        </w:rPr>
        <w:t>Election</w:t>
      </w:r>
      <w:r w:rsidRPr="508E7132" w:rsidR="00F2288E">
        <w:rPr>
          <w:rFonts w:eastAsia="Calibri" w:eastAsiaTheme="minorAscii"/>
          <w:b w:val="1"/>
          <w:bCs w:val="1"/>
          <w:sz w:val="22"/>
          <w:szCs w:val="22"/>
        </w:rPr>
        <w:t xml:space="preserve"> (standing)</w:t>
      </w:r>
      <w:r w:rsidRPr="508E7132" w:rsidR="00172ACA">
        <w:rPr>
          <w:rFonts w:eastAsia="Calibri" w:eastAsiaTheme="minorAscii"/>
          <w:b w:val="1"/>
          <w:bCs w:val="1"/>
          <w:sz w:val="22"/>
          <w:szCs w:val="22"/>
        </w:rPr>
        <w:t xml:space="preserve"> </w:t>
      </w:r>
      <w:r w:rsidRPr="508E7132" w:rsidR="00172ACA">
        <w:rPr>
          <w:rFonts w:eastAsia="Calibri" w:eastAsiaTheme="minorAscii"/>
          <w:i w:val="1"/>
          <w:iCs w:val="1"/>
          <w:sz w:val="22"/>
          <w:szCs w:val="22"/>
        </w:rPr>
        <w:t xml:space="preserve">- </w:t>
      </w:r>
      <w:r w:rsidRPr="508E7132" w:rsidR="2D95A377">
        <w:rPr>
          <w:rFonts w:eastAsia="Calibri" w:eastAsiaTheme="minorAscii"/>
          <w:i w:val="1"/>
          <w:iCs w:val="1"/>
          <w:sz w:val="22"/>
          <w:szCs w:val="22"/>
        </w:rPr>
        <w:t>Stout, Morris, Magee</w:t>
      </w:r>
    </w:p>
    <w:p w:rsidR="388AB82E" w:rsidP="388AB82E" w:rsidRDefault="388AB82E" w14:paraId="2243249E" w14:textId="203DD7EC">
      <w:pPr>
        <w:pStyle w:val="ListParagraph"/>
        <w:spacing/>
        <w:ind w:left="1800"/>
        <w:contextualSpacing/>
        <w:rPr>
          <w:rFonts w:eastAsia="Calibri" w:eastAsiaTheme="minorAscii"/>
          <w:sz w:val="22"/>
          <w:szCs w:val="22"/>
        </w:rPr>
      </w:pPr>
    </w:p>
    <w:p w:rsidR="00AA6F88" w:rsidP="508E7132" w:rsidRDefault="00AA6F88" w14:paraId="1B424327" w14:textId="24234317">
      <w:pPr>
        <w:pStyle w:val="ListParagraph"/>
        <w:numPr>
          <w:ilvl w:val="2"/>
          <w:numId w:val="1"/>
        </w:numPr>
        <w:spacing/>
        <w:contextualSpacing/>
        <w:rPr>
          <w:rFonts w:eastAsia="Calibri" w:eastAsiaTheme="minorAscii"/>
          <w:b w:val="0"/>
          <w:bCs w:val="0"/>
          <w:i w:val="1"/>
          <w:iCs w:val="1"/>
          <w:sz w:val="22"/>
          <w:szCs w:val="22"/>
        </w:rPr>
      </w:pPr>
      <w:r w:rsidRPr="508E7132" w:rsidR="00AA6F88">
        <w:rPr>
          <w:rFonts w:eastAsia="Calibri" w:eastAsiaTheme="minorAscii"/>
          <w:b w:val="1"/>
          <w:bCs w:val="1"/>
          <w:sz w:val="22"/>
          <w:szCs w:val="22"/>
        </w:rPr>
        <w:t xml:space="preserve">Personnel </w:t>
      </w:r>
      <w:r w:rsidRPr="508E7132" w:rsidR="00F2288E">
        <w:rPr>
          <w:rFonts w:eastAsia="Calibri" w:eastAsiaTheme="minorAscii"/>
          <w:b w:val="1"/>
          <w:bCs w:val="1"/>
          <w:sz w:val="22"/>
          <w:szCs w:val="22"/>
        </w:rPr>
        <w:t>(standing)</w:t>
      </w:r>
      <w:r w:rsidRPr="508E7132" w:rsidR="00172ACA">
        <w:rPr>
          <w:rFonts w:eastAsia="Calibri" w:eastAsiaTheme="minorAscii"/>
          <w:b w:val="1"/>
          <w:bCs w:val="1"/>
          <w:sz w:val="22"/>
          <w:szCs w:val="22"/>
        </w:rPr>
        <w:t xml:space="preserve"> - </w:t>
      </w:r>
      <w:r w:rsidRPr="508E7132" w:rsidR="38ADE9B4">
        <w:rPr>
          <w:rFonts w:eastAsia="Calibri" w:eastAsiaTheme="minorAscii"/>
          <w:b w:val="0"/>
          <w:bCs w:val="0"/>
          <w:i w:val="1"/>
          <w:iCs w:val="1"/>
          <w:sz w:val="22"/>
          <w:szCs w:val="22"/>
        </w:rPr>
        <w:t>C. Brown, Shick, Morris, A. Brown, Zerbst</w:t>
      </w:r>
    </w:p>
    <w:p w:rsidR="004A5CC9" w:rsidP="388AB82E" w:rsidRDefault="004A5CC9" w14:paraId="1B0C2D3B" w14:textId="6D01F76B">
      <w:pPr>
        <w:pStyle w:val="ListParagraph"/>
        <w:numPr>
          <w:ilvl w:val="0"/>
          <w:numId w:val="15"/>
        </w:numPr>
        <w:spacing/>
        <w:contextualSpacing/>
        <w:rPr>
          <w:rFonts w:eastAsia="Calibri" w:eastAsiaTheme="minorAscii"/>
          <w:sz w:val="22"/>
          <w:szCs w:val="22"/>
        </w:rPr>
      </w:pPr>
      <w:r w:rsidRPr="388AB82E" w:rsidR="004A5CC9">
        <w:rPr>
          <w:rFonts w:eastAsia="Calibri" w:eastAsiaTheme="minorAscii"/>
          <w:sz w:val="22"/>
          <w:szCs w:val="22"/>
        </w:rPr>
        <w:t xml:space="preserve">University </w:t>
      </w:r>
      <w:r w:rsidRPr="388AB82E" w:rsidR="00172ACA">
        <w:rPr>
          <w:rFonts w:eastAsia="Calibri" w:eastAsiaTheme="minorAscii"/>
          <w:sz w:val="22"/>
          <w:szCs w:val="22"/>
        </w:rPr>
        <w:t xml:space="preserve">Personnel and </w:t>
      </w:r>
      <w:r w:rsidRPr="388AB82E" w:rsidR="004A5CC9">
        <w:rPr>
          <w:rFonts w:eastAsia="Calibri" w:eastAsiaTheme="minorAscii"/>
          <w:sz w:val="22"/>
          <w:szCs w:val="22"/>
        </w:rPr>
        <w:t>Grievance Committee</w:t>
      </w:r>
      <w:r w:rsidRPr="388AB82E" w:rsidR="00FC125C">
        <w:rPr>
          <w:rFonts w:eastAsia="Calibri" w:eastAsiaTheme="minorAscii"/>
          <w:sz w:val="22"/>
          <w:szCs w:val="22"/>
        </w:rPr>
        <w:t xml:space="preserve"> </w:t>
      </w:r>
      <w:r w:rsidRPr="388AB82E" w:rsidR="00134F30">
        <w:rPr>
          <w:rFonts w:eastAsia="Calibri" w:eastAsiaTheme="minorAscii"/>
          <w:sz w:val="22"/>
          <w:szCs w:val="22"/>
        </w:rPr>
        <w:t xml:space="preserve">- </w:t>
      </w:r>
      <w:r w:rsidRPr="388AB82E" w:rsidR="00134F30">
        <w:rPr>
          <w:rFonts w:eastAsia="Calibri" w:eastAsiaTheme="minorAscii"/>
          <w:i w:val="1"/>
          <w:iCs w:val="1"/>
          <w:sz w:val="22"/>
          <w:szCs w:val="22"/>
        </w:rPr>
        <w:t xml:space="preserve"> </w:t>
      </w:r>
      <w:r w:rsidRPr="388AB82E" w:rsidR="001C2E4C">
        <w:rPr>
          <w:rFonts w:eastAsia="Calibri" w:eastAsiaTheme="minorAscii"/>
          <w:sz w:val="22"/>
          <w:szCs w:val="22"/>
        </w:rPr>
        <w:t>(</w:t>
      </w:r>
      <w:hyperlink r:id="R165de3dddf1e4d42">
        <w:r w:rsidRPr="388AB82E" w:rsidR="0097623D">
          <w:rPr>
            <w:rStyle w:val="Hyperlink"/>
            <w:rFonts w:eastAsia="Calibri" w:eastAsiaTheme="minorAscii"/>
            <w:color w:val="0070C0"/>
            <w:sz w:val="22"/>
            <w:szCs w:val="22"/>
          </w:rPr>
          <w:t>https://www.eiu.edu/labor/Grievance%20non%20neg%20cs.pdf</w:t>
        </w:r>
      </w:hyperlink>
      <w:r w:rsidRPr="388AB82E" w:rsidR="001C2E4C">
        <w:rPr>
          <w:rFonts w:eastAsia="Calibri" w:eastAsiaTheme="minorAscii"/>
          <w:sz w:val="22"/>
          <w:szCs w:val="22"/>
        </w:rPr>
        <w:t>)</w:t>
      </w:r>
      <w:r w:rsidRPr="388AB82E" w:rsidR="00CA696C">
        <w:rPr>
          <w:rFonts w:eastAsia="Calibri" w:eastAsiaTheme="minorAscii"/>
          <w:sz w:val="22"/>
          <w:szCs w:val="22"/>
        </w:rPr>
        <w:t xml:space="preserve"> </w:t>
      </w:r>
    </w:p>
    <w:p w:rsidR="4DB45EF4" w:rsidP="388AB82E" w:rsidRDefault="4DB45EF4" w14:paraId="33E07F20" w14:textId="425206EA">
      <w:pPr>
        <w:pStyle w:val="ListParagraph"/>
        <w:numPr>
          <w:ilvl w:val="0"/>
          <w:numId w:val="15"/>
        </w:numPr>
        <w:spacing/>
        <w:contextualSpacing/>
        <w:rPr>
          <w:rFonts w:eastAsia="Calibri" w:eastAsiaTheme="minorAscii"/>
          <w:sz w:val="22"/>
          <w:szCs w:val="22"/>
        </w:rPr>
      </w:pPr>
      <w:r w:rsidRPr="388AB82E" w:rsidR="4DB45EF4">
        <w:rPr>
          <w:rFonts w:eastAsia="Calibri" w:eastAsiaTheme="minorAscii"/>
          <w:sz w:val="22"/>
          <w:szCs w:val="22"/>
        </w:rPr>
        <w:t>Work on getting a group photo for the webpage</w:t>
      </w:r>
    </w:p>
    <w:p w:rsidR="388AB82E" w:rsidP="388AB82E" w:rsidRDefault="388AB82E" w14:paraId="36A3BB2B" w14:textId="7572645C">
      <w:pPr>
        <w:pStyle w:val="ListParagraph"/>
        <w:spacing/>
        <w:ind w:left="2160"/>
        <w:contextualSpacing/>
        <w:rPr>
          <w:rFonts w:eastAsia="Calibri" w:eastAsiaTheme="minorAscii"/>
          <w:sz w:val="22"/>
          <w:szCs w:val="22"/>
        </w:rPr>
      </w:pPr>
    </w:p>
    <w:p w:rsidRPr="00172ACA" w:rsidR="00172ACA" w:rsidP="508E7132" w:rsidRDefault="00485695" w14:paraId="5263EA49" w14:textId="37F9F0B6">
      <w:pPr>
        <w:pStyle w:val="ListParagraph"/>
        <w:numPr>
          <w:ilvl w:val="2"/>
          <w:numId w:val="1"/>
        </w:numPr>
        <w:spacing/>
        <w:contextualSpacing/>
        <w:rPr>
          <w:rFonts w:eastAsia="Calibri" w:eastAsiaTheme="minorAscii"/>
          <w:b w:val="1"/>
          <w:bCs w:val="1"/>
          <w:i w:val="1"/>
          <w:iCs w:val="1"/>
          <w:sz w:val="24"/>
          <w:szCs w:val="24"/>
        </w:rPr>
      </w:pPr>
      <w:r w:rsidRPr="508E7132" w:rsidR="003E4934">
        <w:rPr>
          <w:rFonts w:eastAsia="Calibri" w:eastAsiaTheme="minorAscii"/>
          <w:b w:val="1"/>
          <w:bCs w:val="1"/>
          <w:sz w:val="22"/>
          <w:szCs w:val="22"/>
        </w:rPr>
        <w:t>Public Relations</w:t>
      </w:r>
      <w:r w:rsidRPr="508E7132" w:rsidR="003E4934">
        <w:rPr>
          <w:rFonts w:eastAsia="Calibri" w:eastAsiaTheme="minorAscii"/>
          <w:sz w:val="22"/>
          <w:szCs w:val="22"/>
        </w:rPr>
        <w:t xml:space="preserve"> </w:t>
      </w:r>
      <w:r w:rsidRPr="508E7132" w:rsidR="003E4934">
        <w:rPr>
          <w:rFonts w:eastAsia="Calibri" w:eastAsiaTheme="minorAscii"/>
          <w:b w:val="1"/>
          <w:bCs w:val="1"/>
          <w:sz w:val="22"/>
          <w:szCs w:val="22"/>
        </w:rPr>
        <w:t>(special)</w:t>
      </w:r>
      <w:r w:rsidRPr="508E7132" w:rsidR="003E4934">
        <w:rPr>
          <w:rFonts w:eastAsia="Calibri" w:eastAsiaTheme="minorAscii"/>
          <w:b w:val="1"/>
          <w:bCs w:val="1"/>
          <w:sz w:val="22"/>
          <w:szCs w:val="22"/>
        </w:rPr>
        <w:t xml:space="preserve"> - </w:t>
      </w:r>
      <w:r w:rsidRPr="508E7132" w:rsidR="328D2161">
        <w:rPr>
          <w:rFonts w:eastAsia="Calibri" w:eastAsiaTheme="minorAscii"/>
          <w:b w:val="0"/>
          <w:bCs w:val="0"/>
          <w:i w:val="1"/>
          <w:iCs w:val="1"/>
          <w:sz w:val="22"/>
          <w:szCs w:val="22"/>
        </w:rPr>
        <w:t>Drum, Pedigo, Partlow, A. Brown, Mattingly</w:t>
      </w:r>
    </w:p>
    <w:p w:rsidRPr="00172ACA" w:rsidR="00172ACA" w:rsidP="388AB82E" w:rsidRDefault="00485695" w14:paraId="3CD505C2" w14:textId="35EAD882">
      <w:pPr>
        <w:pStyle w:val="ListParagraph"/>
        <w:numPr>
          <w:ilvl w:val="2"/>
          <w:numId w:val="1"/>
        </w:numPr>
        <w:spacing/>
        <w:contextualSpacing/>
        <w:rPr>
          <w:rFonts w:eastAsia="Calibri" w:eastAsiaTheme="minorAscii"/>
          <w:sz w:val="24"/>
          <w:szCs w:val="24"/>
        </w:rPr>
      </w:pPr>
      <w:r w:rsidRPr="508E7132" w:rsidR="00485695">
        <w:rPr>
          <w:rFonts w:eastAsia="Calibri" w:eastAsiaTheme="minorAscii"/>
          <w:b w:val="1"/>
          <w:bCs w:val="1"/>
          <w:sz w:val="22"/>
          <w:szCs w:val="22"/>
        </w:rPr>
        <w:t>Salary Plan Committee (standing)</w:t>
      </w:r>
      <w:r w:rsidRPr="508E7132" w:rsidR="00547341">
        <w:rPr>
          <w:rFonts w:eastAsia="Calibri" w:eastAsiaTheme="minorAscii"/>
          <w:i w:val="1"/>
          <w:iCs w:val="1"/>
          <w:sz w:val="22"/>
          <w:szCs w:val="22"/>
        </w:rPr>
        <w:t xml:space="preserve"> </w:t>
      </w:r>
      <w:r w:rsidRPr="508E7132" w:rsidR="761396D2">
        <w:rPr>
          <w:rFonts w:eastAsia="Calibri" w:eastAsiaTheme="minorAscii"/>
          <w:i w:val="1"/>
          <w:iCs w:val="1"/>
          <w:sz w:val="22"/>
          <w:szCs w:val="22"/>
        </w:rPr>
        <w:t>– Magee</w:t>
      </w:r>
      <w:r w:rsidRPr="508E7132" w:rsidR="1A6C3FEA">
        <w:rPr>
          <w:rFonts w:eastAsia="Calibri" w:eastAsiaTheme="minorAscii"/>
          <w:i w:val="1"/>
          <w:iCs w:val="1"/>
          <w:sz w:val="22"/>
          <w:szCs w:val="22"/>
        </w:rPr>
        <w:t>, C. Brown, Shick</w:t>
      </w:r>
    </w:p>
    <w:p w:rsidRPr="00172ACA" w:rsidR="00172ACA" w:rsidP="388AB82E" w:rsidRDefault="00172ACA" w14:paraId="534ABF43" w14:textId="77777777">
      <w:pPr>
        <w:pStyle w:val="ListParagraph"/>
        <w:numPr>
          <w:ilvl w:val="4"/>
          <w:numId w:val="14"/>
        </w:numPr>
        <w:spacing/>
        <w:ind w:left="2160"/>
        <w:contextualSpacing/>
        <w:rPr>
          <w:rFonts w:eastAsia="Calibri" w:eastAsiaTheme="minorAscii"/>
          <w:sz w:val="22"/>
          <w:szCs w:val="22"/>
        </w:rPr>
      </w:pPr>
      <w:r w:rsidRPr="388AB82E" w:rsidR="00172ACA">
        <w:rPr>
          <w:rFonts w:eastAsia="Calibri" w:eastAsiaTheme="minorAscii"/>
          <w:i w:val="1"/>
          <w:iCs w:val="1"/>
          <w:sz w:val="22"/>
          <w:szCs w:val="22"/>
        </w:rPr>
        <w:t>University Salary Plan Committee</w:t>
      </w:r>
      <w:r w:rsidRPr="388AB82E" w:rsidR="005B412D">
        <w:rPr>
          <w:rFonts w:eastAsia="Calibri" w:eastAsiaTheme="minorAscii"/>
          <w:i w:val="1"/>
          <w:iCs w:val="1"/>
          <w:sz w:val="22"/>
          <w:szCs w:val="22"/>
        </w:rPr>
        <w:t xml:space="preserve"> is VPBA</w:t>
      </w:r>
      <w:r w:rsidRPr="388AB82E" w:rsidR="0001314C">
        <w:rPr>
          <w:rFonts w:eastAsia="Calibri" w:eastAsiaTheme="minorAscii"/>
          <w:i w:val="1"/>
          <w:iCs w:val="1"/>
          <w:sz w:val="22"/>
          <w:szCs w:val="22"/>
        </w:rPr>
        <w:t xml:space="preserve">, </w:t>
      </w:r>
      <w:r w:rsidRPr="388AB82E" w:rsidR="005B412D">
        <w:rPr>
          <w:rFonts w:eastAsia="Calibri" w:eastAsiaTheme="minorAscii"/>
          <w:i w:val="1"/>
          <w:iCs w:val="1"/>
          <w:sz w:val="22"/>
          <w:szCs w:val="22"/>
        </w:rPr>
        <w:t xml:space="preserve">Director of HR, </w:t>
      </w:r>
      <w:r w:rsidRPr="388AB82E" w:rsidR="00652ECE">
        <w:rPr>
          <w:rFonts w:eastAsia="Calibri" w:eastAsiaTheme="minorAscii"/>
          <w:i w:val="1"/>
          <w:iCs w:val="1"/>
          <w:sz w:val="22"/>
          <w:szCs w:val="22"/>
        </w:rPr>
        <w:t xml:space="preserve">CSC </w:t>
      </w:r>
      <w:r w:rsidRPr="388AB82E" w:rsidR="00652ECE">
        <w:rPr>
          <w:rFonts w:eastAsia="Calibri" w:eastAsiaTheme="minorAscii"/>
          <w:i w:val="1"/>
          <w:iCs w:val="1"/>
          <w:sz w:val="22"/>
          <w:szCs w:val="22"/>
        </w:rPr>
        <w:t>President</w:t>
      </w:r>
      <w:r w:rsidRPr="388AB82E" w:rsidR="0015308D">
        <w:rPr>
          <w:rFonts w:eastAsia="Calibri" w:eastAsiaTheme="minorAscii"/>
          <w:i w:val="1"/>
          <w:iCs w:val="1"/>
          <w:sz w:val="22"/>
          <w:szCs w:val="22"/>
        </w:rPr>
        <w:t xml:space="preserve"> </w:t>
      </w:r>
      <w:r w:rsidRPr="388AB82E" w:rsidR="00FF42B1">
        <w:rPr>
          <w:rFonts w:eastAsia="Calibri" w:eastAsiaTheme="minorAscii"/>
          <w:i w:val="1"/>
          <w:iCs w:val="1"/>
          <w:sz w:val="22"/>
          <w:szCs w:val="22"/>
        </w:rPr>
        <w:t xml:space="preserve">&amp; Chair of </w:t>
      </w:r>
      <w:r w:rsidRPr="388AB82E" w:rsidR="005B412D">
        <w:rPr>
          <w:rFonts w:eastAsia="Calibri" w:eastAsiaTheme="minorAscii"/>
          <w:i w:val="1"/>
          <w:iCs w:val="1"/>
          <w:sz w:val="22"/>
          <w:szCs w:val="22"/>
        </w:rPr>
        <w:t xml:space="preserve">the </w:t>
      </w:r>
      <w:r w:rsidRPr="388AB82E" w:rsidR="00FF42B1">
        <w:rPr>
          <w:rFonts w:eastAsia="Calibri" w:eastAsiaTheme="minorAscii"/>
          <w:i w:val="1"/>
          <w:iCs w:val="1"/>
          <w:sz w:val="22"/>
          <w:szCs w:val="22"/>
        </w:rPr>
        <w:t>Personnel Committee</w:t>
      </w:r>
    </w:p>
    <w:p w:rsidR="388AB82E" w:rsidP="388AB82E" w:rsidRDefault="388AB82E" w14:paraId="1DB8BFB5" w14:textId="68113E96">
      <w:pPr>
        <w:pStyle w:val="ListParagraph"/>
        <w:spacing/>
        <w:ind w:left="2160"/>
        <w:contextualSpacing/>
        <w:rPr>
          <w:rFonts w:eastAsia="Calibri" w:eastAsiaTheme="minorAscii"/>
          <w:sz w:val="22"/>
          <w:szCs w:val="22"/>
        </w:rPr>
      </w:pPr>
    </w:p>
    <w:p w:rsidR="00AA6F88" w:rsidP="388AB82E" w:rsidRDefault="00AA6F88" w14:paraId="1A1C9729" w14:textId="50DBF7DF">
      <w:pPr>
        <w:pStyle w:val="ListParagraph"/>
        <w:numPr>
          <w:ilvl w:val="2"/>
          <w:numId w:val="1"/>
        </w:numPr>
        <w:spacing/>
        <w:contextualSpacing/>
        <w:rPr>
          <w:rFonts w:eastAsia="Calibri" w:eastAsiaTheme="minorAscii"/>
          <w:sz w:val="24"/>
          <w:szCs w:val="24"/>
        </w:rPr>
      </w:pPr>
      <w:r w:rsidRPr="508E7132" w:rsidR="00AA6F88">
        <w:rPr>
          <w:rFonts w:eastAsia="Calibri" w:eastAsiaTheme="minorAscii"/>
          <w:b w:val="1"/>
          <w:bCs w:val="1"/>
          <w:sz w:val="22"/>
          <w:szCs w:val="22"/>
        </w:rPr>
        <w:t xml:space="preserve">Scholarship </w:t>
      </w:r>
      <w:r w:rsidRPr="508E7132" w:rsidR="00F2288E">
        <w:rPr>
          <w:rFonts w:eastAsia="Calibri" w:eastAsiaTheme="minorAscii"/>
          <w:b w:val="1"/>
          <w:bCs w:val="1"/>
          <w:sz w:val="22"/>
          <w:szCs w:val="22"/>
        </w:rPr>
        <w:t xml:space="preserve">(special) </w:t>
      </w:r>
      <w:r w:rsidRPr="508E7132" w:rsidR="00AA6F88">
        <w:rPr>
          <w:rFonts w:eastAsia="Calibri" w:eastAsiaTheme="minorAscii"/>
          <w:sz w:val="22"/>
          <w:szCs w:val="22"/>
        </w:rPr>
        <w:t xml:space="preserve">– </w:t>
      </w:r>
      <w:r w:rsidRPr="508E7132" w:rsidR="00AA6F88">
        <w:rPr>
          <w:rFonts w:eastAsia="Calibri" w:eastAsiaTheme="minorAscii"/>
          <w:i w:val="1"/>
          <w:iCs w:val="1"/>
          <w:sz w:val="22"/>
          <w:szCs w:val="22"/>
        </w:rPr>
        <w:t>Establ</w:t>
      </w:r>
      <w:r w:rsidRPr="508E7132" w:rsidR="00485695">
        <w:rPr>
          <w:rFonts w:eastAsia="Calibri" w:eastAsiaTheme="minorAscii"/>
          <w:i w:val="1"/>
          <w:iCs w:val="1"/>
          <w:sz w:val="22"/>
          <w:szCs w:val="22"/>
        </w:rPr>
        <w:t>is</w:t>
      </w:r>
      <w:r w:rsidRPr="508E7132" w:rsidR="00AA6F88">
        <w:rPr>
          <w:rFonts w:eastAsia="Calibri" w:eastAsiaTheme="minorAscii"/>
          <w:i w:val="1"/>
          <w:iCs w:val="1"/>
          <w:sz w:val="22"/>
          <w:szCs w:val="22"/>
        </w:rPr>
        <w:t xml:space="preserve">hed </w:t>
      </w:r>
      <w:r w:rsidRPr="508E7132" w:rsidR="2E9A67E0">
        <w:rPr>
          <w:rFonts w:eastAsia="Calibri" w:eastAsiaTheme="minorAscii"/>
          <w:i w:val="1"/>
          <w:iCs w:val="1"/>
          <w:sz w:val="22"/>
          <w:szCs w:val="22"/>
        </w:rPr>
        <w:t>6/2/</w:t>
      </w:r>
      <w:r w:rsidRPr="508E7132" w:rsidR="00AA6F88">
        <w:rPr>
          <w:rFonts w:eastAsia="Calibri" w:eastAsiaTheme="minorAscii"/>
          <w:i w:val="1"/>
          <w:iCs w:val="1"/>
          <w:sz w:val="22"/>
          <w:szCs w:val="22"/>
        </w:rPr>
        <w:t>07</w:t>
      </w:r>
      <w:r w:rsidRPr="508E7132" w:rsidR="6140F68E">
        <w:rPr>
          <w:rFonts w:eastAsia="Calibri" w:eastAsiaTheme="minorAscii"/>
          <w:i w:val="1"/>
          <w:iCs w:val="1"/>
          <w:sz w:val="22"/>
          <w:szCs w:val="22"/>
        </w:rPr>
        <w:t xml:space="preserve"> </w:t>
      </w:r>
      <w:r w:rsidRPr="508E7132" w:rsidR="415F3529">
        <w:rPr>
          <w:rFonts w:eastAsia="Calibri" w:eastAsiaTheme="minorAscii"/>
          <w:i w:val="1"/>
          <w:iCs w:val="1"/>
          <w:sz w:val="22"/>
          <w:szCs w:val="22"/>
        </w:rPr>
        <w:t xml:space="preserve">– </w:t>
      </w:r>
      <w:r w:rsidRPr="508E7132" w:rsidR="70F4B520">
        <w:rPr>
          <w:rFonts w:eastAsia="Calibri" w:eastAsiaTheme="minorAscii"/>
          <w:i w:val="1"/>
          <w:iCs w:val="1"/>
          <w:sz w:val="22"/>
          <w:szCs w:val="22"/>
        </w:rPr>
        <w:t>Magee, Kousma, Mattingly, Stout, Pedigo, Adducci</w:t>
      </w:r>
    </w:p>
    <w:p w:rsidR="388AB82E" w:rsidP="388AB82E" w:rsidRDefault="388AB82E" w14:paraId="3AD41B1B" w14:textId="443EFA3C">
      <w:pPr>
        <w:pStyle w:val="ListParagraph"/>
        <w:spacing/>
        <w:ind w:left="1800"/>
        <w:contextualSpacing/>
        <w:rPr>
          <w:rFonts w:eastAsia="Calibri" w:eastAsiaTheme="minorAscii"/>
          <w:sz w:val="24"/>
          <w:szCs w:val="24"/>
        </w:rPr>
      </w:pPr>
    </w:p>
    <w:p w:rsidR="602859C7" w:rsidP="508E7132" w:rsidRDefault="602859C7" w14:paraId="12F99235" w14:textId="64427E40">
      <w:pPr>
        <w:pStyle w:val="ListParagraph"/>
        <w:numPr>
          <w:ilvl w:val="2"/>
          <w:numId w:val="1"/>
        </w:numPr>
        <w:spacing/>
        <w:contextualSpacing/>
        <w:rPr>
          <w:rFonts w:eastAsia="Calibri" w:eastAsiaTheme="minorAscii"/>
          <w:i w:val="1"/>
          <w:iCs w:val="1"/>
          <w:sz w:val="22"/>
          <w:szCs w:val="22"/>
        </w:rPr>
      </w:pPr>
      <w:r w:rsidRPr="508E7132" w:rsidR="602859C7">
        <w:rPr>
          <w:rFonts w:eastAsia="Calibri" w:eastAsiaTheme="minorAscii"/>
          <w:b w:val="1"/>
          <w:bCs w:val="1"/>
          <w:sz w:val="22"/>
          <w:szCs w:val="22"/>
        </w:rPr>
        <w:t xml:space="preserve">Larry Shobe Memorial Garden Planning Committee (special) </w:t>
      </w:r>
      <w:r w:rsidRPr="508E7132" w:rsidR="602859C7">
        <w:rPr>
          <w:rFonts w:eastAsia="Calibri" w:eastAsiaTheme="minorAscii"/>
          <w:i w:val="1"/>
          <w:iCs w:val="1"/>
          <w:sz w:val="22"/>
          <w:szCs w:val="22"/>
        </w:rPr>
        <w:t>– A. Brown, with Tony Craven and Jonathan McKenzie from Staff Senate</w:t>
      </w:r>
      <w:r w:rsidRPr="508E7132" w:rsidR="0D6DFA66">
        <w:rPr>
          <w:rFonts w:eastAsia="Calibri" w:eastAsiaTheme="minorAscii"/>
          <w:i w:val="1"/>
          <w:iCs w:val="1"/>
          <w:sz w:val="22"/>
          <w:szCs w:val="22"/>
        </w:rPr>
        <w:t>, Morris</w:t>
      </w:r>
    </w:p>
    <w:p w:rsidR="388AB82E" w:rsidP="388AB82E" w:rsidRDefault="388AB82E" w14:paraId="33F57027" w14:textId="102F3DC8">
      <w:pPr>
        <w:pStyle w:val="ListParagraph"/>
        <w:spacing/>
        <w:ind w:left="1800"/>
        <w:contextualSpacing/>
        <w:rPr>
          <w:rFonts w:eastAsia="Calibri" w:eastAsiaTheme="minorAscii"/>
          <w:sz w:val="24"/>
          <w:szCs w:val="24"/>
        </w:rPr>
      </w:pPr>
    </w:p>
    <w:p w:rsidR="26CD24C0" w:rsidP="508E7132" w:rsidRDefault="26CD24C0" w14:paraId="40AC211C" w14:textId="3396E6D0">
      <w:pPr>
        <w:pStyle w:val="ListParagraph"/>
        <w:numPr>
          <w:ilvl w:val="2"/>
          <w:numId w:val="1"/>
        </w:numPr>
        <w:spacing/>
        <w:contextualSpacing/>
        <w:rPr>
          <w:rFonts w:eastAsia="Calibri" w:eastAsiaTheme="minorAscii"/>
          <w:b w:val="0"/>
          <w:bCs w:val="0"/>
          <w:i w:val="1"/>
          <w:iCs w:val="1"/>
          <w:sz w:val="22"/>
          <w:szCs w:val="22"/>
        </w:rPr>
      </w:pPr>
      <w:r w:rsidRPr="508E7132" w:rsidR="26CD24C0">
        <w:rPr>
          <w:rFonts w:eastAsia="Calibri" w:eastAsiaTheme="minorAscii"/>
          <w:b w:val="1"/>
          <w:bCs w:val="1"/>
          <w:i w:val="0"/>
          <w:iCs w:val="0"/>
          <w:sz w:val="22"/>
          <w:szCs w:val="22"/>
        </w:rPr>
        <w:t xml:space="preserve">Council of Councils Planning Committee- </w:t>
      </w:r>
      <w:r w:rsidRPr="508E7132" w:rsidR="26CD24C0">
        <w:rPr>
          <w:rFonts w:eastAsia="Calibri" w:eastAsiaTheme="minorAscii"/>
          <w:b w:val="0"/>
          <w:bCs w:val="0"/>
          <w:i w:val="1"/>
          <w:iCs w:val="1"/>
          <w:sz w:val="22"/>
          <w:szCs w:val="22"/>
        </w:rPr>
        <w:t>A.</w:t>
      </w:r>
      <w:r w:rsidRPr="508E7132" w:rsidR="7B41599D">
        <w:rPr>
          <w:rFonts w:eastAsia="Calibri" w:eastAsiaTheme="minorAscii"/>
          <w:b w:val="0"/>
          <w:bCs w:val="0"/>
          <w:i w:val="1"/>
          <w:iCs w:val="1"/>
          <w:sz w:val="22"/>
          <w:szCs w:val="22"/>
        </w:rPr>
        <w:t xml:space="preserve"> </w:t>
      </w:r>
      <w:r w:rsidRPr="508E7132" w:rsidR="26CD24C0">
        <w:rPr>
          <w:rFonts w:eastAsia="Calibri" w:eastAsiaTheme="minorAscii"/>
          <w:b w:val="0"/>
          <w:bCs w:val="0"/>
          <w:i w:val="1"/>
          <w:iCs w:val="1"/>
          <w:sz w:val="22"/>
          <w:szCs w:val="22"/>
        </w:rPr>
        <w:t>Brown</w:t>
      </w:r>
      <w:r w:rsidRPr="508E7132" w:rsidR="16F4B061">
        <w:rPr>
          <w:rFonts w:eastAsia="Calibri" w:eastAsiaTheme="minorAscii"/>
          <w:b w:val="0"/>
          <w:bCs w:val="0"/>
          <w:i w:val="1"/>
          <w:iCs w:val="1"/>
          <w:sz w:val="22"/>
          <w:szCs w:val="22"/>
        </w:rPr>
        <w:t>, Drum, Partlow, Magee, Stout, Morris</w:t>
      </w:r>
    </w:p>
    <w:p w:rsidR="388AB82E" w:rsidP="508E7132" w:rsidRDefault="388AB82E" w14:paraId="59237A66" w14:textId="008F9E3B">
      <w:pPr>
        <w:pStyle w:val="ListParagraph"/>
        <w:numPr>
          <w:ilvl w:val="4"/>
          <w:numId w:val="1"/>
        </w:numPr>
        <w:spacing/>
        <w:ind/>
        <w:contextualSpacing/>
        <w:rPr>
          <w:sz w:val="22"/>
          <w:szCs w:val="22"/>
        </w:rPr>
      </w:pPr>
      <w:r w:rsidRPr="508E7132" w:rsidR="26CD24C0">
        <w:rPr>
          <w:sz w:val="22"/>
          <w:szCs w:val="22"/>
        </w:rPr>
        <w:t xml:space="preserve">$7000 Budget </w:t>
      </w:r>
    </w:p>
    <w:p w:rsidR="00274956" w:rsidP="388AB82E" w:rsidRDefault="00274956" w14:paraId="78761318" w14:textId="0AD78719">
      <w:pPr>
        <w:pStyle w:val="ListParagraph"/>
        <w:numPr>
          <w:ilvl w:val="0"/>
          <w:numId w:val="1"/>
        </w:numPr>
        <w:spacing/>
        <w:contextualSpacing/>
        <w:rPr>
          <w:sz w:val="22"/>
          <w:szCs w:val="22"/>
        </w:rPr>
      </w:pPr>
      <w:r w:rsidRPr="388AB82E" w:rsidR="00274956">
        <w:rPr>
          <w:sz w:val="22"/>
          <w:szCs w:val="22"/>
        </w:rPr>
        <w:t>New Business</w:t>
      </w:r>
    </w:p>
    <w:p w:rsidRPr="00A649C2" w:rsidR="00A649C2" w:rsidP="00A649C2" w:rsidRDefault="00A649C2" w14:paraId="56030EB6" w14:textId="77777777">
      <w:pPr>
        <w:pStyle w:val="ListParagraph"/>
        <w:ind w:left="1800"/>
        <w:contextualSpacing/>
        <w:rPr>
          <w:rFonts w:eastAsiaTheme="minorHAnsi"/>
          <w:sz w:val="22"/>
          <w:szCs w:val="22"/>
        </w:rPr>
      </w:pPr>
    </w:p>
    <w:p w:rsidRPr="008454DC" w:rsidR="004D5865" w:rsidP="009F32E9" w:rsidRDefault="005F2C25" w14:paraId="4E5842D8" w14:textId="77777777">
      <w:pPr>
        <w:pStyle w:val="ListParagraph"/>
        <w:numPr>
          <w:ilvl w:val="0"/>
          <w:numId w:val="1"/>
        </w:numPr>
        <w:contextualSpacing/>
        <w:rPr>
          <w:rFonts w:eastAsiaTheme="minorHAnsi"/>
          <w:sz w:val="22"/>
          <w:szCs w:val="22"/>
        </w:rPr>
      </w:pPr>
      <w:r w:rsidRPr="388AB82E" w:rsidR="005F2C25">
        <w:rPr>
          <w:sz w:val="22"/>
          <w:szCs w:val="22"/>
        </w:rPr>
        <w:t>Unfinished</w:t>
      </w:r>
      <w:r w:rsidRPr="388AB82E" w:rsidR="004D5865">
        <w:rPr>
          <w:sz w:val="22"/>
          <w:szCs w:val="22"/>
        </w:rPr>
        <w:t xml:space="preserve"> Business</w:t>
      </w:r>
    </w:p>
    <w:p w:rsidR="388AB82E" w:rsidP="388AB82E" w:rsidRDefault="388AB82E" w14:paraId="60D7BD81" w14:textId="6C0FA061">
      <w:pPr>
        <w:pStyle w:val="ListParagraph"/>
        <w:spacing/>
        <w:ind w:left="1080"/>
        <w:contextualSpacing/>
        <w:rPr>
          <w:rFonts w:eastAsia="Calibri" w:eastAsiaTheme="minorAscii"/>
          <w:sz w:val="22"/>
          <w:szCs w:val="22"/>
        </w:rPr>
      </w:pPr>
    </w:p>
    <w:p w:rsidR="519F9E4B" w:rsidP="388AB82E" w:rsidRDefault="519F9E4B" w14:paraId="26FB47A8" w14:textId="5AC62C52">
      <w:pPr>
        <w:pStyle w:val="ListParagraph"/>
        <w:numPr>
          <w:ilvl w:val="0"/>
          <w:numId w:val="1"/>
        </w:numPr>
        <w:spacing/>
        <w:contextualSpacing/>
        <w:rPr>
          <w:rFonts w:eastAsia="Calibri" w:eastAsiaTheme="minorAscii"/>
          <w:sz w:val="22"/>
          <w:szCs w:val="22"/>
        </w:rPr>
      </w:pPr>
      <w:r w:rsidRPr="508E7132" w:rsidR="519F9E4B">
        <w:rPr>
          <w:rFonts w:eastAsia="Calibri" w:eastAsiaTheme="minorAscii"/>
          <w:sz w:val="22"/>
          <w:szCs w:val="22"/>
        </w:rPr>
        <w:t>Constituent Concerns &amp; Comments</w:t>
      </w:r>
    </w:p>
    <w:p w:rsidR="4D13CC21" w:rsidP="508E7132" w:rsidRDefault="4D13CC21" w14:paraId="2CE0AD28" w14:textId="049E2DB4">
      <w:pPr>
        <w:pStyle w:val="ListParagraph"/>
        <w:numPr>
          <w:ilvl w:val="1"/>
          <w:numId w:val="1"/>
        </w:numPr>
        <w:spacing/>
        <w:contextualSpacing/>
        <w:rPr>
          <w:rFonts w:eastAsia="Calibri" w:eastAsiaTheme="minorAscii"/>
          <w:sz w:val="22"/>
          <w:szCs w:val="22"/>
        </w:rPr>
      </w:pPr>
      <w:r w:rsidRPr="508E7132" w:rsidR="4D13CC21">
        <w:rPr>
          <w:rFonts w:eastAsia="Calibri" w:eastAsiaTheme="minorAscii"/>
          <w:sz w:val="22"/>
          <w:szCs w:val="22"/>
        </w:rPr>
        <w:t>Library has extra office supplies on 2</w:t>
      </w:r>
      <w:r w:rsidRPr="508E7132" w:rsidR="4D13CC21">
        <w:rPr>
          <w:rFonts w:eastAsia="Calibri" w:eastAsiaTheme="minorAscii"/>
          <w:sz w:val="22"/>
          <w:szCs w:val="22"/>
          <w:vertAlign w:val="superscript"/>
        </w:rPr>
        <w:t>nd</w:t>
      </w:r>
      <w:r w:rsidRPr="508E7132" w:rsidR="4D13CC21">
        <w:rPr>
          <w:rFonts w:eastAsia="Calibri" w:eastAsiaTheme="minorAscii"/>
          <w:sz w:val="22"/>
          <w:szCs w:val="22"/>
        </w:rPr>
        <w:t xml:space="preserve"> floor</w:t>
      </w:r>
    </w:p>
    <w:p w:rsidR="4D13CC21" w:rsidP="508E7132" w:rsidRDefault="4D13CC21" w14:paraId="3E721D68" w14:textId="0DD74207">
      <w:pPr>
        <w:pStyle w:val="ListParagraph"/>
        <w:numPr>
          <w:ilvl w:val="1"/>
          <w:numId w:val="1"/>
        </w:numPr>
        <w:spacing/>
        <w:contextualSpacing/>
        <w:rPr>
          <w:rFonts w:eastAsia="Calibri" w:eastAsiaTheme="minorAscii"/>
          <w:sz w:val="22"/>
          <w:szCs w:val="22"/>
        </w:rPr>
      </w:pPr>
      <w:r w:rsidRPr="508E7132" w:rsidR="4D13CC21">
        <w:rPr>
          <w:rFonts w:eastAsia="Calibri" w:eastAsiaTheme="minorAscii"/>
          <w:sz w:val="22"/>
          <w:szCs w:val="22"/>
        </w:rPr>
        <w:t xml:space="preserve">Alternates- make sure you reach </w:t>
      </w:r>
      <w:r w:rsidRPr="508E7132" w:rsidR="2B754ACF">
        <w:rPr>
          <w:rFonts w:eastAsia="Calibri" w:eastAsiaTheme="minorAscii"/>
          <w:sz w:val="22"/>
          <w:szCs w:val="22"/>
        </w:rPr>
        <w:t>out</w:t>
      </w:r>
      <w:r w:rsidRPr="508E7132" w:rsidR="4D13CC21">
        <w:rPr>
          <w:rFonts w:eastAsia="Calibri" w:eastAsiaTheme="minorAscii"/>
          <w:sz w:val="22"/>
          <w:szCs w:val="22"/>
        </w:rPr>
        <w:t xml:space="preserve"> to your alternate if you </w:t>
      </w:r>
      <w:r w:rsidRPr="508E7132" w:rsidR="65D54BDD">
        <w:rPr>
          <w:rFonts w:eastAsia="Calibri" w:eastAsiaTheme="minorAscii"/>
          <w:sz w:val="22"/>
          <w:szCs w:val="22"/>
        </w:rPr>
        <w:t>cannot</w:t>
      </w:r>
      <w:r w:rsidRPr="508E7132" w:rsidR="4D13CC21">
        <w:rPr>
          <w:rFonts w:eastAsia="Calibri" w:eastAsiaTheme="minorAscii"/>
          <w:sz w:val="22"/>
          <w:szCs w:val="22"/>
        </w:rPr>
        <w:t xml:space="preserve"> be here</w:t>
      </w:r>
    </w:p>
    <w:p w:rsidR="5841377E" w:rsidP="508E7132" w:rsidRDefault="5841377E" w14:paraId="483720B5" w14:textId="1A6524C4">
      <w:pPr>
        <w:pStyle w:val="ListParagraph"/>
        <w:numPr>
          <w:ilvl w:val="1"/>
          <w:numId w:val="1"/>
        </w:numPr>
        <w:spacing/>
        <w:contextualSpacing/>
        <w:rPr>
          <w:rFonts w:eastAsia="Calibri" w:eastAsiaTheme="minorAscii"/>
          <w:sz w:val="22"/>
          <w:szCs w:val="22"/>
        </w:rPr>
      </w:pPr>
      <w:r w:rsidRPr="508E7132" w:rsidR="5841377E">
        <w:rPr>
          <w:rFonts w:eastAsia="Calibri" w:eastAsiaTheme="minorAscii"/>
          <w:sz w:val="22"/>
          <w:szCs w:val="22"/>
        </w:rPr>
        <w:t>Non-negotiated raises will be discussed in September.</w:t>
      </w:r>
    </w:p>
    <w:p w:rsidR="388AB82E" w:rsidP="388AB82E" w:rsidRDefault="388AB82E" w14:paraId="70A37104" w14:textId="6285F9B5">
      <w:pPr>
        <w:pStyle w:val="ListParagraph"/>
        <w:spacing/>
        <w:ind w:left="1800"/>
        <w:contextualSpacing/>
        <w:rPr>
          <w:sz w:val="22"/>
          <w:szCs w:val="22"/>
        </w:rPr>
      </w:pPr>
    </w:p>
    <w:p w:rsidRPr="008454DC" w:rsidR="00280540" w:rsidP="009F32E9" w:rsidRDefault="002838F8" w14:paraId="1CE393FC" w14:textId="5C7498C2">
      <w:pPr>
        <w:pStyle w:val="ListParagraph"/>
        <w:numPr>
          <w:ilvl w:val="0"/>
          <w:numId w:val="1"/>
        </w:numPr>
        <w:spacing/>
        <w:contextualSpacing/>
        <w:rPr>
          <w:sz w:val="22"/>
          <w:szCs w:val="22"/>
        </w:rPr>
      </w:pPr>
      <w:r w:rsidRPr="508E7132" w:rsidR="002838F8">
        <w:rPr>
          <w:sz w:val="22"/>
          <w:szCs w:val="22"/>
        </w:rPr>
        <w:t>Adjournment</w:t>
      </w:r>
      <w:r w:rsidRPr="508E7132" w:rsidR="51FCC92F">
        <w:rPr>
          <w:sz w:val="22"/>
          <w:szCs w:val="22"/>
        </w:rPr>
        <w:t>: 9:06 a.m.</w:t>
      </w:r>
      <w:bookmarkEnd w:id="0"/>
    </w:p>
    <w:p w:rsidRPr="008454DC" w:rsidR="00280540" w:rsidP="508E7132" w:rsidRDefault="002838F8" w14:paraId="607531B0" w14:textId="29EE31F1">
      <w:pPr>
        <w:pStyle w:val="ListParagraph"/>
        <w:numPr>
          <w:ilvl w:val="1"/>
          <w:numId w:val="1"/>
        </w:numPr>
        <w:spacing/>
        <w:contextualSpacing/>
        <w:rPr>
          <w:sz w:val="22"/>
          <w:szCs w:val="22"/>
        </w:rPr>
      </w:pPr>
      <w:r w:rsidR="51FCC92F">
        <w:rPr/>
        <w:t>Motion: Partlow; Seconded: Zerbst</w:t>
      </w:r>
      <w:r>
        <w:br/>
      </w:r>
    </w:p>
    <w:p w:rsidR="388AB82E" w:rsidP="388AB82E" w:rsidRDefault="388AB82E" w14:paraId="3D44F69E" w14:textId="47F3EB36">
      <w:pPr>
        <w:rPr>
          <w:sz w:val="22"/>
          <w:szCs w:val="22"/>
        </w:rPr>
      </w:pPr>
    </w:p>
    <w:p w:rsidR="388AB82E" w:rsidP="388AB82E" w:rsidRDefault="388AB82E" w14:paraId="6CA4D2AC" w14:textId="3F34B469">
      <w:pPr>
        <w:pStyle w:val="Normal"/>
        <w:spacing/>
        <w:ind w:left="0"/>
        <w:contextualSpacing/>
        <w:rPr>
          <w:sz w:val="22"/>
          <w:szCs w:val="22"/>
        </w:rPr>
      </w:pPr>
    </w:p>
    <w:p w:rsidR="508E7132" w:rsidP="508E7132" w:rsidRDefault="508E7132" w14:paraId="038DD06E" w14:textId="1DCF787F">
      <w:pPr>
        <w:pStyle w:val="Normal"/>
        <w:spacing/>
        <w:ind w:left="0"/>
        <w:contextualSpacing/>
        <w:rPr>
          <w:sz w:val="22"/>
          <w:szCs w:val="22"/>
        </w:rPr>
      </w:pPr>
    </w:p>
    <w:p w:rsidR="7485E9F8" w:rsidP="388AB82E" w:rsidRDefault="7485E9F8" w14:paraId="0988638B">
      <w:pPr>
        <w:pStyle w:val="Normal"/>
        <w:spacing/>
        <w:ind w:left="0"/>
        <w:contextualSpacing/>
        <w:rPr>
          <w:sz w:val="22"/>
          <w:szCs w:val="22"/>
        </w:rPr>
      </w:pPr>
      <w:r w:rsidRPr="388AB82E" w:rsidR="7485E9F8">
        <w:rPr>
          <w:sz w:val="22"/>
          <w:szCs w:val="22"/>
        </w:rPr>
        <w:t>Upcoming Important Dates and Deadlines</w:t>
      </w:r>
    </w:p>
    <w:p w:rsidR="7485E9F8" w:rsidP="388AB82E" w:rsidRDefault="7485E9F8" w14:paraId="1C2E79D0" w14:textId="2D541853">
      <w:pPr>
        <w:pStyle w:val="ListParagraph"/>
        <w:numPr>
          <w:ilvl w:val="0"/>
          <w:numId w:val="19"/>
        </w:numPr>
        <w:rPr>
          <w:rStyle w:val="Hyperlink"/>
          <w:color w:val="auto"/>
          <w:sz w:val="24"/>
          <w:szCs w:val="24"/>
          <w:u w:val="none"/>
        </w:rPr>
      </w:pPr>
      <w:r w:rsidRPr="388AB82E" w:rsidR="7485E9F8">
        <w:rPr>
          <w:rStyle w:val="Hyperlink"/>
          <w:color w:val="auto"/>
          <w:u w:val="none"/>
        </w:rPr>
        <w:t>Staff Senate Meeting – Wednesday, July 9 @ 1:15 pm (Loft - 7</w:t>
      </w:r>
      <w:r w:rsidRPr="388AB82E" w:rsidR="7485E9F8">
        <w:rPr>
          <w:rStyle w:val="Hyperlink"/>
          <w:color w:val="auto"/>
          <w:u w:val="none"/>
          <w:vertAlign w:val="superscript"/>
        </w:rPr>
        <w:t>th</w:t>
      </w:r>
      <w:r w:rsidRPr="388AB82E" w:rsidR="7485E9F8">
        <w:rPr>
          <w:rStyle w:val="Hyperlink"/>
          <w:color w:val="auto"/>
          <w:u w:val="none"/>
        </w:rPr>
        <w:t xml:space="preserve"> Street Underground) </w:t>
      </w:r>
    </w:p>
    <w:p w:rsidR="7485E9F8" w:rsidP="388AB82E" w:rsidRDefault="7485E9F8" w14:paraId="5A9E0A38" w14:textId="07AEC7E0">
      <w:pPr>
        <w:pStyle w:val="ListParagraph"/>
        <w:numPr>
          <w:ilvl w:val="0"/>
          <w:numId w:val="19"/>
        </w:numPr>
        <w:rPr>
          <w:rStyle w:val="Hyperlink"/>
          <w:color w:val="auto"/>
          <w:sz w:val="24"/>
          <w:szCs w:val="24"/>
          <w:u w:val="none"/>
        </w:rPr>
      </w:pPr>
      <w:r w:rsidRPr="388AB82E" w:rsidR="7485E9F8">
        <w:rPr>
          <w:rStyle w:val="Hyperlink"/>
          <w:color w:val="auto"/>
          <w:u w:val="none"/>
        </w:rPr>
        <w:t>Labor Day Holiday (University Closed) - September 1</w:t>
      </w:r>
    </w:p>
    <w:p w:rsidR="7485E9F8" w:rsidP="388AB82E" w:rsidRDefault="7485E9F8" w14:paraId="2E24B5F7" w14:textId="38D03C24">
      <w:pPr>
        <w:pStyle w:val="ListParagraph"/>
        <w:numPr>
          <w:ilvl w:val="0"/>
          <w:numId w:val="19"/>
        </w:numPr>
        <w:rPr>
          <w:rStyle w:val="Hyperlink"/>
          <w:color w:val="auto"/>
          <w:sz w:val="24"/>
          <w:szCs w:val="24"/>
          <w:u w:val="none"/>
        </w:rPr>
      </w:pPr>
      <w:r w:rsidRPr="388AB82E" w:rsidR="7485E9F8">
        <w:rPr>
          <w:rStyle w:val="Hyperlink"/>
          <w:color w:val="auto"/>
          <w:u w:val="none"/>
        </w:rPr>
        <w:t>27th Annual Council of Councils @ Governors State University – October 23 &amp; 24</w:t>
      </w:r>
    </w:p>
    <w:p w:rsidR="388AB82E" w:rsidP="388AB82E" w:rsidRDefault="388AB82E" w14:paraId="75E300B4" w14:textId="4F525F08">
      <w:pPr>
        <w:rPr>
          <w:sz w:val="22"/>
          <w:szCs w:val="22"/>
        </w:rPr>
      </w:pPr>
    </w:p>
    <w:p w:rsidRPr="008454DC" w:rsidR="00280540" w:rsidP="00824902" w:rsidRDefault="00280540" w14:paraId="0B000DD3" w14:textId="77777777" w14:noSpellErr="1">
      <w:pPr>
        <w:rPr>
          <w:sz w:val="22"/>
          <w:szCs w:val="22"/>
        </w:rPr>
      </w:pPr>
      <w:bookmarkStart w:name="_Hlk188623822" w:id="2"/>
      <w:bookmarkStart w:name="_Hlk187053464" w:id="3"/>
      <w:r w:rsidRPr="6CD4D372" w:rsidR="00280540">
        <w:rPr>
          <w:sz w:val="22"/>
          <w:szCs w:val="22"/>
        </w:rPr>
        <w:t>Upcoming</w:t>
      </w:r>
      <w:r w:rsidRPr="6CD4D372" w:rsidR="000C6522">
        <w:rPr>
          <w:sz w:val="22"/>
          <w:szCs w:val="22"/>
        </w:rPr>
        <w:t xml:space="preserve"> Council </w:t>
      </w:r>
      <w:r w:rsidRPr="6CD4D372" w:rsidR="00280540">
        <w:rPr>
          <w:sz w:val="22"/>
          <w:szCs w:val="22"/>
        </w:rPr>
        <w:t>Meetings</w:t>
      </w:r>
      <w:r w:rsidRPr="6CD4D372" w:rsidR="00227383">
        <w:rPr>
          <w:sz w:val="22"/>
          <w:szCs w:val="22"/>
        </w:rPr>
        <w:t>:</w:t>
      </w:r>
      <w:bookmarkEnd w:id="1"/>
      <w:bookmarkEnd w:id="2"/>
      <w:bookmarkEnd w:id="3"/>
    </w:p>
    <w:p w:rsidR="00175930" w:rsidP="6CD4D372" w:rsidRDefault="00BF3E85" w14:paraId="473404B2" w14:textId="58A1116B">
      <w:pPr>
        <w:pStyle w:val="ListParagraph"/>
        <w:numPr>
          <w:ilvl w:val="0"/>
          <w:numId w:val="2"/>
        </w:numPr>
        <w:shd w:val="clear" w:color="auto" w:fill="FFFFFF" w:themeFill="background1"/>
        <w:rPr>
          <w:sz w:val="22"/>
          <w:szCs w:val="22"/>
        </w:rPr>
      </w:pPr>
      <w:r w:rsidRPr="388AB82E" w:rsidR="00BF3E85">
        <w:rPr>
          <w:sz w:val="22"/>
          <w:szCs w:val="22"/>
        </w:rPr>
        <w:t xml:space="preserve">August </w:t>
      </w:r>
      <w:r w:rsidRPr="388AB82E" w:rsidR="5BB7257A">
        <w:rPr>
          <w:sz w:val="22"/>
          <w:szCs w:val="22"/>
        </w:rPr>
        <w:t>12 at</w:t>
      </w:r>
      <w:r w:rsidRPr="388AB82E" w:rsidR="00DD7723">
        <w:rPr>
          <w:sz w:val="22"/>
          <w:szCs w:val="22"/>
        </w:rPr>
        <w:t xml:space="preserve"> 8:30 am </w:t>
      </w:r>
      <w:r w:rsidRPr="388AB82E" w:rsidR="00DD7723">
        <w:rPr>
          <w:sz w:val="22"/>
          <w:szCs w:val="22"/>
        </w:rPr>
        <w:t xml:space="preserve">– </w:t>
      </w:r>
      <w:r w:rsidRPr="388AB82E" w:rsidR="00DD7723">
        <w:rPr>
          <w:sz w:val="22"/>
          <w:szCs w:val="22"/>
        </w:rPr>
        <w:t>Rathskeller Loft - 7th Street Underground</w:t>
      </w:r>
    </w:p>
    <w:p w:rsidR="00BF3E85" w:rsidP="00F91CAF" w:rsidRDefault="00BF3E85" w14:paraId="01F4D476" w14:textId="062176DC">
      <w:pPr>
        <w:pStyle w:val="ListParagraph"/>
        <w:numPr>
          <w:ilvl w:val="0"/>
          <w:numId w:val="2"/>
        </w:numPr>
        <w:shd w:val="clear" w:color="auto" w:fill="FFFFFF"/>
        <w:rPr>
          <w:sz w:val="22"/>
          <w:szCs w:val="22"/>
        </w:rPr>
      </w:pPr>
      <w:r>
        <w:rPr>
          <w:sz w:val="22"/>
          <w:szCs w:val="22"/>
        </w:rPr>
        <w:t>September 9</w:t>
      </w:r>
      <w:r w:rsidRPr="008454DC" w:rsidR="00DD7723">
        <w:rPr>
          <w:sz w:val="22"/>
          <w:szCs w:val="22"/>
        </w:rPr>
        <w:t xml:space="preserve"> at 8:30 am </w:t>
      </w:r>
      <w:r w:rsidR="00DD7723">
        <w:rPr>
          <w:sz w:val="22"/>
          <w:szCs w:val="22"/>
        </w:rPr>
        <w:t xml:space="preserve">– </w:t>
      </w:r>
      <w:r w:rsidRPr="00E812D1" w:rsidR="00DD7723">
        <w:rPr>
          <w:sz w:val="22"/>
          <w:szCs w:val="22"/>
        </w:rPr>
        <w:t>Rathskeller Loft - 7th Street Underground</w:t>
      </w:r>
    </w:p>
    <w:p w:rsidR="00BF3E85" w:rsidP="00F91CAF" w:rsidRDefault="00BF3E85" w14:paraId="20C7E445" w14:textId="4CD977F0">
      <w:pPr>
        <w:pStyle w:val="ListParagraph"/>
        <w:numPr>
          <w:ilvl w:val="0"/>
          <w:numId w:val="2"/>
        </w:numPr>
        <w:shd w:val="clear" w:color="auto" w:fill="FFFFFF"/>
        <w:rPr>
          <w:sz w:val="22"/>
          <w:szCs w:val="22"/>
        </w:rPr>
      </w:pPr>
      <w:r>
        <w:rPr>
          <w:sz w:val="22"/>
          <w:szCs w:val="22"/>
        </w:rPr>
        <w:t>October 14</w:t>
      </w:r>
      <w:r w:rsidRPr="008454DC" w:rsidR="00DD7723">
        <w:rPr>
          <w:sz w:val="22"/>
          <w:szCs w:val="22"/>
        </w:rPr>
        <w:t xml:space="preserve"> at 8:30 am </w:t>
      </w:r>
      <w:r w:rsidR="00DD7723">
        <w:rPr>
          <w:sz w:val="22"/>
          <w:szCs w:val="22"/>
        </w:rPr>
        <w:t xml:space="preserve">– </w:t>
      </w:r>
      <w:r w:rsidRPr="00E812D1" w:rsidR="00DD7723">
        <w:rPr>
          <w:sz w:val="22"/>
          <w:szCs w:val="22"/>
        </w:rPr>
        <w:t>Rathskeller Loft - 7th Street Underground</w:t>
      </w:r>
    </w:p>
    <w:p w:rsidR="00BF3E85" w:rsidP="00F91CAF" w:rsidRDefault="00BF3E85" w14:paraId="3C4689E7" w14:textId="4DDB1DDC">
      <w:pPr>
        <w:pStyle w:val="ListParagraph"/>
        <w:numPr>
          <w:ilvl w:val="0"/>
          <w:numId w:val="2"/>
        </w:numPr>
        <w:shd w:val="clear" w:color="auto" w:fill="FFFFFF"/>
        <w:rPr>
          <w:sz w:val="22"/>
          <w:szCs w:val="22"/>
        </w:rPr>
      </w:pPr>
      <w:r>
        <w:rPr>
          <w:sz w:val="22"/>
          <w:szCs w:val="22"/>
        </w:rPr>
        <w:t>November 11</w:t>
      </w:r>
      <w:r w:rsidRPr="008454DC" w:rsidR="00DD7723">
        <w:rPr>
          <w:sz w:val="22"/>
          <w:szCs w:val="22"/>
        </w:rPr>
        <w:t xml:space="preserve"> at 8:30 am </w:t>
      </w:r>
      <w:r w:rsidR="00DD7723">
        <w:rPr>
          <w:sz w:val="22"/>
          <w:szCs w:val="22"/>
        </w:rPr>
        <w:t xml:space="preserve">– </w:t>
      </w:r>
      <w:r w:rsidRPr="00E812D1" w:rsidR="00DD7723">
        <w:rPr>
          <w:sz w:val="22"/>
          <w:szCs w:val="22"/>
        </w:rPr>
        <w:t>Rathskeller Loft - 7th Street Underground</w:t>
      </w:r>
    </w:p>
    <w:p w:rsidRPr="008454DC" w:rsidR="00BF3E85" w:rsidP="388AB82E" w:rsidRDefault="00BF3E85" w14:paraId="5DDD66C0" w14:textId="10416043">
      <w:pPr>
        <w:pStyle w:val="ListParagraph"/>
        <w:numPr>
          <w:ilvl w:val="0"/>
          <w:numId w:val="2"/>
        </w:numPr>
        <w:shd w:val="clear" w:color="auto" w:fill="FFFFFF" w:themeFill="background1"/>
        <w:rPr>
          <w:sz w:val="22"/>
          <w:szCs w:val="22"/>
        </w:rPr>
      </w:pPr>
      <w:r w:rsidRPr="388AB82E" w:rsidR="00BF3E85">
        <w:rPr>
          <w:sz w:val="22"/>
          <w:szCs w:val="22"/>
        </w:rPr>
        <w:t xml:space="preserve">December </w:t>
      </w:r>
      <w:r w:rsidRPr="388AB82E" w:rsidR="11EBF674">
        <w:rPr>
          <w:sz w:val="22"/>
          <w:szCs w:val="22"/>
        </w:rPr>
        <w:t>9 at</w:t>
      </w:r>
      <w:r w:rsidRPr="388AB82E" w:rsidR="00DD7723">
        <w:rPr>
          <w:sz w:val="22"/>
          <w:szCs w:val="22"/>
        </w:rPr>
        <w:t xml:space="preserve"> 8:30 am </w:t>
      </w:r>
      <w:r w:rsidRPr="388AB82E" w:rsidR="00DD7723">
        <w:rPr>
          <w:sz w:val="22"/>
          <w:szCs w:val="22"/>
        </w:rPr>
        <w:t xml:space="preserve">– </w:t>
      </w:r>
      <w:r w:rsidRPr="388AB82E" w:rsidR="00DD7723">
        <w:rPr>
          <w:sz w:val="22"/>
          <w:szCs w:val="22"/>
        </w:rPr>
        <w:t>Rathskeller Loft - 7th Street Underground</w:t>
      </w:r>
    </w:p>
    <w:sectPr w:rsidRPr="008454DC" w:rsidR="00BF3E85" w:rsidSect="005E20AD">
      <w:headerReference w:type="even" r:id="rId11"/>
      <w:headerReference w:type="default" r:id="rId12"/>
      <w:headerReference w:type="first" r:id="rId13"/>
      <w:type w:val="continuous"/>
      <w:pgSz w:w="12240" w:h="15840" w:orient="portrait"/>
      <w:pgMar w:top="720" w:right="720" w:bottom="450" w:left="720" w:header="720" w:footer="720" w:gutter="0"/>
      <w:cols w:space="720"/>
      <w:titlePg/>
      <w:docGrid w:linePitch="360"/>
      <w:footerReference w:type="default" r:id="R3bccb04e49934f1c"/>
      <w:footerReference w:type="first" r:id="Rfc3afe62804f4e3e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50FAF" w:rsidP="00B57F8B" w:rsidRDefault="00150FAF" w14:paraId="44334AF0" w14:textId="77777777">
      <w:r>
        <w:separator/>
      </w:r>
    </w:p>
  </w:endnote>
  <w:endnote w:type="continuationSeparator" w:id="0">
    <w:p w:rsidR="00150FAF" w:rsidP="00B57F8B" w:rsidRDefault="00150FAF" w14:paraId="5BDC1806" w14:textId="77777777">
      <w:r>
        <w:continuationSeparator/>
      </w:r>
    </w:p>
  </w:endnote>
  <w:endnote w:type="continuationNotice" w:id="1">
    <w:p w:rsidR="00150FAF" w:rsidRDefault="00150FAF" w14:paraId="7F41276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6BDE7802">
      <w:trPr>
        <w:trHeight w:val="300"/>
      </w:trPr>
      <w:tc>
        <w:tcPr>
          <w:tcW w:w="3600" w:type="dxa"/>
          <w:tcMar/>
        </w:tcPr>
        <w:p w:rsidR="6CD4D372" w:rsidP="6CD4D372" w:rsidRDefault="6CD4D372" w14:paraId="47758503" w14:textId="5EB294E4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25F4E13F" w14:textId="7C5EB97A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3F852A45" w14:textId="70D3765D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4E6E3AE0" w14:textId="564FBD93">
    <w:pPr>
      <w:pStyle w:val="Footer"/>
      <w:bidi w:val="0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CD4D372" w:rsidTr="6CD4D372" w14:paraId="290645B9">
      <w:trPr>
        <w:trHeight w:val="300"/>
      </w:trPr>
      <w:tc>
        <w:tcPr>
          <w:tcW w:w="3600" w:type="dxa"/>
          <w:tcMar/>
        </w:tcPr>
        <w:p w:rsidR="6CD4D372" w:rsidP="6CD4D372" w:rsidRDefault="6CD4D372" w14:paraId="6F4FF2CB" w14:textId="109AC9AE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CD4D372" w:rsidP="6CD4D372" w:rsidRDefault="6CD4D372" w14:paraId="1913FDDA" w14:textId="67448137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CD4D372" w:rsidP="6CD4D372" w:rsidRDefault="6CD4D372" w14:paraId="163205D7" w14:textId="35E07474">
          <w:pPr>
            <w:pStyle w:val="Header"/>
            <w:bidi w:val="0"/>
            <w:ind w:right="-115"/>
            <w:jc w:val="right"/>
          </w:pPr>
        </w:p>
      </w:tc>
    </w:tr>
  </w:tbl>
  <w:p w:rsidR="6CD4D372" w:rsidP="6CD4D372" w:rsidRDefault="6CD4D372" w14:paraId="26D95614" w14:textId="1930B84A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50FAF" w:rsidP="00B57F8B" w:rsidRDefault="00150FAF" w14:paraId="6702F3B4" w14:textId="77777777">
      <w:r>
        <w:separator/>
      </w:r>
    </w:p>
  </w:footnote>
  <w:footnote w:type="continuationSeparator" w:id="0">
    <w:p w:rsidR="00150FAF" w:rsidP="00B57F8B" w:rsidRDefault="00150FAF" w14:paraId="4145F0B0" w14:textId="77777777">
      <w:r>
        <w:continuationSeparator/>
      </w:r>
    </w:p>
  </w:footnote>
  <w:footnote w:type="continuationNotice" w:id="1">
    <w:p w:rsidR="00150FAF" w:rsidRDefault="00150FAF" w14:paraId="3B8F994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RDefault="00C0072A" w14:paraId="0808D1F0" w14:textId="77777777">
    <w:pPr>
      <w:pStyle w:val="Header"/>
      <w:rPr>
        <w:b/>
      </w:rPr>
    </w:pPr>
    <w:r w:rsidRPr="005B412D">
      <w:rPr>
        <w:b/>
      </w:rPr>
      <w:t xml:space="preserve">Civil Service Council Agenda </w:t>
    </w:r>
    <w:r w:rsidRPr="005B412D" w:rsidR="00DE410A">
      <w:rPr>
        <w:b/>
      </w:rPr>
      <w:t xml:space="preserve">June 11, 2024 </w:t>
    </w:r>
    <w:r w:rsidRPr="005B412D" w:rsidR="00A65074">
      <w:rPr>
        <w:b/>
      </w:rPr>
      <w:t>(c</w:t>
    </w:r>
    <w:r w:rsidRPr="005B412D">
      <w:rPr>
        <w:b/>
      </w:rPr>
      <w:t>ontinued</w:t>
    </w:r>
    <w:r w:rsidRPr="005B412D" w:rsidR="00A65074">
      <w:rPr>
        <w:b/>
      </w:rPr>
      <w:t>)</w:t>
    </w:r>
  </w:p>
  <w:p w:rsidR="00394766" w:rsidRDefault="00A65074" w14:paraId="556A8EE5" w14:textId="77777777">
    <w:pPr>
      <w:pStyle w:val="Header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B412D" w:rsidR="005B412D" w:rsidP="6CD4D372" w:rsidRDefault="005B412D" w14:paraId="2C25BE25" w14:textId="3EEE80C1">
    <w:pPr>
      <w:pStyle w:val="Header"/>
      <w:rPr>
        <w:b w:val="1"/>
        <w:bCs w:val="1"/>
      </w:rPr>
    </w:pPr>
    <w:r w:rsidRPr="2E9B1D35" w:rsidR="2E9B1D35">
      <w:rPr>
        <w:b w:val="1"/>
        <w:bCs w:val="1"/>
      </w:rPr>
      <w:t xml:space="preserve">Civil Service Council </w:t>
    </w:r>
    <w:r w:rsidRPr="2E9B1D35" w:rsidR="2E9B1D35">
      <w:rPr>
        <w:b w:val="1"/>
        <w:bCs w:val="1"/>
      </w:rPr>
      <w:t>Minutes</w:t>
    </w:r>
    <w:r w:rsidRPr="2E9B1D35" w:rsidR="2E9B1D35">
      <w:rPr>
        <w:b w:val="1"/>
        <w:bCs w:val="1"/>
      </w:rPr>
      <w:t xml:space="preserve"> </w:t>
    </w:r>
    <w:r w:rsidRPr="2E9B1D35" w:rsidR="2E9B1D35">
      <w:rPr>
        <w:b w:val="1"/>
        <w:bCs w:val="1"/>
      </w:rPr>
      <w:t>Ju</w:t>
    </w:r>
    <w:r w:rsidRPr="2E9B1D35" w:rsidR="2E9B1D35">
      <w:rPr>
        <w:b w:val="1"/>
        <w:bCs w:val="1"/>
      </w:rPr>
      <w:t>ly 8</w:t>
    </w:r>
    <w:r w:rsidRPr="2E9B1D35" w:rsidR="2E9B1D35">
      <w:rPr>
        <w:b w:val="1"/>
        <w:bCs w:val="1"/>
      </w:rPr>
      <w:t>,</w:t>
    </w:r>
    <w:r w:rsidRPr="2E9B1D35" w:rsidR="2E9B1D35">
      <w:rPr>
        <w:b w:val="1"/>
        <w:bCs w:val="1"/>
      </w:rPr>
      <w:t xml:space="preserve"> 202</w:t>
    </w:r>
    <w:r w:rsidRPr="2E9B1D35" w:rsidR="2E9B1D35">
      <w:rPr>
        <w:b w:val="1"/>
        <w:bCs w:val="1"/>
      </w:rPr>
      <w:t>5</w:t>
    </w:r>
    <w:r w:rsidRPr="2E9B1D35" w:rsidR="2E9B1D35">
      <w:rPr>
        <w:b w:val="1"/>
        <w:bCs w:val="1"/>
      </w:rPr>
      <w:t xml:space="preserve"> (continued)</w:t>
    </w:r>
  </w:p>
  <w:p w:rsidRPr="005B412D" w:rsidR="00394766" w:rsidP="005B412D" w:rsidRDefault="00394766" w14:paraId="3EFC5A32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AE3C4A" w:rsidR="005B412D" w:rsidP="005B412D" w:rsidRDefault="005B412D" w14:paraId="613AA155" w14:textId="77777777">
    <w:pPr>
      <w:jc w:val="center"/>
      <w:rPr>
        <w:b/>
        <w:bCs/>
      </w:rPr>
    </w:pPr>
    <w:r w:rsidRPr="33B4B6D7" w:rsidR="33B4B6D7">
      <w:rPr>
        <w:b w:val="1"/>
        <w:bCs w:val="1"/>
      </w:rPr>
      <w:t>Civil Service Council</w:t>
    </w:r>
  </w:p>
  <w:p w:rsidR="33B4B6D7" w:rsidP="33B4B6D7" w:rsidRDefault="33B4B6D7" w14:paraId="446CD918" w14:textId="65B2460C">
    <w:pPr>
      <w:pStyle w:val="Normal"/>
      <w:suppressLineNumbers w:val="0"/>
      <w:bidi w:val="0"/>
      <w:spacing w:before="0" w:beforeAutospacing="off" w:after="0" w:afterAutospacing="off" w:line="259" w:lineRule="auto"/>
      <w:ind w:left="0" w:right="0"/>
      <w:jc w:val="center"/>
    </w:pPr>
    <w:r w:rsidRPr="33B4B6D7" w:rsidR="33B4B6D7">
      <w:rPr>
        <w:b w:val="1"/>
        <w:bCs w:val="1"/>
        <w:sz w:val="44"/>
        <w:szCs w:val="44"/>
      </w:rPr>
      <w:t>Minutes</w:t>
    </w:r>
  </w:p>
  <w:p w:rsidRPr="00AE3C4A" w:rsidR="005B412D" w:rsidP="0006301D" w:rsidRDefault="002C6C5D" w14:paraId="0154EC39" w14:textId="3C929638">
    <w:pPr>
      <w:jc w:val="center"/>
      <w:rPr>
        <w:b w:val="1"/>
        <w:bCs w:val="1"/>
      </w:rPr>
    </w:pPr>
    <w:r w:rsidRPr="6CD4D372" w:rsidR="6CD4D372">
      <w:rPr>
        <w:b w:val="1"/>
        <w:bCs w:val="1"/>
      </w:rPr>
      <w:t>J</w:t>
    </w:r>
    <w:r w:rsidRPr="6CD4D372" w:rsidR="6CD4D372">
      <w:rPr>
        <w:b w:val="1"/>
        <w:bCs w:val="1"/>
      </w:rPr>
      <w:t>uly 8</w:t>
    </w:r>
    <w:r w:rsidRPr="6CD4D372" w:rsidR="6CD4D372">
      <w:rPr>
        <w:b w:val="1"/>
        <w:bCs w:val="1"/>
      </w:rPr>
      <w:t>,</w:t>
    </w:r>
    <w:r w:rsidRPr="6CD4D372" w:rsidR="6CD4D372">
      <w:rPr>
        <w:b w:val="1"/>
        <w:bCs w:val="1"/>
      </w:rPr>
      <w:t xml:space="preserve"> </w:t>
    </w:r>
    <w:r w:rsidRPr="6CD4D372" w:rsidR="6CD4D372">
      <w:rPr>
        <w:b w:val="1"/>
        <w:bCs w:val="1"/>
      </w:rPr>
      <w:t>202</w:t>
    </w:r>
    <w:r w:rsidRPr="6CD4D372" w:rsidR="6CD4D372">
      <w:rPr>
        <w:b w:val="1"/>
        <w:bCs w:val="1"/>
      </w:rPr>
      <w:t>5</w:t>
    </w:r>
  </w:p>
  <w:p w:rsidRPr="00AE3C4A" w:rsidR="005B412D" w:rsidP="005B412D" w:rsidRDefault="005B412D" w14:paraId="31F6F9E2" w14:textId="77777777">
    <w:pPr>
      <w:jc w:val="center"/>
      <w:rPr>
        <w:b/>
        <w:bCs/>
      </w:rPr>
    </w:pPr>
    <w:r w:rsidRPr="00AE3C4A">
      <w:rPr>
        <w:b/>
        <w:bCs/>
      </w:rPr>
      <w:t>8:30 a.m.</w:t>
    </w:r>
  </w:p>
  <w:p w:rsidR="005B412D" w:rsidP="005B412D" w:rsidRDefault="005B412D" w14:paraId="6ADD2F43" w14:textId="77777777">
    <w:pPr>
      <w:jc w:val="center"/>
      <w:rPr>
        <w:b/>
        <w:bCs/>
      </w:rPr>
    </w:pPr>
    <w:r w:rsidRPr="00AE3C4A">
      <w:rPr>
        <w:b/>
        <w:bCs/>
      </w:rPr>
      <w:t>The Loft in 7</w:t>
    </w:r>
    <w:r w:rsidRPr="00AE3C4A">
      <w:rPr>
        <w:b/>
        <w:bCs/>
        <w:vertAlign w:val="superscript"/>
      </w:rPr>
      <w:t>th</w:t>
    </w:r>
    <w:r w:rsidRPr="00AE3C4A">
      <w:rPr>
        <w:b/>
        <w:bCs/>
      </w:rPr>
      <w:t xml:space="preserve"> Street Underground</w:t>
    </w:r>
  </w:p>
  <w:p w:rsidR="005B412D" w:rsidRDefault="005B412D" w14:paraId="426B12B7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textHash int2:hashCode="ChBk5IeCHuVwx+" int2:id="6zSsNYAH">
      <int2:state int2:type="spell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18">
    <w:nsid w:val="20e2bf8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015496"/>
    <w:multiLevelType w:val="hybridMultilevel"/>
    <w:tmpl w:val="1EE0FC30"/>
    <w:lvl w:ilvl="0" w:tplc="0409001B">
      <w:start w:val="1"/>
      <w:numFmt w:val="lowerRoman"/>
      <w:lvlText w:val="%1."/>
      <w:lvlJc w:val="righ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5B15F2"/>
    <w:multiLevelType w:val="hybridMultilevel"/>
    <w:tmpl w:val="36D61D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595CAB"/>
    <w:multiLevelType w:val="hybridMultilevel"/>
    <w:tmpl w:val="BFB27F5E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0D461F"/>
    <w:multiLevelType w:val="hybridMultilevel"/>
    <w:tmpl w:val="A8AEA64A"/>
    <w:lvl w:ilvl="0" w:tplc="219CDF4C">
      <w:start w:val="3"/>
      <w:numFmt w:val="lowerLetter"/>
      <w:lvlText w:val="%1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418DF"/>
    <w:multiLevelType w:val="hybridMultilevel"/>
    <w:tmpl w:val="C1EC163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19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9924CA"/>
    <w:multiLevelType w:val="hybridMultilevel"/>
    <w:tmpl w:val="1296736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ECD35AB"/>
    <w:multiLevelType w:val="multilevel"/>
    <w:tmpl w:val="49C0A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82F1540"/>
    <w:multiLevelType w:val="hybridMultilevel"/>
    <w:tmpl w:val="BD4A3FA4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520978"/>
    <w:multiLevelType w:val="hybridMultilevel"/>
    <w:tmpl w:val="4AEA4722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A754F17A">
      <w:start w:val="1"/>
      <w:numFmt w:val="lowerLetter"/>
      <w:lvlText w:val="%4."/>
      <w:lvlJc w:val="left"/>
      <w:pPr>
        <w:ind w:left="1800" w:hanging="360"/>
      </w:pPr>
      <w:rPr>
        <w:rFonts w:hint="default"/>
        <w:b w:val="0"/>
        <w:bCs w:val="0"/>
        <w:i w:val="0"/>
        <w:color w:val="auto"/>
      </w:rPr>
    </w:lvl>
    <w:lvl w:ilvl="4">
      <w:start w:val="1"/>
      <w:numFmt w:val="lowerLetter"/>
      <w:lvlText w:val="%5."/>
      <w:lvlJc w:val="left"/>
      <w:pPr>
        <w:ind w:left="2880" w:hanging="360"/>
      </w:pPr>
      <w:rPr/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3B367A4"/>
    <w:multiLevelType w:val="hybridMultilevel"/>
    <w:tmpl w:val="91F859F6"/>
    <w:lvl w:ilvl="0" w:tplc="63DC492C">
      <w:start w:val="1"/>
      <w:numFmt w:val="upperRoman"/>
      <w:lvlText w:val="%1."/>
      <w:lvlJc w:val="left"/>
      <w:pPr>
        <w:ind w:left="1080" w:hanging="720"/>
      </w:pPr>
      <w:rPr>
        <w:i w:val="0"/>
        <w:color w:val="auto"/>
      </w:rPr>
    </w:lvl>
    <w:lvl w:ilvl="1" w:tplc="7598B94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C9E8F00">
      <w:start w:val="1"/>
      <w:numFmt w:val="decimal"/>
      <w:lvlText w:val="%3."/>
      <w:lvlJc w:val="left"/>
      <w:pPr>
        <w:ind w:left="1800" w:hanging="360"/>
      </w:pPr>
      <w:rPr>
        <w:rFonts w:ascii="Times New Roman" w:hAnsi="Times New Roman" w:cs="Times New Roman" w:eastAsiaTheme="minorHAnsi"/>
        <w:b w:val="0"/>
        <w:bCs w:val="0"/>
        <w:i w:val="0"/>
        <w:iCs w:val="0"/>
        <w:color w:val="auto"/>
      </w:rPr>
    </w:lvl>
    <w:lvl w:ilvl="3" w:tplc="0409000F">
      <w:start w:val="1"/>
      <w:numFmt w:val="decimal"/>
      <w:lvlText w:val="%4."/>
      <w:lvlJc w:val="left"/>
      <w:pPr>
        <w:ind w:left="1800" w:hanging="360"/>
      </w:pPr>
      <w:rPr>
        <w:b w:val="0"/>
        <w:bCs w:val="0"/>
        <w:color w:val="auto"/>
      </w:r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7136547"/>
    <w:multiLevelType w:val="hybridMultilevel"/>
    <w:tmpl w:val="039A6F7A"/>
    <w:lvl w:ilvl="0" w:tplc="04090019">
      <w:start w:val="9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4CD25A76"/>
    <w:multiLevelType w:val="hybridMultilevel"/>
    <w:tmpl w:val="3828B40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C37CD5"/>
    <w:multiLevelType w:val="hybridMultilevel"/>
    <w:tmpl w:val="7FCC5A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B3A046E"/>
    <w:multiLevelType w:val="hybridMultilevel"/>
    <w:tmpl w:val="2CC4D0A6"/>
    <w:lvl w:ilvl="0" w:tplc="219CDF4C">
      <w:start w:val="3"/>
      <w:numFmt w:val="lowerLetter"/>
      <w:lvlText w:val="%1."/>
      <w:lvlJc w:val="left"/>
      <w:pPr>
        <w:ind w:left="216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0D175D"/>
    <w:multiLevelType w:val="hybridMultilevel"/>
    <w:tmpl w:val="21343616"/>
    <w:lvl w:ilvl="0" w:tplc="7662EF96">
      <w:start w:val="1"/>
      <w:numFmt w:val="lowerRoman"/>
      <w:lvlText w:val="%1."/>
      <w:lvlJc w:val="righ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5" w15:restartNumberingAfterBreak="0">
    <w:nsid w:val="5F156044"/>
    <w:multiLevelType w:val="multilevel"/>
    <w:tmpl w:val="AFB2C5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C9A284C"/>
    <w:multiLevelType w:val="hybridMultilevel"/>
    <w:tmpl w:val="36F0FBCC"/>
    <w:lvl w:ilvl="0" w:tplc="0409001B">
      <w:start w:val="1"/>
      <w:numFmt w:val="lowerRoman"/>
      <w:lvlText w:val="%1."/>
      <w:lvlJc w:val="righ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 w15:restartNumberingAfterBreak="0">
    <w:nsid w:val="732F2088"/>
    <w:multiLevelType w:val="hybridMultilevel"/>
    <w:tmpl w:val="B82C1F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9">
    <w:abstractNumId w:val="18"/>
  </w:num>
  <w:num w:numId="1" w16cid:durableId="775295468">
    <w:abstractNumId w:val="8"/>
  </w:num>
  <w:num w:numId="2" w16cid:durableId="1637880595">
    <w:abstractNumId w:val="1"/>
  </w:num>
  <w:num w:numId="3" w16cid:durableId="1762336847">
    <w:abstractNumId w:val="11"/>
  </w:num>
  <w:num w:numId="4" w16cid:durableId="1502156195">
    <w:abstractNumId w:val="14"/>
  </w:num>
  <w:num w:numId="5" w16cid:durableId="33115709">
    <w:abstractNumId w:val="6"/>
  </w:num>
  <w:num w:numId="6" w16cid:durableId="1676686199">
    <w:abstractNumId w:val="12"/>
  </w:num>
  <w:num w:numId="7" w16cid:durableId="1826705817">
    <w:abstractNumId w:val="17"/>
  </w:num>
  <w:num w:numId="8" w16cid:durableId="1653220474">
    <w:abstractNumId w:val="10"/>
  </w:num>
  <w:num w:numId="9" w16cid:durableId="896210623">
    <w:abstractNumId w:val="16"/>
  </w:num>
  <w:num w:numId="10" w16cid:durableId="1002467682">
    <w:abstractNumId w:val="7"/>
  </w:num>
  <w:num w:numId="11" w16cid:durableId="1867324442">
    <w:abstractNumId w:val="9"/>
  </w:num>
  <w:num w:numId="12" w16cid:durableId="709964611">
    <w:abstractNumId w:val="5"/>
  </w:num>
  <w:num w:numId="13" w16cid:durableId="1200779951">
    <w:abstractNumId w:val="0"/>
  </w:num>
  <w:num w:numId="14" w16cid:durableId="1715497881">
    <w:abstractNumId w:val="4"/>
  </w:num>
  <w:num w:numId="15" w16cid:durableId="672802451">
    <w:abstractNumId w:val="2"/>
  </w:num>
  <w:num w:numId="16" w16cid:durableId="465779973">
    <w:abstractNumId w:val="3"/>
  </w:num>
  <w:num w:numId="17" w16cid:durableId="1968512662">
    <w:abstractNumId w:val="13"/>
  </w:num>
  <w:num w:numId="18" w16cid:durableId="1153565485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NDMytTA3BCJLAyUdpeDU4uLM/DyQAlPTWgAsXAhaLQAAAA=="/>
  </w:docVars>
  <w:rsids>
    <w:rsidRoot w:val="00BE572B"/>
    <w:rsid w:val="00000C2A"/>
    <w:rsid w:val="00003D28"/>
    <w:rsid w:val="00004AE3"/>
    <w:rsid w:val="00004E90"/>
    <w:rsid w:val="00005370"/>
    <w:rsid w:val="00005823"/>
    <w:rsid w:val="00006FA2"/>
    <w:rsid w:val="000072C5"/>
    <w:rsid w:val="00007D3B"/>
    <w:rsid w:val="00010898"/>
    <w:rsid w:val="000120DF"/>
    <w:rsid w:val="0001314C"/>
    <w:rsid w:val="00013447"/>
    <w:rsid w:val="00014374"/>
    <w:rsid w:val="0001562B"/>
    <w:rsid w:val="00015AE7"/>
    <w:rsid w:val="0001650F"/>
    <w:rsid w:val="00016F4C"/>
    <w:rsid w:val="00017DD3"/>
    <w:rsid w:val="00020BAA"/>
    <w:rsid w:val="00021C29"/>
    <w:rsid w:val="00021FB1"/>
    <w:rsid w:val="00022495"/>
    <w:rsid w:val="000229C5"/>
    <w:rsid w:val="00024622"/>
    <w:rsid w:val="00024A8E"/>
    <w:rsid w:val="00024CC4"/>
    <w:rsid w:val="000254C3"/>
    <w:rsid w:val="0002593C"/>
    <w:rsid w:val="00026D48"/>
    <w:rsid w:val="00030C89"/>
    <w:rsid w:val="00031E8F"/>
    <w:rsid w:val="00031F1F"/>
    <w:rsid w:val="00032DB1"/>
    <w:rsid w:val="00033985"/>
    <w:rsid w:val="0003563D"/>
    <w:rsid w:val="000365C5"/>
    <w:rsid w:val="00036783"/>
    <w:rsid w:val="00040008"/>
    <w:rsid w:val="0004016E"/>
    <w:rsid w:val="00041614"/>
    <w:rsid w:val="00042FDF"/>
    <w:rsid w:val="000433DD"/>
    <w:rsid w:val="0004455F"/>
    <w:rsid w:val="000464A5"/>
    <w:rsid w:val="00046A98"/>
    <w:rsid w:val="0004778B"/>
    <w:rsid w:val="000478A5"/>
    <w:rsid w:val="000503FB"/>
    <w:rsid w:val="00051EF0"/>
    <w:rsid w:val="00051F17"/>
    <w:rsid w:val="000527E8"/>
    <w:rsid w:val="00053168"/>
    <w:rsid w:val="00053327"/>
    <w:rsid w:val="0005525D"/>
    <w:rsid w:val="00055ECB"/>
    <w:rsid w:val="00062550"/>
    <w:rsid w:val="000626F1"/>
    <w:rsid w:val="0006301D"/>
    <w:rsid w:val="00063F8E"/>
    <w:rsid w:val="000640F3"/>
    <w:rsid w:val="000643B5"/>
    <w:rsid w:val="00064829"/>
    <w:rsid w:val="000651F6"/>
    <w:rsid w:val="000656DD"/>
    <w:rsid w:val="000659FA"/>
    <w:rsid w:val="00065D8F"/>
    <w:rsid w:val="000671D0"/>
    <w:rsid w:val="00070654"/>
    <w:rsid w:val="00070A25"/>
    <w:rsid w:val="00070A9B"/>
    <w:rsid w:val="00070DB6"/>
    <w:rsid w:val="00070E98"/>
    <w:rsid w:val="00071B93"/>
    <w:rsid w:val="00071BEF"/>
    <w:rsid w:val="00072D96"/>
    <w:rsid w:val="00072F82"/>
    <w:rsid w:val="0007356A"/>
    <w:rsid w:val="000737D3"/>
    <w:rsid w:val="00073D0E"/>
    <w:rsid w:val="00073FB7"/>
    <w:rsid w:val="00076450"/>
    <w:rsid w:val="000767EC"/>
    <w:rsid w:val="00077769"/>
    <w:rsid w:val="000802B2"/>
    <w:rsid w:val="000803DD"/>
    <w:rsid w:val="00083139"/>
    <w:rsid w:val="000849F1"/>
    <w:rsid w:val="00084E12"/>
    <w:rsid w:val="00085043"/>
    <w:rsid w:val="000852D9"/>
    <w:rsid w:val="0008531E"/>
    <w:rsid w:val="00085F02"/>
    <w:rsid w:val="00087448"/>
    <w:rsid w:val="0009034B"/>
    <w:rsid w:val="00090565"/>
    <w:rsid w:val="00090706"/>
    <w:rsid w:val="000921DA"/>
    <w:rsid w:val="000924D6"/>
    <w:rsid w:val="00092918"/>
    <w:rsid w:val="00092973"/>
    <w:rsid w:val="00092BD3"/>
    <w:rsid w:val="00093838"/>
    <w:rsid w:val="0009424D"/>
    <w:rsid w:val="00094D90"/>
    <w:rsid w:val="00095BC7"/>
    <w:rsid w:val="00095E39"/>
    <w:rsid w:val="000963FE"/>
    <w:rsid w:val="0009706D"/>
    <w:rsid w:val="00097185"/>
    <w:rsid w:val="00097D57"/>
    <w:rsid w:val="00097E43"/>
    <w:rsid w:val="000A035B"/>
    <w:rsid w:val="000A1143"/>
    <w:rsid w:val="000A1385"/>
    <w:rsid w:val="000A1A4E"/>
    <w:rsid w:val="000A2059"/>
    <w:rsid w:val="000A25FE"/>
    <w:rsid w:val="000A2BE0"/>
    <w:rsid w:val="000A2FDB"/>
    <w:rsid w:val="000A3696"/>
    <w:rsid w:val="000A39EA"/>
    <w:rsid w:val="000A3F27"/>
    <w:rsid w:val="000A402F"/>
    <w:rsid w:val="000A53AB"/>
    <w:rsid w:val="000B01ED"/>
    <w:rsid w:val="000B0629"/>
    <w:rsid w:val="000B190A"/>
    <w:rsid w:val="000B1AEF"/>
    <w:rsid w:val="000B2375"/>
    <w:rsid w:val="000B2E1D"/>
    <w:rsid w:val="000B3941"/>
    <w:rsid w:val="000B3AD5"/>
    <w:rsid w:val="000B443E"/>
    <w:rsid w:val="000B52A9"/>
    <w:rsid w:val="000B57EA"/>
    <w:rsid w:val="000B5B73"/>
    <w:rsid w:val="000B655C"/>
    <w:rsid w:val="000B7300"/>
    <w:rsid w:val="000C071D"/>
    <w:rsid w:val="000C1B16"/>
    <w:rsid w:val="000C21B6"/>
    <w:rsid w:val="000C2A80"/>
    <w:rsid w:val="000C3612"/>
    <w:rsid w:val="000C40DB"/>
    <w:rsid w:val="000C5B96"/>
    <w:rsid w:val="000C5CD3"/>
    <w:rsid w:val="000C6522"/>
    <w:rsid w:val="000C6D00"/>
    <w:rsid w:val="000C7008"/>
    <w:rsid w:val="000C7195"/>
    <w:rsid w:val="000C789B"/>
    <w:rsid w:val="000D0173"/>
    <w:rsid w:val="000D027F"/>
    <w:rsid w:val="000D0792"/>
    <w:rsid w:val="000D1802"/>
    <w:rsid w:val="000D189E"/>
    <w:rsid w:val="000D310F"/>
    <w:rsid w:val="000D3996"/>
    <w:rsid w:val="000D4023"/>
    <w:rsid w:val="000D4543"/>
    <w:rsid w:val="000D4DD9"/>
    <w:rsid w:val="000D4FC1"/>
    <w:rsid w:val="000D64E8"/>
    <w:rsid w:val="000D65FD"/>
    <w:rsid w:val="000D694E"/>
    <w:rsid w:val="000E0296"/>
    <w:rsid w:val="000E03E1"/>
    <w:rsid w:val="000E0F1F"/>
    <w:rsid w:val="000E1709"/>
    <w:rsid w:val="000E21D1"/>
    <w:rsid w:val="000E2ADD"/>
    <w:rsid w:val="000E3767"/>
    <w:rsid w:val="000E3839"/>
    <w:rsid w:val="000E39BC"/>
    <w:rsid w:val="000E3AA0"/>
    <w:rsid w:val="000E4127"/>
    <w:rsid w:val="000E6A0D"/>
    <w:rsid w:val="000E7042"/>
    <w:rsid w:val="000E78DF"/>
    <w:rsid w:val="000E7E3C"/>
    <w:rsid w:val="000F17AC"/>
    <w:rsid w:val="000F29CD"/>
    <w:rsid w:val="000F3860"/>
    <w:rsid w:val="000F3906"/>
    <w:rsid w:val="000F5069"/>
    <w:rsid w:val="000F606B"/>
    <w:rsid w:val="000F6A3D"/>
    <w:rsid w:val="000F6F6C"/>
    <w:rsid w:val="00100328"/>
    <w:rsid w:val="00101C58"/>
    <w:rsid w:val="00102AF9"/>
    <w:rsid w:val="00102D68"/>
    <w:rsid w:val="001035F0"/>
    <w:rsid w:val="0010376F"/>
    <w:rsid w:val="00103E21"/>
    <w:rsid w:val="00104C20"/>
    <w:rsid w:val="00104CFC"/>
    <w:rsid w:val="001054A5"/>
    <w:rsid w:val="00105604"/>
    <w:rsid w:val="0010577A"/>
    <w:rsid w:val="00105E44"/>
    <w:rsid w:val="001070C5"/>
    <w:rsid w:val="001072CA"/>
    <w:rsid w:val="00107692"/>
    <w:rsid w:val="00107C55"/>
    <w:rsid w:val="001100E2"/>
    <w:rsid w:val="00110AE3"/>
    <w:rsid w:val="0011139F"/>
    <w:rsid w:val="0011157D"/>
    <w:rsid w:val="001115C6"/>
    <w:rsid w:val="001117AF"/>
    <w:rsid w:val="0011242D"/>
    <w:rsid w:val="001128FA"/>
    <w:rsid w:val="001132C1"/>
    <w:rsid w:val="00114292"/>
    <w:rsid w:val="0011487E"/>
    <w:rsid w:val="00114956"/>
    <w:rsid w:val="00114BD7"/>
    <w:rsid w:val="00115561"/>
    <w:rsid w:val="00116DC2"/>
    <w:rsid w:val="00116E42"/>
    <w:rsid w:val="001202A3"/>
    <w:rsid w:val="001211F8"/>
    <w:rsid w:val="00122576"/>
    <w:rsid w:val="0012572C"/>
    <w:rsid w:val="00125DCC"/>
    <w:rsid w:val="001268DB"/>
    <w:rsid w:val="00130352"/>
    <w:rsid w:val="0013147A"/>
    <w:rsid w:val="00132423"/>
    <w:rsid w:val="00133CCD"/>
    <w:rsid w:val="00133CE5"/>
    <w:rsid w:val="00134F30"/>
    <w:rsid w:val="00134FC8"/>
    <w:rsid w:val="00135282"/>
    <w:rsid w:val="001359AE"/>
    <w:rsid w:val="00136E14"/>
    <w:rsid w:val="00136F48"/>
    <w:rsid w:val="0013755B"/>
    <w:rsid w:val="00140245"/>
    <w:rsid w:val="0014227B"/>
    <w:rsid w:val="00142ADA"/>
    <w:rsid w:val="00143C3E"/>
    <w:rsid w:val="00143C97"/>
    <w:rsid w:val="001440D4"/>
    <w:rsid w:val="00145095"/>
    <w:rsid w:val="00145D61"/>
    <w:rsid w:val="00146251"/>
    <w:rsid w:val="001466C7"/>
    <w:rsid w:val="0014722F"/>
    <w:rsid w:val="00147249"/>
    <w:rsid w:val="001502CB"/>
    <w:rsid w:val="00150366"/>
    <w:rsid w:val="00150395"/>
    <w:rsid w:val="00150CB4"/>
    <w:rsid w:val="00150FAF"/>
    <w:rsid w:val="00151859"/>
    <w:rsid w:val="00151BFB"/>
    <w:rsid w:val="0015222B"/>
    <w:rsid w:val="0015308D"/>
    <w:rsid w:val="00155B6C"/>
    <w:rsid w:val="001567A3"/>
    <w:rsid w:val="001567AF"/>
    <w:rsid w:val="00157193"/>
    <w:rsid w:val="001575AE"/>
    <w:rsid w:val="001575C1"/>
    <w:rsid w:val="001606C0"/>
    <w:rsid w:val="00160798"/>
    <w:rsid w:val="00161C15"/>
    <w:rsid w:val="00161DA3"/>
    <w:rsid w:val="00162580"/>
    <w:rsid w:val="00163241"/>
    <w:rsid w:val="00163C4D"/>
    <w:rsid w:val="001641EF"/>
    <w:rsid w:val="00165496"/>
    <w:rsid w:val="001654F5"/>
    <w:rsid w:val="00167196"/>
    <w:rsid w:val="0017094D"/>
    <w:rsid w:val="00170AAC"/>
    <w:rsid w:val="001719F6"/>
    <w:rsid w:val="00171C80"/>
    <w:rsid w:val="00172ACA"/>
    <w:rsid w:val="00172BD1"/>
    <w:rsid w:val="001731C2"/>
    <w:rsid w:val="00173EB5"/>
    <w:rsid w:val="00174435"/>
    <w:rsid w:val="00174A84"/>
    <w:rsid w:val="00174BF7"/>
    <w:rsid w:val="00174F5D"/>
    <w:rsid w:val="00174F64"/>
    <w:rsid w:val="00175930"/>
    <w:rsid w:val="00175BD4"/>
    <w:rsid w:val="00175F7C"/>
    <w:rsid w:val="00177865"/>
    <w:rsid w:val="001778BE"/>
    <w:rsid w:val="00177994"/>
    <w:rsid w:val="0018027A"/>
    <w:rsid w:val="001807A3"/>
    <w:rsid w:val="00180AB7"/>
    <w:rsid w:val="00180B18"/>
    <w:rsid w:val="001827EA"/>
    <w:rsid w:val="00182D7B"/>
    <w:rsid w:val="00183BE5"/>
    <w:rsid w:val="00183F97"/>
    <w:rsid w:val="001840F9"/>
    <w:rsid w:val="00184445"/>
    <w:rsid w:val="00184983"/>
    <w:rsid w:val="00184E4D"/>
    <w:rsid w:val="00184FDD"/>
    <w:rsid w:val="0018528F"/>
    <w:rsid w:val="0018602C"/>
    <w:rsid w:val="00190326"/>
    <w:rsid w:val="0019192D"/>
    <w:rsid w:val="00191FCA"/>
    <w:rsid w:val="00192526"/>
    <w:rsid w:val="001934D7"/>
    <w:rsid w:val="001934F0"/>
    <w:rsid w:val="00193D4D"/>
    <w:rsid w:val="001940D1"/>
    <w:rsid w:val="001941EC"/>
    <w:rsid w:val="00196E60"/>
    <w:rsid w:val="001A0436"/>
    <w:rsid w:val="001A04DD"/>
    <w:rsid w:val="001A0FFA"/>
    <w:rsid w:val="001A161B"/>
    <w:rsid w:val="001A1833"/>
    <w:rsid w:val="001A1B38"/>
    <w:rsid w:val="001A22A2"/>
    <w:rsid w:val="001A3CBC"/>
    <w:rsid w:val="001A4089"/>
    <w:rsid w:val="001A4198"/>
    <w:rsid w:val="001A478C"/>
    <w:rsid w:val="001A4D27"/>
    <w:rsid w:val="001A4F36"/>
    <w:rsid w:val="001A6E9E"/>
    <w:rsid w:val="001A7804"/>
    <w:rsid w:val="001B098A"/>
    <w:rsid w:val="001B0E57"/>
    <w:rsid w:val="001B17FB"/>
    <w:rsid w:val="001B2C83"/>
    <w:rsid w:val="001B2F8B"/>
    <w:rsid w:val="001B326B"/>
    <w:rsid w:val="001C09BA"/>
    <w:rsid w:val="001C1F18"/>
    <w:rsid w:val="001C2517"/>
    <w:rsid w:val="001C286A"/>
    <w:rsid w:val="001C2E4C"/>
    <w:rsid w:val="001C3636"/>
    <w:rsid w:val="001C36F6"/>
    <w:rsid w:val="001C3D92"/>
    <w:rsid w:val="001C3E7B"/>
    <w:rsid w:val="001C520E"/>
    <w:rsid w:val="001C6367"/>
    <w:rsid w:val="001C76D3"/>
    <w:rsid w:val="001D1D12"/>
    <w:rsid w:val="001D1F65"/>
    <w:rsid w:val="001D3131"/>
    <w:rsid w:val="001D3545"/>
    <w:rsid w:val="001D3DE4"/>
    <w:rsid w:val="001D4D00"/>
    <w:rsid w:val="001D4D2E"/>
    <w:rsid w:val="001D4D70"/>
    <w:rsid w:val="001D4FF1"/>
    <w:rsid w:val="001D5CAC"/>
    <w:rsid w:val="001D7A23"/>
    <w:rsid w:val="001E1A83"/>
    <w:rsid w:val="001E3A64"/>
    <w:rsid w:val="001E476A"/>
    <w:rsid w:val="001E4F4F"/>
    <w:rsid w:val="001E71C6"/>
    <w:rsid w:val="001E75A9"/>
    <w:rsid w:val="001E75FB"/>
    <w:rsid w:val="001E7FA2"/>
    <w:rsid w:val="001F0F2B"/>
    <w:rsid w:val="001F2596"/>
    <w:rsid w:val="001F4369"/>
    <w:rsid w:val="001F49FF"/>
    <w:rsid w:val="001F5062"/>
    <w:rsid w:val="001F6C8F"/>
    <w:rsid w:val="00200124"/>
    <w:rsid w:val="00200B69"/>
    <w:rsid w:val="00201677"/>
    <w:rsid w:val="00201D48"/>
    <w:rsid w:val="00201E01"/>
    <w:rsid w:val="00202665"/>
    <w:rsid w:val="00204A15"/>
    <w:rsid w:val="00206914"/>
    <w:rsid w:val="00206C75"/>
    <w:rsid w:val="0020750C"/>
    <w:rsid w:val="00207A39"/>
    <w:rsid w:val="00207EDF"/>
    <w:rsid w:val="00210BA1"/>
    <w:rsid w:val="002119F7"/>
    <w:rsid w:val="00212232"/>
    <w:rsid w:val="00213974"/>
    <w:rsid w:val="00214311"/>
    <w:rsid w:val="00214B96"/>
    <w:rsid w:val="002158FC"/>
    <w:rsid w:val="00215D4F"/>
    <w:rsid w:val="00217B87"/>
    <w:rsid w:val="00217D87"/>
    <w:rsid w:val="002201AE"/>
    <w:rsid w:val="002202BA"/>
    <w:rsid w:val="002208CD"/>
    <w:rsid w:val="002208E3"/>
    <w:rsid w:val="002215CC"/>
    <w:rsid w:val="00221DE2"/>
    <w:rsid w:val="00222658"/>
    <w:rsid w:val="00222C1E"/>
    <w:rsid w:val="00222CD8"/>
    <w:rsid w:val="002243D6"/>
    <w:rsid w:val="00224C04"/>
    <w:rsid w:val="0022572A"/>
    <w:rsid w:val="0022608E"/>
    <w:rsid w:val="00226475"/>
    <w:rsid w:val="0022650B"/>
    <w:rsid w:val="00227383"/>
    <w:rsid w:val="00230500"/>
    <w:rsid w:val="00230923"/>
    <w:rsid w:val="00230CAD"/>
    <w:rsid w:val="00231B2E"/>
    <w:rsid w:val="00231D58"/>
    <w:rsid w:val="0023292F"/>
    <w:rsid w:val="00235642"/>
    <w:rsid w:val="00235671"/>
    <w:rsid w:val="0023636C"/>
    <w:rsid w:val="002367A7"/>
    <w:rsid w:val="0023686E"/>
    <w:rsid w:val="00236B7F"/>
    <w:rsid w:val="0023719C"/>
    <w:rsid w:val="002410EE"/>
    <w:rsid w:val="0024193B"/>
    <w:rsid w:val="00241C7E"/>
    <w:rsid w:val="00241ED3"/>
    <w:rsid w:val="0024227D"/>
    <w:rsid w:val="00242C21"/>
    <w:rsid w:val="00242D2E"/>
    <w:rsid w:val="00243A9C"/>
    <w:rsid w:val="00244DA2"/>
    <w:rsid w:val="00245207"/>
    <w:rsid w:val="00245881"/>
    <w:rsid w:val="00245BF2"/>
    <w:rsid w:val="002467D2"/>
    <w:rsid w:val="00246A1C"/>
    <w:rsid w:val="002505DD"/>
    <w:rsid w:val="00250E72"/>
    <w:rsid w:val="0025395D"/>
    <w:rsid w:val="00253D39"/>
    <w:rsid w:val="002559F0"/>
    <w:rsid w:val="00255E59"/>
    <w:rsid w:val="00257213"/>
    <w:rsid w:val="002572F1"/>
    <w:rsid w:val="00257BDA"/>
    <w:rsid w:val="00257DE9"/>
    <w:rsid w:val="00257E02"/>
    <w:rsid w:val="00260858"/>
    <w:rsid w:val="00260933"/>
    <w:rsid w:val="00261FF1"/>
    <w:rsid w:val="00262089"/>
    <w:rsid w:val="0026265B"/>
    <w:rsid w:val="002628BC"/>
    <w:rsid w:val="00263DFC"/>
    <w:rsid w:val="0026454D"/>
    <w:rsid w:val="00264A53"/>
    <w:rsid w:val="00264CD1"/>
    <w:rsid w:val="0026554A"/>
    <w:rsid w:val="0026629E"/>
    <w:rsid w:val="00267458"/>
    <w:rsid w:val="00271194"/>
    <w:rsid w:val="00271471"/>
    <w:rsid w:val="00272BD7"/>
    <w:rsid w:val="002737FB"/>
    <w:rsid w:val="00273B6D"/>
    <w:rsid w:val="00274956"/>
    <w:rsid w:val="00274B80"/>
    <w:rsid w:val="002779B5"/>
    <w:rsid w:val="00280540"/>
    <w:rsid w:val="002806FE"/>
    <w:rsid w:val="00281167"/>
    <w:rsid w:val="00281362"/>
    <w:rsid w:val="00281723"/>
    <w:rsid w:val="00282E7E"/>
    <w:rsid w:val="002831CC"/>
    <w:rsid w:val="002838F8"/>
    <w:rsid w:val="00284B0D"/>
    <w:rsid w:val="00285154"/>
    <w:rsid w:val="002858C9"/>
    <w:rsid w:val="002875F8"/>
    <w:rsid w:val="002879B8"/>
    <w:rsid w:val="00290358"/>
    <w:rsid w:val="0029055D"/>
    <w:rsid w:val="00290F58"/>
    <w:rsid w:val="00291B22"/>
    <w:rsid w:val="00291CFC"/>
    <w:rsid w:val="00292D3F"/>
    <w:rsid w:val="00293CF7"/>
    <w:rsid w:val="0029408E"/>
    <w:rsid w:val="00294758"/>
    <w:rsid w:val="00294A0E"/>
    <w:rsid w:val="00295015"/>
    <w:rsid w:val="00295107"/>
    <w:rsid w:val="00295254"/>
    <w:rsid w:val="002A3085"/>
    <w:rsid w:val="002A3630"/>
    <w:rsid w:val="002A3EDE"/>
    <w:rsid w:val="002A5BD5"/>
    <w:rsid w:val="002A5DF2"/>
    <w:rsid w:val="002A7730"/>
    <w:rsid w:val="002A7979"/>
    <w:rsid w:val="002A7AB3"/>
    <w:rsid w:val="002A7F80"/>
    <w:rsid w:val="002B262E"/>
    <w:rsid w:val="002B27F0"/>
    <w:rsid w:val="002B29D9"/>
    <w:rsid w:val="002B30A8"/>
    <w:rsid w:val="002B4D1D"/>
    <w:rsid w:val="002B7CD4"/>
    <w:rsid w:val="002C032A"/>
    <w:rsid w:val="002C0A1F"/>
    <w:rsid w:val="002C160D"/>
    <w:rsid w:val="002C5FB6"/>
    <w:rsid w:val="002C6C5D"/>
    <w:rsid w:val="002C6D11"/>
    <w:rsid w:val="002D2950"/>
    <w:rsid w:val="002D2B39"/>
    <w:rsid w:val="002D39ED"/>
    <w:rsid w:val="002D402B"/>
    <w:rsid w:val="002D4354"/>
    <w:rsid w:val="002D4770"/>
    <w:rsid w:val="002D54B8"/>
    <w:rsid w:val="002D58F2"/>
    <w:rsid w:val="002D5E11"/>
    <w:rsid w:val="002D6683"/>
    <w:rsid w:val="002D6726"/>
    <w:rsid w:val="002D7463"/>
    <w:rsid w:val="002D764B"/>
    <w:rsid w:val="002E0FE1"/>
    <w:rsid w:val="002E111A"/>
    <w:rsid w:val="002E1BE9"/>
    <w:rsid w:val="002E396B"/>
    <w:rsid w:val="002E4306"/>
    <w:rsid w:val="002E452A"/>
    <w:rsid w:val="002E508A"/>
    <w:rsid w:val="002E618B"/>
    <w:rsid w:val="002E6C30"/>
    <w:rsid w:val="002F03E6"/>
    <w:rsid w:val="002F07ED"/>
    <w:rsid w:val="002F0DB6"/>
    <w:rsid w:val="002F0FEC"/>
    <w:rsid w:val="002F1AF3"/>
    <w:rsid w:val="002F1DB6"/>
    <w:rsid w:val="002F22F2"/>
    <w:rsid w:val="002F258A"/>
    <w:rsid w:val="002F2D8A"/>
    <w:rsid w:val="002F2EF4"/>
    <w:rsid w:val="002F37CD"/>
    <w:rsid w:val="002F3DCA"/>
    <w:rsid w:val="002F442B"/>
    <w:rsid w:val="002F4701"/>
    <w:rsid w:val="002F502D"/>
    <w:rsid w:val="002F5B1F"/>
    <w:rsid w:val="002F5E4D"/>
    <w:rsid w:val="0030063D"/>
    <w:rsid w:val="0030127A"/>
    <w:rsid w:val="003017EA"/>
    <w:rsid w:val="00302B96"/>
    <w:rsid w:val="00302D4A"/>
    <w:rsid w:val="0030346F"/>
    <w:rsid w:val="003039A3"/>
    <w:rsid w:val="003039C0"/>
    <w:rsid w:val="00304F5B"/>
    <w:rsid w:val="0031024C"/>
    <w:rsid w:val="00311D34"/>
    <w:rsid w:val="00312F3C"/>
    <w:rsid w:val="0031398B"/>
    <w:rsid w:val="00313FF0"/>
    <w:rsid w:val="00314580"/>
    <w:rsid w:val="003148CD"/>
    <w:rsid w:val="003154F5"/>
    <w:rsid w:val="00315D0E"/>
    <w:rsid w:val="00315DA2"/>
    <w:rsid w:val="00315DDC"/>
    <w:rsid w:val="00316988"/>
    <w:rsid w:val="00316E95"/>
    <w:rsid w:val="003220B3"/>
    <w:rsid w:val="00322170"/>
    <w:rsid w:val="00322486"/>
    <w:rsid w:val="00322D3B"/>
    <w:rsid w:val="00324F50"/>
    <w:rsid w:val="0032529E"/>
    <w:rsid w:val="0032553B"/>
    <w:rsid w:val="003256A7"/>
    <w:rsid w:val="003257AD"/>
    <w:rsid w:val="003259CD"/>
    <w:rsid w:val="00327015"/>
    <w:rsid w:val="00327AAC"/>
    <w:rsid w:val="00331581"/>
    <w:rsid w:val="0033177F"/>
    <w:rsid w:val="00331952"/>
    <w:rsid w:val="00331CA9"/>
    <w:rsid w:val="003320D3"/>
    <w:rsid w:val="00332580"/>
    <w:rsid w:val="0033264E"/>
    <w:rsid w:val="0033281A"/>
    <w:rsid w:val="00332F47"/>
    <w:rsid w:val="00333374"/>
    <w:rsid w:val="00333A03"/>
    <w:rsid w:val="003341AC"/>
    <w:rsid w:val="00334C4D"/>
    <w:rsid w:val="00335E77"/>
    <w:rsid w:val="003365E2"/>
    <w:rsid w:val="00336E0D"/>
    <w:rsid w:val="00341FE1"/>
    <w:rsid w:val="00342308"/>
    <w:rsid w:val="00342AF7"/>
    <w:rsid w:val="00343F50"/>
    <w:rsid w:val="0034433B"/>
    <w:rsid w:val="00345B1C"/>
    <w:rsid w:val="00346DC9"/>
    <w:rsid w:val="00347CB3"/>
    <w:rsid w:val="003515B8"/>
    <w:rsid w:val="00351B06"/>
    <w:rsid w:val="00351DCF"/>
    <w:rsid w:val="0035225E"/>
    <w:rsid w:val="00353C2B"/>
    <w:rsid w:val="00353F26"/>
    <w:rsid w:val="00354F37"/>
    <w:rsid w:val="00355073"/>
    <w:rsid w:val="0035757D"/>
    <w:rsid w:val="00357EAF"/>
    <w:rsid w:val="003601E6"/>
    <w:rsid w:val="003605D3"/>
    <w:rsid w:val="00360D8C"/>
    <w:rsid w:val="003611ED"/>
    <w:rsid w:val="00361D45"/>
    <w:rsid w:val="00361FFA"/>
    <w:rsid w:val="0036233E"/>
    <w:rsid w:val="00362A91"/>
    <w:rsid w:val="00364BA9"/>
    <w:rsid w:val="0036532D"/>
    <w:rsid w:val="003655DB"/>
    <w:rsid w:val="003658BF"/>
    <w:rsid w:val="00370A60"/>
    <w:rsid w:val="00370D22"/>
    <w:rsid w:val="0037121E"/>
    <w:rsid w:val="0037150C"/>
    <w:rsid w:val="003720ED"/>
    <w:rsid w:val="00372518"/>
    <w:rsid w:val="00372BF9"/>
    <w:rsid w:val="00372E88"/>
    <w:rsid w:val="00372EE7"/>
    <w:rsid w:val="0037370A"/>
    <w:rsid w:val="0037408C"/>
    <w:rsid w:val="00375373"/>
    <w:rsid w:val="003772C1"/>
    <w:rsid w:val="00380EC1"/>
    <w:rsid w:val="00381AC8"/>
    <w:rsid w:val="003827AF"/>
    <w:rsid w:val="003828F0"/>
    <w:rsid w:val="00382C67"/>
    <w:rsid w:val="00385DB9"/>
    <w:rsid w:val="00387DAF"/>
    <w:rsid w:val="003905AE"/>
    <w:rsid w:val="00390D64"/>
    <w:rsid w:val="00390D74"/>
    <w:rsid w:val="003927AA"/>
    <w:rsid w:val="003928A4"/>
    <w:rsid w:val="00394766"/>
    <w:rsid w:val="00395A5A"/>
    <w:rsid w:val="003975DE"/>
    <w:rsid w:val="003A0221"/>
    <w:rsid w:val="003A031F"/>
    <w:rsid w:val="003A0426"/>
    <w:rsid w:val="003A08F4"/>
    <w:rsid w:val="003A0BC8"/>
    <w:rsid w:val="003A1791"/>
    <w:rsid w:val="003A18CB"/>
    <w:rsid w:val="003A2483"/>
    <w:rsid w:val="003A42AD"/>
    <w:rsid w:val="003A4351"/>
    <w:rsid w:val="003A4404"/>
    <w:rsid w:val="003A4BF7"/>
    <w:rsid w:val="003A6363"/>
    <w:rsid w:val="003A669C"/>
    <w:rsid w:val="003A6949"/>
    <w:rsid w:val="003A745C"/>
    <w:rsid w:val="003A770A"/>
    <w:rsid w:val="003A7A2B"/>
    <w:rsid w:val="003B229C"/>
    <w:rsid w:val="003B2538"/>
    <w:rsid w:val="003B31A4"/>
    <w:rsid w:val="003B31E3"/>
    <w:rsid w:val="003B3475"/>
    <w:rsid w:val="003B3D48"/>
    <w:rsid w:val="003B3D54"/>
    <w:rsid w:val="003B3DD7"/>
    <w:rsid w:val="003B406A"/>
    <w:rsid w:val="003B4864"/>
    <w:rsid w:val="003B5584"/>
    <w:rsid w:val="003B5C52"/>
    <w:rsid w:val="003B606B"/>
    <w:rsid w:val="003B627F"/>
    <w:rsid w:val="003B6546"/>
    <w:rsid w:val="003B6790"/>
    <w:rsid w:val="003C106E"/>
    <w:rsid w:val="003C124C"/>
    <w:rsid w:val="003C15FC"/>
    <w:rsid w:val="003C1C8E"/>
    <w:rsid w:val="003C1D63"/>
    <w:rsid w:val="003C2460"/>
    <w:rsid w:val="003C24D9"/>
    <w:rsid w:val="003C2619"/>
    <w:rsid w:val="003C26A2"/>
    <w:rsid w:val="003C53E8"/>
    <w:rsid w:val="003C5551"/>
    <w:rsid w:val="003C569A"/>
    <w:rsid w:val="003C6ABE"/>
    <w:rsid w:val="003C7575"/>
    <w:rsid w:val="003C780D"/>
    <w:rsid w:val="003C7BF6"/>
    <w:rsid w:val="003D05BA"/>
    <w:rsid w:val="003D111C"/>
    <w:rsid w:val="003D3412"/>
    <w:rsid w:val="003D34FF"/>
    <w:rsid w:val="003D4575"/>
    <w:rsid w:val="003D45AF"/>
    <w:rsid w:val="003D4AFB"/>
    <w:rsid w:val="003D4D77"/>
    <w:rsid w:val="003D5855"/>
    <w:rsid w:val="003D5BC2"/>
    <w:rsid w:val="003D6035"/>
    <w:rsid w:val="003D65B7"/>
    <w:rsid w:val="003D68C4"/>
    <w:rsid w:val="003D6FFB"/>
    <w:rsid w:val="003D76A0"/>
    <w:rsid w:val="003E0241"/>
    <w:rsid w:val="003E0373"/>
    <w:rsid w:val="003E1908"/>
    <w:rsid w:val="003E31F7"/>
    <w:rsid w:val="003E43AD"/>
    <w:rsid w:val="003E4737"/>
    <w:rsid w:val="003E4934"/>
    <w:rsid w:val="003E5584"/>
    <w:rsid w:val="003E5A5D"/>
    <w:rsid w:val="003E659F"/>
    <w:rsid w:val="003E738A"/>
    <w:rsid w:val="003E7786"/>
    <w:rsid w:val="003E7A4A"/>
    <w:rsid w:val="003F0391"/>
    <w:rsid w:val="003F0FF3"/>
    <w:rsid w:val="003F16C1"/>
    <w:rsid w:val="003F2833"/>
    <w:rsid w:val="003F2860"/>
    <w:rsid w:val="003F446C"/>
    <w:rsid w:val="003F53C5"/>
    <w:rsid w:val="003F5D27"/>
    <w:rsid w:val="003F715C"/>
    <w:rsid w:val="00400A4D"/>
    <w:rsid w:val="00401D5F"/>
    <w:rsid w:val="004033D2"/>
    <w:rsid w:val="00403498"/>
    <w:rsid w:val="004067EE"/>
    <w:rsid w:val="00406913"/>
    <w:rsid w:val="004069B1"/>
    <w:rsid w:val="00411066"/>
    <w:rsid w:val="00411818"/>
    <w:rsid w:val="004133B5"/>
    <w:rsid w:val="00416B26"/>
    <w:rsid w:val="004171CA"/>
    <w:rsid w:val="00421E14"/>
    <w:rsid w:val="004257D8"/>
    <w:rsid w:val="004259D9"/>
    <w:rsid w:val="00425A2C"/>
    <w:rsid w:val="00425AEA"/>
    <w:rsid w:val="004262FF"/>
    <w:rsid w:val="00426B73"/>
    <w:rsid w:val="0043034D"/>
    <w:rsid w:val="0043116F"/>
    <w:rsid w:val="0043123F"/>
    <w:rsid w:val="00432422"/>
    <w:rsid w:val="00432A17"/>
    <w:rsid w:val="004336F8"/>
    <w:rsid w:val="0043375F"/>
    <w:rsid w:val="00434815"/>
    <w:rsid w:val="00435AB2"/>
    <w:rsid w:val="00435B6C"/>
    <w:rsid w:val="00437586"/>
    <w:rsid w:val="004400C6"/>
    <w:rsid w:val="00440348"/>
    <w:rsid w:val="0044121A"/>
    <w:rsid w:val="00441B95"/>
    <w:rsid w:val="00441F89"/>
    <w:rsid w:val="004424EF"/>
    <w:rsid w:val="004426F2"/>
    <w:rsid w:val="00442F67"/>
    <w:rsid w:val="00443B1F"/>
    <w:rsid w:val="00445CAE"/>
    <w:rsid w:val="004464C3"/>
    <w:rsid w:val="004471D2"/>
    <w:rsid w:val="00450B98"/>
    <w:rsid w:val="004514E5"/>
    <w:rsid w:val="00451B91"/>
    <w:rsid w:val="00452361"/>
    <w:rsid w:val="0045242D"/>
    <w:rsid w:val="00453C57"/>
    <w:rsid w:val="004540E5"/>
    <w:rsid w:val="00455630"/>
    <w:rsid w:val="00455D8F"/>
    <w:rsid w:val="0045609C"/>
    <w:rsid w:val="0045630B"/>
    <w:rsid w:val="00456560"/>
    <w:rsid w:val="00456A21"/>
    <w:rsid w:val="00456D61"/>
    <w:rsid w:val="004573B6"/>
    <w:rsid w:val="00460D19"/>
    <w:rsid w:val="00462DD0"/>
    <w:rsid w:val="00462FC6"/>
    <w:rsid w:val="004630E7"/>
    <w:rsid w:val="004645CF"/>
    <w:rsid w:val="00465A1B"/>
    <w:rsid w:val="00466215"/>
    <w:rsid w:val="00466BFD"/>
    <w:rsid w:val="004676CB"/>
    <w:rsid w:val="00467CBC"/>
    <w:rsid w:val="00470DEF"/>
    <w:rsid w:val="00471F35"/>
    <w:rsid w:val="004721F4"/>
    <w:rsid w:val="00472251"/>
    <w:rsid w:val="00472516"/>
    <w:rsid w:val="0047265C"/>
    <w:rsid w:val="0047428A"/>
    <w:rsid w:val="00474FAE"/>
    <w:rsid w:val="004752F8"/>
    <w:rsid w:val="00476328"/>
    <w:rsid w:val="0047689B"/>
    <w:rsid w:val="00476F9B"/>
    <w:rsid w:val="00480B11"/>
    <w:rsid w:val="004827F5"/>
    <w:rsid w:val="00482948"/>
    <w:rsid w:val="00482AD0"/>
    <w:rsid w:val="00482E1D"/>
    <w:rsid w:val="00483AD2"/>
    <w:rsid w:val="00483B8B"/>
    <w:rsid w:val="00483EC3"/>
    <w:rsid w:val="00485695"/>
    <w:rsid w:val="00485E12"/>
    <w:rsid w:val="0048606A"/>
    <w:rsid w:val="004870C7"/>
    <w:rsid w:val="0048751C"/>
    <w:rsid w:val="00487DAF"/>
    <w:rsid w:val="00487EA5"/>
    <w:rsid w:val="00491B62"/>
    <w:rsid w:val="00491E24"/>
    <w:rsid w:val="004927F1"/>
    <w:rsid w:val="0049286C"/>
    <w:rsid w:val="00492B7E"/>
    <w:rsid w:val="00492DC2"/>
    <w:rsid w:val="0049424E"/>
    <w:rsid w:val="00494EE8"/>
    <w:rsid w:val="00495458"/>
    <w:rsid w:val="00496E67"/>
    <w:rsid w:val="00496EBC"/>
    <w:rsid w:val="00497FC7"/>
    <w:rsid w:val="004A05EB"/>
    <w:rsid w:val="004A0A2F"/>
    <w:rsid w:val="004A12C1"/>
    <w:rsid w:val="004A2451"/>
    <w:rsid w:val="004A3216"/>
    <w:rsid w:val="004A3332"/>
    <w:rsid w:val="004A3C84"/>
    <w:rsid w:val="004A3C91"/>
    <w:rsid w:val="004A5CC9"/>
    <w:rsid w:val="004A60E1"/>
    <w:rsid w:val="004A6200"/>
    <w:rsid w:val="004A713C"/>
    <w:rsid w:val="004B30E5"/>
    <w:rsid w:val="004B354C"/>
    <w:rsid w:val="004B3D82"/>
    <w:rsid w:val="004B3DC6"/>
    <w:rsid w:val="004B44E0"/>
    <w:rsid w:val="004B4551"/>
    <w:rsid w:val="004B49D0"/>
    <w:rsid w:val="004B6327"/>
    <w:rsid w:val="004B65EA"/>
    <w:rsid w:val="004B7C1B"/>
    <w:rsid w:val="004C0A45"/>
    <w:rsid w:val="004C117B"/>
    <w:rsid w:val="004C20FC"/>
    <w:rsid w:val="004C269E"/>
    <w:rsid w:val="004C4001"/>
    <w:rsid w:val="004C48A5"/>
    <w:rsid w:val="004C503B"/>
    <w:rsid w:val="004C5D34"/>
    <w:rsid w:val="004C74FC"/>
    <w:rsid w:val="004D0327"/>
    <w:rsid w:val="004D037D"/>
    <w:rsid w:val="004D0D16"/>
    <w:rsid w:val="004D125B"/>
    <w:rsid w:val="004D4204"/>
    <w:rsid w:val="004D4974"/>
    <w:rsid w:val="004D4CE4"/>
    <w:rsid w:val="004D5155"/>
    <w:rsid w:val="004D5865"/>
    <w:rsid w:val="004D5C57"/>
    <w:rsid w:val="004D5C99"/>
    <w:rsid w:val="004D614D"/>
    <w:rsid w:val="004D7CBF"/>
    <w:rsid w:val="004E068D"/>
    <w:rsid w:val="004E10C3"/>
    <w:rsid w:val="004E12A7"/>
    <w:rsid w:val="004E2784"/>
    <w:rsid w:val="004E305E"/>
    <w:rsid w:val="004E3A3A"/>
    <w:rsid w:val="004E412E"/>
    <w:rsid w:val="004E46C3"/>
    <w:rsid w:val="004E4FF4"/>
    <w:rsid w:val="004E528E"/>
    <w:rsid w:val="004E578E"/>
    <w:rsid w:val="004E58B0"/>
    <w:rsid w:val="004E69AE"/>
    <w:rsid w:val="004F070B"/>
    <w:rsid w:val="004F0E4D"/>
    <w:rsid w:val="004F15BE"/>
    <w:rsid w:val="004F2043"/>
    <w:rsid w:val="004F30BD"/>
    <w:rsid w:val="004F4EC8"/>
    <w:rsid w:val="004F604B"/>
    <w:rsid w:val="004F7EBD"/>
    <w:rsid w:val="005005CD"/>
    <w:rsid w:val="00500E75"/>
    <w:rsid w:val="00501160"/>
    <w:rsid w:val="00501E26"/>
    <w:rsid w:val="00502235"/>
    <w:rsid w:val="0050255E"/>
    <w:rsid w:val="005046FB"/>
    <w:rsid w:val="005047D0"/>
    <w:rsid w:val="005049CE"/>
    <w:rsid w:val="005060A4"/>
    <w:rsid w:val="00506E0A"/>
    <w:rsid w:val="0050747E"/>
    <w:rsid w:val="00507668"/>
    <w:rsid w:val="0050790B"/>
    <w:rsid w:val="00507EDB"/>
    <w:rsid w:val="005104D3"/>
    <w:rsid w:val="00510E46"/>
    <w:rsid w:val="005119F8"/>
    <w:rsid w:val="005131FD"/>
    <w:rsid w:val="00514172"/>
    <w:rsid w:val="00514464"/>
    <w:rsid w:val="0051565F"/>
    <w:rsid w:val="00515715"/>
    <w:rsid w:val="00515D49"/>
    <w:rsid w:val="0051613B"/>
    <w:rsid w:val="005163F0"/>
    <w:rsid w:val="00516A09"/>
    <w:rsid w:val="00516E53"/>
    <w:rsid w:val="005178E4"/>
    <w:rsid w:val="00520229"/>
    <w:rsid w:val="00520992"/>
    <w:rsid w:val="0052221C"/>
    <w:rsid w:val="00522AA6"/>
    <w:rsid w:val="00524BAD"/>
    <w:rsid w:val="00524BD8"/>
    <w:rsid w:val="0052501C"/>
    <w:rsid w:val="005270A8"/>
    <w:rsid w:val="00527209"/>
    <w:rsid w:val="00531176"/>
    <w:rsid w:val="0053257A"/>
    <w:rsid w:val="005330F0"/>
    <w:rsid w:val="0053361D"/>
    <w:rsid w:val="00536220"/>
    <w:rsid w:val="005378DC"/>
    <w:rsid w:val="005400AE"/>
    <w:rsid w:val="0054019E"/>
    <w:rsid w:val="00541038"/>
    <w:rsid w:val="00541780"/>
    <w:rsid w:val="00542EB3"/>
    <w:rsid w:val="00542FF3"/>
    <w:rsid w:val="005430F9"/>
    <w:rsid w:val="0054378C"/>
    <w:rsid w:val="0054632C"/>
    <w:rsid w:val="00546E7B"/>
    <w:rsid w:val="00547341"/>
    <w:rsid w:val="00547672"/>
    <w:rsid w:val="00547DF7"/>
    <w:rsid w:val="00550EED"/>
    <w:rsid w:val="005510C9"/>
    <w:rsid w:val="0055212D"/>
    <w:rsid w:val="00552CB8"/>
    <w:rsid w:val="00553B45"/>
    <w:rsid w:val="00554C96"/>
    <w:rsid w:val="005571CF"/>
    <w:rsid w:val="005600BB"/>
    <w:rsid w:val="005622D8"/>
    <w:rsid w:val="005626EE"/>
    <w:rsid w:val="00562D54"/>
    <w:rsid w:val="00563D78"/>
    <w:rsid w:val="00563F2C"/>
    <w:rsid w:val="005649F7"/>
    <w:rsid w:val="00566E19"/>
    <w:rsid w:val="00570223"/>
    <w:rsid w:val="00571548"/>
    <w:rsid w:val="005720D4"/>
    <w:rsid w:val="0057314F"/>
    <w:rsid w:val="0057341F"/>
    <w:rsid w:val="00573F0E"/>
    <w:rsid w:val="005761C2"/>
    <w:rsid w:val="00577F8F"/>
    <w:rsid w:val="0058419A"/>
    <w:rsid w:val="0058419B"/>
    <w:rsid w:val="005842A1"/>
    <w:rsid w:val="005849B4"/>
    <w:rsid w:val="00585B8D"/>
    <w:rsid w:val="00586074"/>
    <w:rsid w:val="00586404"/>
    <w:rsid w:val="0058713A"/>
    <w:rsid w:val="005871FF"/>
    <w:rsid w:val="00593189"/>
    <w:rsid w:val="005935C1"/>
    <w:rsid w:val="0059365E"/>
    <w:rsid w:val="00595689"/>
    <w:rsid w:val="00596008"/>
    <w:rsid w:val="00596875"/>
    <w:rsid w:val="00596CF8"/>
    <w:rsid w:val="005979DE"/>
    <w:rsid w:val="00597FAA"/>
    <w:rsid w:val="005A0506"/>
    <w:rsid w:val="005A0A81"/>
    <w:rsid w:val="005A0B53"/>
    <w:rsid w:val="005A1812"/>
    <w:rsid w:val="005A1BE3"/>
    <w:rsid w:val="005A2012"/>
    <w:rsid w:val="005A24C0"/>
    <w:rsid w:val="005A259C"/>
    <w:rsid w:val="005A5B27"/>
    <w:rsid w:val="005A6833"/>
    <w:rsid w:val="005A690B"/>
    <w:rsid w:val="005B084B"/>
    <w:rsid w:val="005B0CDD"/>
    <w:rsid w:val="005B1234"/>
    <w:rsid w:val="005B1830"/>
    <w:rsid w:val="005B1E42"/>
    <w:rsid w:val="005B21DF"/>
    <w:rsid w:val="005B412D"/>
    <w:rsid w:val="005B4E1C"/>
    <w:rsid w:val="005B51A9"/>
    <w:rsid w:val="005B5571"/>
    <w:rsid w:val="005B67F8"/>
    <w:rsid w:val="005B78BE"/>
    <w:rsid w:val="005C05D6"/>
    <w:rsid w:val="005C0B79"/>
    <w:rsid w:val="005C1946"/>
    <w:rsid w:val="005C19EA"/>
    <w:rsid w:val="005C2691"/>
    <w:rsid w:val="005C2FAE"/>
    <w:rsid w:val="005C3CE8"/>
    <w:rsid w:val="005C43F1"/>
    <w:rsid w:val="005C5226"/>
    <w:rsid w:val="005C526E"/>
    <w:rsid w:val="005C5E0E"/>
    <w:rsid w:val="005C627D"/>
    <w:rsid w:val="005C6590"/>
    <w:rsid w:val="005D0393"/>
    <w:rsid w:val="005D0BE6"/>
    <w:rsid w:val="005D117C"/>
    <w:rsid w:val="005D274B"/>
    <w:rsid w:val="005D29D9"/>
    <w:rsid w:val="005D42A2"/>
    <w:rsid w:val="005D44E2"/>
    <w:rsid w:val="005D4B9B"/>
    <w:rsid w:val="005D6D86"/>
    <w:rsid w:val="005E0C78"/>
    <w:rsid w:val="005E17C7"/>
    <w:rsid w:val="005E20AD"/>
    <w:rsid w:val="005E2FFF"/>
    <w:rsid w:val="005E41BA"/>
    <w:rsid w:val="005E42A4"/>
    <w:rsid w:val="005E44D8"/>
    <w:rsid w:val="005E541E"/>
    <w:rsid w:val="005E574C"/>
    <w:rsid w:val="005E6C83"/>
    <w:rsid w:val="005E791C"/>
    <w:rsid w:val="005F146E"/>
    <w:rsid w:val="005F2538"/>
    <w:rsid w:val="005F2C25"/>
    <w:rsid w:val="005F39DC"/>
    <w:rsid w:val="005F3AE3"/>
    <w:rsid w:val="005F3D7D"/>
    <w:rsid w:val="005F41D6"/>
    <w:rsid w:val="005F4369"/>
    <w:rsid w:val="005F478F"/>
    <w:rsid w:val="005F5F53"/>
    <w:rsid w:val="005F6129"/>
    <w:rsid w:val="005F6F3D"/>
    <w:rsid w:val="005F7D59"/>
    <w:rsid w:val="006000D2"/>
    <w:rsid w:val="00601D71"/>
    <w:rsid w:val="00604522"/>
    <w:rsid w:val="00605C88"/>
    <w:rsid w:val="00605D72"/>
    <w:rsid w:val="0060613A"/>
    <w:rsid w:val="00606830"/>
    <w:rsid w:val="006076C0"/>
    <w:rsid w:val="0060791B"/>
    <w:rsid w:val="00607BF5"/>
    <w:rsid w:val="00610F68"/>
    <w:rsid w:val="00610FE8"/>
    <w:rsid w:val="0061118C"/>
    <w:rsid w:val="00613542"/>
    <w:rsid w:val="00613572"/>
    <w:rsid w:val="00613A5E"/>
    <w:rsid w:val="00614D73"/>
    <w:rsid w:val="00615C6F"/>
    <w:rsid w:val="00617426"/>
    <w:rsid w:val="006203CD"/>
    <w:rsid w:val="006204BA"/>
    <w:rsid w:val="00620AA0"/>
    <w:rsid w:val="0062146C"/>
    <w:rsid w:val="00621EF2"/>
    <w:rsid w:val="00622F5E"/>
    <w:rsid w:val="00623B88"/>
    <w:rsid w:val="00623D6D"/>
    <w:rsid w:val="00623EC2"/>
    <w:rsid w:val="006240CD"/>
    <w:rsid w:val="00624274"/>
    <w:rsid w:val="0062440D"/>
    <w:rsid w:val="00624D3B"/>
    <w:rsid w:val="00626E53"/>
    <w:rsid w:val="00627C09"/>
    <w:rsid w:val="00627C64"/>
    <w:rsid w:val="00630644"/>
    <w:rsid w:val="00630CD2"/>
    <w:rsid w:val="006313B5"/>
    <w:rsid w:val="0063168F"/>
    <w:rsid w:val="00631A3F"/>
    <w:rsid w:val="00631BBC"/>
    <w:rsid w:val="00631D0D"/>
    <w:rsid w:val="0063224D"/>
    <w:rsid w:val="006325BA"/>
    <w:rsid w:val="0063337F"/>
    <w:rsid w:val="00633B8E"/>
    <w:rsid w:val="00633DA3"/>
    <w:rsid w:val="0063486A"/>
    <w:rsid w:val="00634DCE"/>
    <w:rsid w:val="00635AE8"/>
    <w:rsid w:val="00635EA1"/>
    <w:rsid w:val="00637FD0"/>
    <w:rsid w:val="00640334"/>
    <w:rsid w:val="00640486"/>
    <w:rsid w:val="00640656"/>
    <w:rsid w:val="006411E3"/>
    <w:rsid w:val="00643D93"/>
    <w:rsid w:val="00643FF4"/>
    <w:rsid w:val="006441A9"/>
    <w:rsid w:val="00644650"/>
    <w:rsid w:val="00644926"/>
    <w:rsid w:val="00644FA9"/>
    <w:rsid w:val="00645B53"/>
    <w:rsid w:val="0065009A"/>
    <w:rsid w:val="00650122"/>
    <w:rsid w:val="0065041A"/>
    <w:rsid w:val="00650FCB"/>
    <w:rsid w:val="00651029"/>
    <w:rsid w:val="00651AC9"/>
    <w:rsid w:val="00652ECE"/>
    <w:rsid w:val="00655681"/>
    <w:rsid w:val="00660137"/>
    <w:rsid w:val="0066122F"/>
    <w:rsid w:val="00661FC8"/>
    <w:rsid w:val="006641C5"/>
    <w:rsid w:val="00664AB3"/>
    <w:rsid w:val="0066568F"/>
    <w:rsid w:val="00665BA2"/>
    <w:rsid w:val="00666505"/>
    <w:rsid w:val="0066742F"/>
    <w:rsid w:val="00670295"/>
    <w:rsid w:val="00670FF8"/>
    <w:rsid w:val="00672099"/>
    <w:rsid w:val="00672B3D"/>
    <w:rsid w:val="00672C2C"/>
    <w:rsid w:val="006730A5"/>
    <w:rsid w:val="006732BF"/>
    <w:rsid w:val="006749AC"/>
    <w:rsid w:val="00675729"/>
    <w:rsid w:val="00676A3E"/>
    <w:rsid w:val="00676A6F"/>
    <w:rsid w:val="00677C25"/>
    <w:rsid w:val="00677DAA"/>
    <w:rsid w:val="0068020E"/>
    <w:rsid w:val="00680F47"/>
    <w:rsid w:val="006817C7"/>
    <w:rsid w:val="00684301"/>
    <w:rsid w:val="00684516"/>
    <w:rsid w:val="0068556D"/>
    <w:rsid w:val="006858A4"/>
    <w:rsid w:val="00686361"/>
    <w:rsid w:val="00686987"/>
    <w:rsid w:val="006869CC"/>
    <w:rsid w:val="006911E2"/>
    <w:rsid w:val="0069178A"/>
    <w:rsid w:val="0069312E"/>
    <w:rsid w:val="00694EA0"/>
    <w:rsid w:val="00694FF4"/>
    <w:rsid w:val="00696139"/>
    <w:rsid w:val="006A048E"/>
    <w:rsid w:val="006A12A6"/>
    <w:rsid w:val="006A1E8A"/>
    <w:rsid w:val="006A2BAA"/>
    <w:rsid w:val="006A52E1"/>
    <w:rsid w:val="006A61AE"/>
    <w:rsid w:val="006A6F3C"/>
    <w:rsid w:val="006A6FC1"/>
    <w:rsid w:val="006A7815"/>
    <w:rsid w:val="006B1192"/>
    <w:rsid w:val="006B1AAF"/>
    <w:rsid w:val="006B2F82"/>
    <w:rsid w:val="006B3693"/>
    <w:rsid w:val="006B3F65"/>
    <w:rsid w:val="006B4210"/>
    <w:rsid w:val="006B466E"/>
    <w:rsid w:val="006B5237"/>
    <w:rsid w:val="006B570E"/>
    <w:rsid w:val="006B67B2"/>
    <w:rsid w:val="006B69E1"/>
    <w:rsid w:val="006B75D4"/>
    <w:rsid w:val="006B7648"/>
    <w:rsid w:val="006B76BD"/>
    <w:rsid w:val="006B7915"/>
    <w:rsid w:val="006C01B4"/>
    <w:rsid w:val="006C0D56"/>
    <w:rsid w:val="006C1A72"/>
    <w:rsid w:val="006C2CAD"/>
    <w:rsid w:val="006C33E0"/>
    <w:rsid w:val="006C3B57"/>
    <w:rsid w:val="006C5112"/>
    <w:rsid w:val="006C5261"/>
    <w:rsid w:val="006C6CD4"/>
    <w:rsid w:val="006C7B3C"/>
    <w:rsid w:val="006D0428"/>
    <w:rsid w:val="006D0A57"/>
    <w:rsid w:val="006D0DDB"/>
    <w:rsid w:val="006D0F0E"/>
    <w:rsid w:val="006D3D96"/>
    <w:rsid w:val="006D4200"/>
    <w:rsid w:val="006D4450"/>
    <w:rsid w:val="006D50A1"/>
    <w:rsid w:val="006D6EB2"/>
    <w:rsid w:val="006D7067"/>
    <w:rsid w:val="006E0B03"/>
    <w:rsid w:val="006E0F47"/>
    <w:rsid w:val="006E1047"/>
    <w:rsid w:val="006E207C"/>
    <w:rsid w:val="006E22AF"/>
    <w:rsid w:val="006E27FA"/>
    <w:rsid w:val="006E284B"/>
    <w:rsid w:val="006E29B9"/>
    <w:rsid w:val="006E3508"/>
    <w:rsid w:val="006E4405"/>
    <w:rsid w:val="006E4D83"/>
    <w:rsid w:val="006E60EE"/>
    <w:rsid w:val="006E6636"/>
    <w:rsid w:val="006E759C"/>
    <w:rsid w:val="006F06E7"/>
    <w:rsid w:val="006F128B"/>
    <w:rsid w:val="006F149B"/>
    <w:rsid w:val="006F2243"/>
    <w:rsid w:val="006F2369"/>
    <w:rsid w:val="006F2750"/>
    <w:rsid w:val="006F317A"/>
    <w:rsid w:val="006F3293"/>
    <w:rsid w:val="006F32A4"/>
    <w:rsid w:val="006F3589"/>
    <w:rsid w:val="006F3DE6"/>
    <w:rsid w:val="006F3F35"/>
    <w:rsid w:val="006F4028"/>
    <w:rsid w:val="006F45DC"/>
    <w:rsid w:val="006F5689"/>
    <w:rsid w:val="006F5A66"/>
    <w:rsid w:val="006F7930"/>
    <w:rsid w:val="006F7990"/>
    <w:rsid w:val="006F7B68"/>
    <w:rsid w:val="007002A8"/>
    <w:rsid w:val="007009A6"/>
    <w:rsid w:val="00700D1F"/>
    <w:rsid w:val="00702A6D"/>
    <w:rsid w:val="0070386D"/>
    <w:rsid w:val="007038B1"/>
    <w:rsid w:val="007067B1"/>
    <w:rsid w:val="007067ED"/>
    <w:rsid w:val="00706ACA"/>
    <w:rsid w:val="00707BDE"/>
    <w:rsid w:val="007103A0"/>
    <w:rsid w:val="00710E64"/>
    <w:rsid w:val="00711B74"/>
    <w:rsid w:val="00712847"/>
    <w:rsid w:val="00712B39"/>
    <w:rsid w:val="00713D55"/>
    <w:rsid w:val="00713DA4"/>
    <w:rsid w:val="00713FD7"/>
    <w:rsid w:val="007150C4"/>
    <w:rsid w:val="0071545C"/>
    <w:rsid w:val="00716311"/>
    <w:rsid w:val="00716EBB"/>
    <w:rsid w:val="0072067A"/>
    <w:rsid w:val="00720B6F"/>
    <w:rsid w:val="00721387"/>
    <w:rsid w:val="00721967"/>
    <w:rsid w:val="00721FC3"/>
    <w:rsid w:val="00721FED"/>
    <w:rsid w:val="007220A8"/>
    <w:rsid w:val="007223ED"/>
    <w:rsid w:val="00722DC9"/>
    <w:rsid w:val="0072390C"/>
    <w:rsid w:val="00724206"/>
    <w:rsid w:val="007243F5"/>
    <w:rsid w:val="00725335"/>
    <w:rsid w:val="00727F37"/>
    <w:rsid w:val="0073053E"/>
    <w:rsid w:val="00734179"/>
    <w:rsid w:val="00734531"/>
    <w:rsid w:val="00735097"/>
    <w:rsid w:val="0073567E"/>
    <w:rsid w:val="00736566"/>
    <w:rsid w:val="00736D40"/>
    <w:rsid w:val="00736DBD"/>
    <w:rsid w:val="0073758F"/>
    <w:rsid w:val="00737FA2"/>
    <w:rsid w:val="007402FA"/>
    <w:rsid w:val="00742B98"/>
    <w:rsid w:val="00742E6B"/>
    <w:rsid w:val="00743996"/>
    <w:rsid w:val="007447DB"/>
    <w:rsid w:val="00746310"/>
    <w:rsid w:val="00746453"/>
    <w:rsid w:val="007509AA"/>
    <w:rsid w:val="00750B53"/>
    <w:rsid w:val="0075153E"/>
    <w:rsid w:val="007521C2"/>
    <w:rsid w:val="00753CA9"/>
    <w:rsid w:val="00753E66"/>
    <w:rsid w:val="007541D3"/>
    <w:rsid w:val="007546E8"/>
    <w:rsid w:val="00757F37"/>
    <w:rsid w:val="00760999"/>
    <w:rsid w:val="007616BF"/>
    <w:rsid w:val="007618B9"/>
    <w:rsid w:val="00761965"/>
    <w:rsid w:val="00761C6B"/>
    <w:rsid w:val="00762A14"/>
    <w:rsid w:val="00763369"/>
    <w:rsid w:val="0076388F"/>
    <w:rsid w:val="00764173"/>
    <w:rsid w:val="007648D3"/>
    <w:rsid w:val="0076663E"/>
    <w:rsid w:val="007677A5"/>
    <w:rsid w:val="00767AFF"/>
    <w:rsid w:val="0077070C"/>
    <w:rsid w:val="0077085D"/>
    <w:rsid w:val="00770DE4"/>
    <w:rsid w:val="0077133D"/>
    <w:rsid w:val="007716BE"/>
    <w:rsid w:val="00771EAC"/>
    <w:rsid w:val="007732F1"/>
    <w:rsid w:val="007733CA"/>
    <w:rsid w:val="00773764"/>
    <w:rsid w:val="00775217"/>
    <w:rsid w:val="00775EE2"/>
    <w:rsid w:val="00775FEF"/>
    <w:rsid w:val="007765B4"/>
    <w:rsid w:val="00777668"/>
    <w:rsid w:val="007802F7"/>
    <w:rsid w:val="00780C41"/>
    <w:rsid w:val="00781044"/>
    <w:rsid w:val="007811C2"/>
    <w:rsid w:val="00782465"/>
    <w:rsid w:val="00782FFD"/>
    <w:rsid w:val="00783EC9"/>
    <w:rsid w:val="00786A21"/>
    <w:rsid w:val="00786A47"/>
    <w:rsid w:val="007879EC"/>
    <w:rsid w:val="007909D5"/>
    <w:rsid w:val="00791908"/>
    <w:rsid w:val="007928F2"/>
    <w:rsid w:val="00792977"/>
    <w:rsid w:val="00792B78"/>
    <w:rsid w:val="00794CBC"/>
    <w:rsid w:val="007A0897"/>
    <w:rsid w:val="007A0939"/>
    <w:rsid w:val="007A1323"/>
    <w:rsid w:val="007A23FC"/>
    <w:rsid w:val="007A297F"/>
    <w:rsid w:val="007A348F"/>
    <w:rsid w:val="007A3F26"/>
    <w:rsid w:val="007A4848"/>
    <w:rsid w:val="007A48D1"/>
    <w:rsid w:val="007A5235"/>
    <w:rsid w:val="007A72E9"/>
    <w:rsid w:val="007A7535"/>
    <w:rsid w:val="007A753E"/>
    <w:rsid w:val="007B0028"/>
    <w:rsid w:val="007B035C"/>
    <w:rsid w:val="007B043F"/>
    <w:rsid w:val="007B0C70"/>
    <w:rsid w:val="007B0CCF"/>
    <w:rsid w:val="007B1CF2"/>
    <w:rsid w:val="007B3DD4"/>
    <w:rsid w:val="007B42DE"/>
    <w:rsid w:val="007B4499"/>
    <w:rsid w:val="007B7392"/>
    <w:rsid w:val="007B7E54"/>
    <w:rsid w:val="007C0443"/>
    <w:rsid w:val="007C11AF"/>
    <w:rsid w:val="007C16E9"/>
    <w:rsid w:val="007C19DA"/>
    <w:rsid w:val="007C1D8F"/>
    <w:rsid w:val="007C308E"/>
    <w:rsid w:val="007C4858"/>
    <w:rsid w:val="007C4EA5"/>
    <w:rsid w:val="007C5BEB"/>
    <w:rsid w:val="007C6187"/>
    <w:rsid w:val="007C75AC"/>
    <w:rsid w:val="007D082C"/>
    <w:rsid w:val="007D1504"/>
    <w:rsid w:val="007D47C3"/>
    <w:rsid w:val="007D6673"/>
    <w:rsid w:val="007D7192"/>
    <w:rsid w:val="007E2178"/>
    <w:rsid w:val="007E2EF2"/>
    <w:rsid w:val="007E3BBD"/>
    <w:rsid w:val="007E5945"/>
    <w:rsid w:val="007E6045"/>
    <w:rsid w:val="007E60B5"/>
    <w:rsid w:val="007E6339"/>
    <w:rsid w:val="007E742D"/>
    <w:rsid w:val="007E7F3F"/>
    <w:rsid w:val="007F069F"/>
    <w:rsid w:val="007F0D49"/>
    <w:rsid w:val="007F1194"/>
    <w:rsid w:val="007F153A"/>
    <w:rsid w:val="007F1E47"/>
    <w:rsid w:val="007F1E93"/>
    <w:rsid w:val="007F254B"/>
    <w:rsid w:val="007F27F5"/>
    <w:rsid w:val="007F2EFC"/>
    <w:rsid w:val="007F3076"/>
    <w:rsid w:val="007F32A5"/>
    <w:rsid w:val="007F3B1F"/>
    <w:rsid w:val="007F48FF"/>
    <w:rsid w:val="007F5FBF"/>
    <w:rsid w:val="007F739D"/>
    <w:rsid w:val="007F79B5"/>
    <w:rsid w:val="0080150E"/>
    <w:rsid w:val="00801587"/>
    <w:rsid w:val="00801648"/>
    <w:rsid w:val="00801971"/>
    <w:rsid w:val="00803147"/>
    <w:rsid w:val="0080360E"/>
    <w:rsid w:val="00803939"/>
    <w:rsid w:val="00803A1E"/>
    <w:rsid w:val="00803C44"/>
    <w:rsid w:val="0080427E"/>
    <w:rsid w:val="00804744"/>
    <w:rsid w:val="00805813"/>
    <w:rsid w:val="008101FB"/>
    <w:rsid w:val="00813C36"/>
    <w:rsid w:val="0081465F"/>
    <w:rsid w:val="008147B5"/>
    <w:rsid w:val="00816D13"/>
    <w:rsid w:val="00817C39"/>
    <w:rsid w:val="0082026D"/>
    <w:rsid w:val="0082093A"/>
    <w:rsid w:val="00821EDA"/>
    <w:rsid w:val="00821F66"/>
    <w:rsid w:val="00823AAE"/>
    <w:rsid w:val="00823F7F"/>
    <w:rsid w:val="00824902"/>
    <w:rsid w:val="0082496B"/>
    <w:rsid w:val="00824ADE"/>
    <w:rsid w:val="00824E91"/>
    <w:rsid w:val="008252CE"/>
    <w:rsid w:val="0082596C"/>
    <w:rsid w:val="00825CE1"/>
    <w:rsid w:val="00826D7F"/>
    <w:rsid w:val="008276EC"/>
    <w:rsid w:val="00835599"/>
    <w:rsid w:val="00836840"/>
    <w:rsid w:val="00836B8D"/>
    <w:rsid w:val="008377BA"/>
    <w:rsid w:val="00837A55"/>
    <w:rsid w:val="0084048F"/>
    <w:rsid w:val="00840A87"/>
    <w:rsid w:val="008416DF"/>
    <w:rsid w:val="008431A6"/>
    <w:rsid w:val="008439F9"/>
    <w:rsid w:val="008453C2"/>
    <w:rsid w:val="008454DC"/>
    <w:rsid w:val="0084651F"/>
    <w:rsid w:val="00846CFF"/>
    <w:rsid w:val="00850DF6"/>
    <w:rsid w:val="00851365"/>
    <w:rsid w:val="00851C2C"/>
    <w:rsid w:val="00851F04"/>
    <w:rsid w:val="0085204E"/>
    <w:rsid w:val="00852F32"/>
    <w:rsid w:val="00853C58"/>
    <w:rsid w:val="00853E12"/>
    <w:rsid w:val="0085433C"/>
    <w:rsid w:val="0085464B"/>
    <w:rsid w:val="008556D4"/>
    <w:rsid w:val="008556F6"/>
    <w:rsid w:val="0085630B"/>
    <w:rsid w:val="00856EDA"/>
    <w:rsid w:val="0085702C"/>
    <w:rsid w:val="008573C1"/>
    <w:rsid w:val="00857C73"/>
    <w:rsid w:val="00860A19"/>
    <w:rsid w:val="00862534"/>
    <w:rsid w:val="008638DA"/>
    <w:rsid w:val="00863E97"/>
    <w:rsid w:val="00864994"/>
    <w:rsid w:val="0086535A"/>
    <w:rsid w:val="00865B48"/>
    <w:rsid w:val="0086698A"/>
    <w:rsid w:val="00866A32"/>
    <w:rsid w:val="00866C39"/>
    <w:rsid w:val="008679D4"/>
    <w:rsid w:val="0087139B"/>
    <w:rsid w:val="008719CF"/>
    <w:rsid w:val="00871A21"/>
    <w:rsid w:val="00872F92"/>
    <w:rsid w:val="00872FA3"/>
    <w:rsid w:val="00873251"/>
    <w:rsid w:val="00873B85"/>
    <w:rsid w:val="00873C42"/>
    <w:rsid w:val="00873FF7"/>
    <w:rsid w:val="00874281"/>
    <w:rsid w:val="00874852"/>
    <w:rsid w:val="00875026"/>
    <w:rsid w:val="00875A04"/>
    <w:rsid w:val="0087657A"/>
    <w:rsid w:val="00876DDF"/>
    <w:rsid w:val="00877955"/>
    <w:rsid w:val="00880052"/>
    <w:rsid w:val="00880332"/>
    <w:rsid w:val="00880ACE"/>
    <w:rsid w:val="00881A97"/>
    <w:rsid w:val="0088248C"/>
    <w:rsid w:val="00882BBA"/>
    <w:rsid w:val="00883738"/>
    <w:rsid w:val="00883742"/>
    <w:rsid w:val="00884759"/>
    <w:rsid w:val="00884D73"/>
    <w:rsid w:val="00885F54"/>
    <w:rsid w:val="00886619"/>
    <w:rsid w:val="008871DB"/>
    <w:rsid w:val="00891C19"/>
    <w:rsid w:val="0089263E"/>
    <w:rsid w:val="00892A42"/>
    <w:rsid w:val="00894CF7"/>
    <w:rsid w:val="00894E97"/>
    <w:rsid w:val="008955C4"/>
    <w:rsid w:val="008963CF"/>
    <w:rsid w:val="0089670C"/>
    <w:rsid w:val="00897427"/>
    <w:rsid w:val="008A0E01"/>
    <w:rsid w:val="008A11BA"/>
    <w:rsid w:val="008A1458"/>
    <w:rsid w:val="008A1DD5"/>
    <w:rsid w:val="008A3317"/>
    <w:rsid w:val="008A3C30"/>
    <w:rsid w:val="008A3F33"/>
    <w:rsid w:val="008A450F"/>
    <w:rsid w:val="008A57C3"/>
    <w:rsid w:val="008A79B2"/>
    <w:rsid w:val="008B2B52"/>
    <w:rsid w:val="008B473D"/>
    <w:rsid w:val="008B54B6"/>
    <w:rsid w:val="008B6149"/>
    <w:rsid w:val="008B64FF"/>
    <w:rsid w:val="008B7431"/>
    <w:rsid w:val="008B75C1"/>
    <w:rsid w:val="008B7E03"/>
    <w:rsid w:val="008C0488"/>
    <w:rsid w:val="008C311D"/>
    <w:rsid w:val="008C31C5"/>
    <w:rsid w:val="008C47FC"/>
    <w:rsid w:val="008C5C75"/>
    <w:rsid w:val="008C6262"/>
    <w:rsid w:val="008C640A"/>
    <w:rsid w:val="008C68F7"/>
    <w:rsid w:val="008C70EB"/>
    <w:rsid w:val="008C7658"/>
    <w:rsid w:val="008C7A21"/>
    <w:rsid w:val="008C7FE4"/>
    <w:rsid w:val="008D0DD0"/>
    <w:rsid w:val="008D253C"/>
    <w:rsid w:val="008D3AC8"/>
    <w:rsid w:val="008D3EB0"/>
    <w:rsid w:val="008D4311"/>
    <w:rsid w:val="008D48E7"/>
    <w:rsid w:val="008D4BD3"/>
    <w:rsid w:val="008D6182"/>
    <w:rsid w:val="008E0014"/>
    <w:rsid w:val="008E07D4"/>
    <w:rsid w:val="008E1E22"/>
    <w:rsid w:val="008E5D6D"/>
    <w:rsid w:val="008E683C"/>
    <w:rsid w:val="008E7BE2"/>
    <w:rsid w:val="008F09B0"/>
    <w:rsid w:val="008F1C44"/>
    <w:rsid w:val="008F2522"/>
    <w:rsid w:val="008F2FC6"/>
    <w:rsid w:val="008F4093"/>
    <w:rsid w:val="008F42D9"/>
    <w:rsid w:val="008F4520"/>
    <w:rsid w:val="008F4CF9"/>
    <w:rsid w:val="008F5755"/>
    <w:rsid w:val="008F5786"/>
    <w:rsid w:val="008F60F3"/>
    <w:rsid w:val="008F6990"/>
    <w:rsid w:val="009003AA"/>
    <w:rsid w:val="00900B1A"/>
    <w:rsid w:val="0090124E"/>
    <w:rsid w:val="00901567"/>
    <w:rsid w:val="00901779"/>
    <w:rsid w:val="009017D8"/>
    <w:rsid w:val="00901C72"/>
    <w:rsid w:val="0090454C"/>
    <w:rsid w:val="00904D2B"/>
    <w:rsid w:val="00905304"/>
    <w:rsid w:val="00905C8E"/>
    <w:rsid w:val="009062E4"/>
    <w:rsid w:val="00910766"/>
    <w:rsid w:val="00911AFF"/>
    <w:rsid w:val="00911E71"/>
    <w:rsid w:val="00913550"/>
    <w:rsid w:val="00913843"/>
    <w:rsid w:val="00913CCE"/>
    <w:rsid w:val="00916630"/>
    <w:rsid w:val="00916EB6"/>
    <w:rsid w:val="009207E6"/>
    <w:rsid w:val="00920F13"/>
    <w:rsid w:val="00921401"/>
    <w:rsid w:val="00922525"/>
    <w:rsid w:val="009227B2"/>
    <w:rsid w:val="009229B4"/>
    <w:rsid w:val="00922B7A"/>
    <w:rsid w:val="009232F3"/>
    <w:rsid w:val="00923649"/>
    <w:rsid w:val="009238B6"/>
    <w:rsid w:val="0092494B"/>
    <w:rsid w:val="009301F9"/>
    <w:rsid w:val="009311DD"/>
    <w:rsid w:val="009329D4"/>
    <w:rsid w:val="00933335"/>
    <w:rsid w:val="0093428C"/>
    <w:rsid w:val="0093448E"/>
    <w:rsid w:val="00934E25"/>
    <w:rsid w:val="00935651"/>
    <w:rsid w:val="00936E7D"/>
    <w:rsid w:val="009371E8"/>
    <w:rsid w:val="009372AC"/>
    <w:rsid w:val="0093758B"/>
    <w:rsid w:val="00941064"/>
    <w:rsid w:val="009415E4"/>
    <w:rsid w:val="00941743"/>
    <w:rsid w:val="00941D80"/>
    <w:rsid w:val="00945630"/>
    <w:rsid w:val="00946946"/>
    <w:rsid w:val="00946F09"/>
    <w:rsid w:val="0094704C"/>
    <w:rsid w:val="009509A7"/>
    <w:rsid w:val="00950D7C"/>
    <w:rsid w:val="00951441"/>
    <w:rsid w:val="00951470"/>
    <w:rsid w:val="009545B9"/>
    <w:rsid w:val="00955B3C"/>
    <w:rsid w:val="009573AE"/>
    <w:rsid w:val="00957D59"/>
    <w:rsid w:val="00957E72"/>
    <w:rsid w:val="00957FB3"/>
    <w:rsid w:val="009616A7"/>
    <w:rsid w:val="00961D0E"/>
    <w:rsid w:val="0096207C"/>
    <w:rsid w:val="009623E9"/>
    <w:rsid w:val="009624C3"/>
    <w:rsid w:val="00962572"/>
    <w:rsid w:val="00962AB5"/>
    <w:rsid w:val="00962F83"/>
    <w:rsid w:val="00963048"/>
    <w:rsid w:val="00964E51"/>
    <w:rsid w:val="00965DA3"/>
    <w:rsid w:val="00966930"/>
    <w:rsid w:val="00966E90"/>
    <w:rsid w:val="00967211"/>
    <w:rsid w:val="0096787C"/>
    <w:rsid w:val="0097185A"/>
    <w:rsid w:val="009726AC"/>
    <w:rsid w:val="009727B5"/>
    <w:rsid w:val="00973CD6"/>
    <w:rsid w:val="00975751"/>
    <w:rsid w:val="0097623D"/>
    <w:rsid w:val="009769A8"/>
    <w:rsid w:val="009809D3"/>
    <w:rsid w:val="00980CD0"/>
    <w:rsid w:val="00980D37"/>
    <w:rsid w:val="00981283"/>
    <w:rsid w:val="00982BE3"/>
    <w:rsid w:val="009830C0"/>
    <w:rsid w:val="009833BA"/>
    <w:rsid w:val="009836DB"/>
    <w:rsid w:val="00984C68"/>
    <w:rsid w:val="00986131"/>
    <w:rsid w:val="00986BB0"/>
    <w:rsid w:val="00987C9F"/>
    <w:rsid w:val="0099001D"/>
    <w:rsid w:val="0099065E"/>
    <w:rsid w:val="00991729"/>
    <w:rsid w:val="009917B8"/>
    <w:rsid w:val="00992C73"/>
    <w:rsid w:val="00993A1B"/>
    <w:rsid w:val="00993B92"/>
    <w:rsid w:val="0099515B"/>
    <w:rsid w:val="00995C8E"/>
    <w:rsid w:val="00995EEF"/>
    <w:rsid w:val="00995FB4"/>
    <w:rsid w:val="00996A18"/>
    <w:rsid w:val="00996BFA"/>
    <w:rsid w:val="009A0B69"/>
    <w:rsid w:val="009A217F"/>
    <w:rsid w:val="009A4B12"/>
    <w:rsid w:val="009A4B75"/>
    <w:rsid w:val="009A51A4"/>
    <w:rsid w:val="009A5D9A"/>
    <w:rsid w:val="009A7009"/>
    <w:rsid w:val="009A71DD"/>
    <w:rsid w:val="009A7487"/>
    <w:rsid w:val="009A75EA"/>
    <w:rsid w:val="009B031E"/>
    <w:rsid w:val="009B04AC"/>
    <w:rsid w:val="009B0659"/>
    <w:rsid w:val="009B0A08"/>
    <w:rsid w:val="009B1DF1"/>
    <w:rsid w:val="009B2059"/>
    <w:rsid w:val="009B33C6"/>
    <w:rsid w:val="009B3746"/>
    <w:rsid w:val="009B3878"/>
    <w:rsid w:val="009B3A5C"/>
    <w:rsid w:val="009B3B02"/>
    <w:rsid w:val="009B460C"/>
    <w:rsid w:val="009B51A0"/>
    <w:rsid w:val="009B5E63"/>
    <w:rsid w:val="009B6BF2"/>
    <w:rsid w:val="009B7A28"/>
    <w:rsid w:val="009B7EDC"/>
    <w:rsid w:val="009C2395"/>
    <w:rsid w:val="009C4E63"/>
    <w:rsid w:val="009C5CBE"/>
    <w:rsid w:val="009C6150"/>
    <w:rsid w:val="009C780A"/>
    <w:rsid w:val="009D1231"/>
    <w:rsid w:val="009D2F7D"/>
    <w:rsid w:val="009D540C"/>
    <w:rsid w:val="009D55AA"/>
    <w:rsid w:val="009D7634"/>
    <w:rsid w:val="009E056E"/>
    <w:rsid w:val="009E0593"/>
    <w:rsid w:val="009E0955"/>
    <w:rsid w:val="009E138C"/>
    <w:rsid w:val="009E163F"/>
    <w:rsid w:val="009E22E8"/>
    <w:rsid w:val="009E2EC4"/>
    <w:rsid w:val="009E3370"/>
    <w:rsid w:val="009E37E9"/>
    <w:rsid w:val="009E3A36"/>
    <w:rsid w:val="009E4A77"/>
    <w:rsid w:val="009E5839"/>
    <w:rsid w:val="009E7635"/>
    <w:rsid w:val="009E7975"/>
    <w:rsid w:val="009EC2A3"/>
    <w:rsid w:val="009F16C3"/>
    <w:rsid w:val="009F1E56"/>
    <w:rsid w:val="009F24AE"/>
    <w:rsid w:val="009F282B"/>
    <w:rsid w:val="009F32E9"/>
    <w:rsid w:val="009F3EA6"/>
    <w:rsid w:val="009F4694"/>
    <w:rsid w:val="009F4FA8"/>
    <w:rsid w:val="009F5364"/>
    <w:rsid w:val="009F56F6"/>
    <w:rsid w:val="009F59F4"/>
    <w:rsid w:val="009F5D77"/>
    <w:rsid w:val="009F5DE9"/>
    <w:rsid w:val="009F605A"/>
    <w:rsid w:val="009F75AF"/>
    <w:rsid w:val="009F7658"/>
    <w:rsid w:val="00A00ED9"/>
    <w:rsid w:val="00A0184D"/>
    <w:rsid w:val="00A03686"/>
    <w:rsid w:val="00A04239"/>
    <w:rsid w:val="00A0436E"/>
    <w:rsid w:val="00A0556D"/>
    <w:rsid w:val="00A05949"/>
    <w:rsid w:val="00A06082"/>
    <w:rsid w:val="00A06793"/>
    <w:rsid w:val="00A0687B"/>
    <w:rsid w:val="00A076C0"/>
    <w:rsid w:val="00A07FB6"/>
    <w:rsid w:val="00A1053D"/>
    <w:rsid w:val="00A10749"/>
    <w:rsid w:val="00A11055"/>
    <w:rsid w:val="00A11163"/>
    <w:rsid w:val="00A11AF1"/>
    <w:rsid w:val="00A12D41"/>
    <w:rsid w:val="00A13068"/>
    <w:rsid w:val="00A13BD2"/>
    <w:rsid w:val="00A14228"/>
    <w:rsid w:val="00A157D5"/>
    <w:rsid w:val="00A158F1"/>
    <w:rsid w:val="00A15F02"/>
    <w:rsid w:val="00A16B83"/>
    <w:rsid w:val="00A1729B"/>
    <w:rsid w:val="00A21513"/>
    <w:rsid w:val="00A21516"/>
    <w:rsid w:val="00A21904"/>
    <w:rsid w:val="00A230FA"/>
    <w:rsid w:val="00A23924"/>
    <w:rsid w:val="00A24BD8"/>
    <w:rsid w:val="00A24F60"/>
    <w:rsid w:val="00A2548C"/>
    <w:rsid w:val="00A307E3"/>
    <w:rsid w:val="00A30B7A"/>
    <w:rsid w:val="00A323EA"/>
    <w:rsid w:val="00A33B83"/>
    <w:rsid w:val="00A33FCE"/>
    <w:rsid w:val="00A34878"/>
    <w:rsid w:val="00A34927"/>
    <w:rsid w:val="00A35BAB"/>
    <w:rsid w:val="00A42196"/>
    <w:rsid w:val="00A423CC"/>
    <w:rsid w:val="00A43115"/>
    <w:rsid w:val="00A4384A"/>
    <w:rsid w:val="00A44058"/>
    <w:rsid w:val="00A44147"/>
    <w:rsid w:val="00A445F7"/>
    <w:rsid w:val="00A450BE"/>
    <w:rsid w:val="00A465A0"/>
    <w:rsid w:val="00A46922"/>
    <w:rsid w:val="00A472FD"/>
    <w:rsid w:val="00A477BA"/>
    <w:rsid w:val="00A478BD"/>
    <w:rsid w:val="00A47EFC"/>
    <w:rsid w:val="00A50872"/>
    <w:rsid w:val="00A51C16"/>
    <w:rsid w:val="00A52D60"/>
    <w:rsid w:val="00A531D5"/>
    <w:rsid w:val="00A53769"/>
    <w:rsid w:val="00A54887"/>
    <w:rsid w:val="00A5591A"/>
    <w:rsid w:val="00A559A6"/>
    <w:rsid w:val="00A57534"/>
    <w:rsid w:val="00A578EA"/>
    <w:rsid w:val="00A61524"/>
    <w:rsid w:val="00A61D3E"/>
    <w:rsid w:val="00A627ED"/>
    <w:rsid w:val="00A649C2"/>
    <w:rsid w:val="00A65074"/>
    <w:rsid w:val="00A661FB"/>
    <w:rsid w:val="00A66AFA"/>
    <w:rsid w:val="00A676BF"/>
    <w:rsid w:val="00A70D0A"/>
    <w:rsid w:val="00A711D3"/>
    <w:rsid w:val="00A738A8"/>
    <w:rsid w:val="00A74F35"/>
    <w:rsid w:val="00A75090"/>
    <w:rsid w:val="00A76040"/>
    <w:rsid w:val="00A763E1"/>
    <w:rsid w:val="00A76925"/>
    <w:rsid w:val="00A76C59"/>
    <w:rsid w:val="00A77DDC"/>
    <w:rsid w:val="00A813BA"/>
    <w:rsid w:val="00A81554"/>
    <w:rsid w:val="00A818AD"/>
    <w:rsid w:val="00A8197B"/>
    <w:rsid w:val="00A81AD6"/>
    <w:rsid w:val="00A81F59"/>
    <w:rsid w:val="00A85487"/>
    <w:rsid w:val="00A8559F"/>
    <w:rsid w:val="00A86392"/>
    <w:rsid w:val="00A86A66"/>
    <w:rsid w:val="00A87296"/>
    <w:rsid w:val="00A87FEC"/>
    <w:rsid w:val="00A904DC"/>
    <w:rsid w:val="00A923F9"/>
    <w:rsid w:val="00A93D12"/>
    <w:rsid w:val="00A93F74"/>
    <w:rsid w:val="00A94197"/>
    <w:rsid w:val="00A954BC"/>
    <w:rsid w:val="00A95681"/>
    <w:rsid w:val="00AA0927"/>
    <w:rsid w:val="00AA0AB4"/>
    <w:rsid w:val="00AA0DB1"/>
    <w:rsid w:val="00AA10E4"/>
    <w:rsid w:val="00AA1257"/>
    <w:rsid w:val="00AA1522"/>
    <w:rsid w:val="00AA1C06"/>
    <w:rsid w:val="00AA1CF0"/>
    <w:rsid w:val="00AA2926"/>
    <w:rsid w:val="00AA2F2B"/>
    <w:rsid w:val="00AA38F8"/>
    <w:rsid w:val="00AA40E2"/>
    <w:rsid w:val="00AA5805"/>
    <w:rsid w:val="00AA5867"/>
    <w:rsid w:val="00AA5D70"/>
    <w:rsid w:val="00AA6461"/>
    <w:rsid w:val="00AA6BA0"/>
    <w:rsid w:val="00AA6F88"/>
    <w:rsid w:val="00AA7783"/>
    <w:rsid w:val="00AB0367"/>
    <w:rsid w:val="00AB0974"/>
    <w:rsid w:val="00AB0989"/>
    <w:rsid w:val="00AB241A"/>
    <w:rsid w:val="00AB30B9"/>
    <w:rsid w:val="00AB3217"/>
    <w:rsid w:val="00AB456F"/>
    <w:rsid w:val="00AB57BB"/>
    <w:rsid w:val="00AB67E7"/>
    <w:rsid w:val="00AB6919"/>
    <w:rsid w:val="00AB6CB4"/>
    <w:rsid w:val="00AB71ED"/>
    <w:rsid w:val="00AB77B1"/>
    <w:rsid w:val="00AC0F29"/>
    <w:rsid w:val="00AC1F4B"/>
    <w:rsid w:val="00AC2224"/>
    <w:rsid w:val="00AC243F"/>
    <w:rsid w:val="00AC4E63"/>
    <w:rsid w:val="00AC5104"/>
    <w:rsid w:val="00AC7A08"/>
    <w:rsid w:val="00AC7CEC"/>
    <w:rsid w:val="00AD08AA"/>
    <w:rsid w:val="00AD0C0A"/>
    <w:rsid w:val="00AD4BD2"/>
    <w:rsid w:val="00AD4CE7"/>
    <w:rsid w:val="00AD5F64"/>
    <w:rsid w:val="00AD60E7"/>
    <w:rsid w:val="00AD7A42"/>
    <w:rsid w:val="00AD7B4D"/>
    <w:rsid w:val="00AD7E54"/>
    <w:rsid w:val="00AE06BC"/>
    <w:rsid w:val="00AE175D"/>
    <w:rsid w:val="00AE1BF9"/>
    <w:rsid w:val="00AE1FA8"/>
    <w:rsid w:val="00AE2B2A"/>
    <w:rsid w:val="00AE2E5B"/>
    <w:rsid w:val="00AE380A"/>
    <w:rsid w:val="00AE3C4A"/>
    <w:rsid w:val="00AE4511"/>
    <w:rsid w:val="00AE4975"/>
    <w:rsid w:val="00AE4F64"/>
    <w:rsid w:val="00AE608E"/>
    <w:rsid w:val="00AE66A2"/>
    <w:rsid w:val="00AE6DD9"/>
    <w:rsid w:val="00AF0195"/>
    <w:rsid w:val="00AF0549"/>
    <w:rsid w:val="00AF1D73"/>
    <w:rsid w:val="00AF221D"/>
    <w:rsid w:val="00AF3CD4"/>
    <w:rsid w:val="00AF4D98"/>
    <w:rsid w:val="00AF55D5"/>
    <w:rsid w:val="00AF6EFA"/>
    <w:rsid w:val="00AF718D"/>
    <w:rsid w:val="00AF7622"/>
    <w:rsid w:val="00AF7E04"/>
    <w:rsid w:val="00B01248"/>
    <w:rsid w:val="00B01696"/>
    <w:rsid w:val="00B01840"/>
    <w:rsid w:val="00B0238B"/>
    <w:rsid w:val="00B04C88"/>
    <w:rsid w:val="00B0579A"/>
    <w:rsid w:val="00B06BF7"/>
    <w:rsid w:val="00B06CCA"/>
    <w:rsid w:val="00B07045"/>
    <w:rsid w:val="00B07677"/>
    <w:rsid w:val="00B12FD4"/>
    <w:rsid w:val="00B13AE5"/>
    <w:rsid w:val="00B14893"/>
    <w:rsid w:val="00B148B7"/>
    <w:rsid w:val="00B14A1D"/>
    <w:rsid w:val="00B14C4B"/>
    <w:rsid w:val="00B17943"/>
    <w:rsid w:val="00B22101"/>
    <w:rsid w:val="00B222CF"/>
    <w:rsid w:val="00B224F9"/>
    <w:rsid w:val="00B24C4F"/>
    <w:rsid w:val="00B24DC8"/>
    <w:rsid w:val="00B24E03"/>
    <w:rsid w:val="00B25FB7"/>
    <w:rsid w:val="00B267C3"/>
    <w:rsid w:val="00B270C5"/>
    <w:rsid w:val="00B278BF"/>
    <w:rsid w:val="00B30D52"/>
    <w:rsid w:val="00B34259"/>
    <w:rsid w:val="00B3431F"/>
    <w:rsid w:val="00B34963"/>
    <w:rsid w:val="00B351CA"/>
    <w:rsid w:val="00B3644B"/>
    <w:rsid w:val="00B36C0D"/>
    <w:rsid w:val="00B3799D"/>
    <w:rsid w:val="00B37BC4"/>
    <w:rsid w:val="00B37C10"/>
    <w:rsid w:val="00B37C1C"/>
    <w:rsid w:val="00B40B10"/>
    <w:rsid w:val="00B40B86"/>
    <w:rsid w:val="00B41103"/>
    <w:rsid w:val="00B41221"/>
    <w:rsid w:val="00B42B5B"/>
    <w:rsid w:val="00B4326D"/>
    <w:rsid w:val="00B43836"/>
    <w:rsid w:val="00B44038"/>
    <w:rsid w:val="00B46A46"/>
    <w:rsid w:val="00B47490"/>
    <w:rsid w:val="00B47C08"/>
    <w:rsid w:val="00B50C40"/>
    <w:rsid w:val="00B51D8E"/>
    <w:rsid w:val="00B52AC4"/>
    <w:rsid w:val="00B530F9"/>
    <w:rsid w:val="00B53C3B"/>
    <w:rsid w:val="00B5548C"/>
    <w:rsid w:val="00B556EE"/>
    <w:rsid w:val="00B57B34"/>
    <w:rsid w:val="00B57F8B"/>
    <w:rsid w:val="00B61529"/>
    <w:rsid w:val="00B62975"/>
    <w:rsid w:val="00B6299B"/>
    <w:rsid w:val="00B63F31"/>
    <w:rsid w:val="00B65784"/>
    <w:rsid w:val="00B657D1"/>
    <w:rsid w:val="00B65B86"/>
    <w:rsid w:val="00B65F35"/>
    <w:rsid w:val="00B65FC2"/>
    <w:rsid w:val="00B664E2"/>
    <w:rsid w:val="00B67563"/>
    <w:rsid w:val="00B67F2A"/>
    <w:rsid w:val="00B67F88"/>
    <w:rsid w:val="00B728E9"/>
    <w:rsid w:val="00B72D7D"/>
    <w:rsid w:val="00B737E2"/>
    <w:rsid w:val="00B744EB"/>
    <w:rsid w:val="00B74C5A"/>
    <w:rsid w:val="00B74DB9"/>
    <w:rsid w:val="00B76D6A"/>
    <w:rsid w:val="00B76E00"/>
    <w:rsid w:val="00B8039C"/>
    <w:rsid w:val="00B80D12"/>
    <w:rsid w:val="00B80E36"/>
    <w:rsid w:val="00B81C70"/>
    <w:rsid w:val="00B81DBE"/>
    <w:rsid w:val="00B84503"/>
    <w:rsid w:val="00B84C35"/>
    <w:rsid w:val="00B8501D"/>
    <w:rsid w:val="00B8576E"/>
    <w:rsid w:val="00B86659"/>
    <w:rsid w:val="00B8689F"/>
    <w:rsid w:val="00B87882"/>
    <w:rsid w:val="00B907BD"/>
    <w:rsid w:val="00B913B1"/>
    <w:rsid w:val="00B92538"/>
    <w:rsid w:val="00B92A36"/>
    <w:rsid w:val="00B92EE0"/>
    <w:rsid w:val="00B9355B"/>
    <w:rsid w:val="00B93B94"/>
    <w:rsid w:val="00B948AB"/>
    <w:rsid w:val="00B94E6D"/>
    <w:rsid w:val="00B95968"/>
    <w:rsid w:val="00B95B73"/>
    <w:rsid w:val="00B97B36"/>
    <w:rsid w:val="00B97C34"/>
    <w:rsid w:val="00BA00B3"/>
    <w:rsid w:val="00BA0686"/>
    <w:rsid w:val="00BA099E"/>
    <w:rsid w:val="00BA0E18"/>
    <w:rsid w:val="00BA1300"/>
    <w:rsid w:val="00BA1C62"/>
    <w:rsid w:val="00BA3044"/>
    <w:rsid w:val="00BA344A"/>
    <w:rsid w:val="00BA384E"/>
    <w:rsid w:val="00BA39BF"/>
    <w:rsid w:val="00BA462A"/>
    <w:rsid w:val="00BA502B"/>
    <w:rsid w:val="00BA51C0"/>
    <w:rsid w:val="00BA57D5"/>
    <w:rsid w:val="00BA605F"/>
    <w:rsid w:val="00BA616E"/>
    <w:rsid w:val="00BA655B"/>
    <w:rsid w:val="00BA6678"/>
    <w:rsid w:val="00BA7497"/>
    <w:rsid w:val="00BB2189"/>
    <w:rsid w:val="00BB2ADD"/>
    <w:rsid w:val="00BB31D9"/>
    <w:rsid w:val="00BB449D"/>
    <w:rsid w:val="00BB44E6"/>
    <w:rsid w:val="00BB48B3"/>
    <w:rsid w:val="00BB6699"/>
    <w:rsid w:val="00BB6F7E"/>
    <w:rsid w:val="00BB7552"/>
    <w:rsid w:val="00BC0822"/>
    <w:rsid w:val="00BC14B8"/>
    <w:rsid w:val="00BC1586"/>
    <w:rsid w:val="00BC1B2F"/>
    <w:rsid w:val="00BC1BD8"/>
    <w:rsid w:val="00BC3229"/>
    <w:rsid w:val="00BC4DF1"/>
    <w:rsid w:val="00BC4FBE"/>
    <w:rsid w:val="00BC603B"/>
    <w:rsid w:val="00BC614A"/>
    <w:rsid w:val="00BC6320"/>
    <w:rsid w:val="00BC64B1"/>
    <w:rsid w:val="00BC7231"/>
    <w:rsid w:val="00BC7997"/>
    <w:rsid w:val="00BD0898"/>
    <w:rsid w:val="00BD0D2C"/>
    <w:rsid w:val="00BD19D0"/>
    <w:rsid w:val="00BD1B85"/>
    <w:rsid w:val="00BD6571"/>
    <w:rsid w:val="00BD694B"/>
    <w:rsid w:val="00BD6E8E"/>
    <w:rsid w:val="00BD6ED9"/>
    <w:rsid w:val="00BE00D1"/>
    <w:rsid w:val="00BE0D51"/>
    <w:rsid w:val="00BE1226"/>
    <w:rsid w:val="00BE1549"/>
    <w:rsid w:val="00BE2026"/>
    <w:rsid w:val="00BE572B"/>
    <w:rsid w:val="00BE5E19"/>
    <w:rsid w:val="00BE7889"/>
    <w:rsid w:val="00BE7EA3"/>
    <w:rsid w:val="00BF0367"/>
    <w:rsid w:val="00BF2CB8"/>
    <w:rsid w:val="00BF3017"/>
    <w:rsid w:val="00BF30AA"/>
    <w:rsid w:val="00BF3917"/>
    <w:rsid w:val="00BF3E85"/>
    <w:rsid w:val="00BF4168"/>
    <w:rsid w:val="00BF563E"/>
    <w:rsid w:val="00BF594E"/>
    <w:rsid w:val="00BF5BA5"/>
    <w:rsid w:val="00BF5C0F"/>
    <w:rsid w:val="00BF6912"/>
    <w:rsid w:val="00BF6D5F"/>
    <w:rsid w:val="00C00243"/>
    <w:rsid w:val="00C0072A"/>
    <w:rsid w:val="00C019A6"/>
    <w:rsid w:val="00C02582"/>
    <w:rsid w:val="00C0303D"/>
    <w:rsid w:val="00C0365C"/>
    <w:rsid w:val="00C03D2A"/>
    <w:rsid w:val="00C04166"/>
    <w:rsid w:val="00C053AC"/>
    <w:rsid w:val="00C05538"/>
    <w:rsid w:val="00C06512"/>
    <w:rsid w:val="00C069BD"/>
    <w:rsid w:val="00C07EFE"/>
    <w:rsid w:val="00C114A6"/>
    <w:rsid w:val="00C1233B"/>
    <w:rsid w:val="00C12D96"/>
    <w:rsid w:val="00C12E26"/>
    <w:rsid w:val="00C13671"/>
    <w:rsid w:val="00C13D79"/>
    <w:rsid w:val="00C143FC"/>
    <w:rsid w:val="00C15248"/>
    <w:rsid w:val="00C1735F"/>
    <w:rsid w:val="00C17CD3"/>
    <w:rsid w:val="00C20079"/>
    <w:rsid w:val="00C2092C"/>
    <w:rsid w:val="00C2106D"/>
    <w:rsid w:val="00C210FA"/>
    <w:rsid w:val="00C2159A"/>
    <w:rsid w:val="00C2214C"/>
    <w:rsid w:val="00C24EA5"/>
    <w:rsid w:val="00C2587B"/>
    <w:rsid w:val="00C267AD"/>
    <w:rsid w:val="00C275BF"/>
    <w:rsid w:val="00C27DA1"/>
    <w:rsid w:val="00C301F9"/>
    <w:rsid w:val="00C30336"/>
    <w:rsid w:val="00C307B7"/>
    <w:rsid w:val="00C3236D"/>
    <w:rsid w:val="00C3243B"/>
    <w:rsid w:val="00C32460"/>
    <w:rsid w:val="00C3269A"/>
    <w:rsid w:val="00C338F8"/>
    <w:rsid w:val="00C3416F"/>
    <w:rsid w:val="00C35239"/>
    <w:rsid w:val="00C355C7"/>
    <w:rsid w:val="00C35AC0"/>
    <w:rsid w:val="00C35FB0"/>
    <w:rsid w:val="00C37983"/>
    <w:rsid w:val="00C379DF"/>
    <w:rsid w:val="00C407DC"/>
    <w:rsid w:val="00C41FB7"/>
    <w:rsid w:val="00C4223F"/>
    <w:rsid w:val="00C46ADF"/>
    <w:rsid w:val="00C46D40"/>
    <w:rsid w:val="00C47348"/>
    <w:rsid w:val="00C4739C"/>
    <w:rsid w:val="00C502C9"/>
    <w:rsid w:val="00C50644"/>
    <w:rsid w:val="00C513BA"/>
    <w:rsid w:val="00C514D3"/>
    <w:rsid w:val="00C51F24"/>
    <w:rsid w:val="00C53111"/>
    <w:rsid w:val="00C53690"/>
    <w:rsid w:val="00C537E7"/>
    <w:rsid w:val="00C54505"/>
    <w:rsid w:val="00C545E5"/>
    <w:rsid w:val="00C54604"/>
    <w:rsid w:val="00C55546"/>
    <w:rsid w:val="00C57569"/>
    <w:rsid w:val="00C57E37"/>
    <w:rsid w:val="00C604D7"/>
    <w:rsid w:val="00C60719"/>
    <w:rsid w:val="00C635DA"/>
    <w:rsid w:val="00C65028"/>
    <w:rsid w:val="00C660DB"/>
    <w:rsid w:val="00C67167"/>
    <w:rsid w:val="00C70088"/>
    <w:rsid w:val="00C7092E"/>
    <w:rsid w:val="00C70D8E"/>
    <w:rsid w:val="00C71114"/>
    <w:rsid w:val="00C74D72"/>
    <w:rsid w:val="00C75B65"/>
    <w:rsid w:val="00C75F06"/>
    <w:rsid w:val="00C773A4"/>
    <w:rsid w:val="00C778D1"/>
    <w:rsid w:val="00C77E97"/>
    <w:rsid w:val="00C80281"/>
    <w:rsid w:val="00C8150F"/>
    <w:rsid w:val="00C81527"/>
    <w:rsid w:val="00C81825"/>
    <w:rsid w:val="00C82116"/>
    <w:rsid w:val="00C82227"/>
    <w:rsid w:val="00C8227A"/>
    <w:rsid w:val="00C83CA9"/>
    <w:rsid w:val="00C84009"/>
    <w:rsid w:val="00C84715"/>
    <w:rsid w:val="00C86001"/>
    <w:rsid w:val="00C869BF"/>
    <w:rsid w:val="00C913E8"/>
    <w:rsid w:val="00C91870"/>
    <w:rsid w:val="00C92BF3"/>
    <w:rsid w:val="00C930C4"/>
    <w:rsid w:val="00C9467B"/>
    <w:rsid w:val="00C952EA"/>
    <w:rsid w:val="00C9582A"/>
    <w:rsid w:val="00C95D6A"/>
    <w:rsid w:val="00C962AB"/>
    <w:rsid w:val="00C96B67"/>
    <w:rsid w:val="00C96C7E"/>
    <w:rsid w:val="00C97091"/>
    <w:rsid w:val="00C97C7B"/>
    <w:rsid w:val="00CA04B4"/>
    <w:rsid w:val="00CA1B5C"/>
    <w:rsid w:val="00CA1E3B"/>
    <w:rsid w:val="00CA2256"/>
    <w:rsid w:val="00CA3731"/>
    <w:rsid w:val="00CA4883"/>
    <w:rsid w:val="00CA4D7D"/>
    <w:rsid w:val="00CA4F0B"/>
    <w:rsid w:val="00CA696C"/>
    <w:rsid w:val="00CA6E25"/>
    <w:rsid w:val="00CA700F"/>
    <w:rsid w:val="00CA7C1A"/>
    <w:rsid w:val="00CB0BD2"/>
    <w:rsid w:val="00CB0E6C"/>
    <w:rsid w:val="00CB159C"/>
    <w:rsid w:val="00CB1F73"/>
    <w:rsid w:val="00CB1FF0"/>
    <w:rsid w:val="00CB3685"/>
    <w:rsid w:val="00CB3B30"/>
    <w:rsid w:val="00CB5881"/>
    <w:rsid w:val="00CB5C8A"/>
    <w:rsid w:val="00CB662D"/>
    <w:rsid w:val="00CB6A29"/>
    <w:rsid w:val="00CB7C09"/>
    <w:rsid w:val="00CC1391"/>
    <w:rsid w:val="00CC3DE1"/>
    <w:rsid w:val="00CC4207"/>
    <w:rsid w:val="00CC5B8A"/>
    <w:rsid w:val="00CC6911"/>
    <w:rsid w:val="00CC6A64"/>
    <w:rsid w:val="00CC6C90"/>
    <w:rsid w:val="00CC72D7"/>
    <w:rsid w:val="00CD0E88"/>
    <w:rsid w:val="00CD2A39"/>
    <w:rsid w:val="00CD3366"/>
    <w:rsid w:val="00CD33F6"/>
    <w:rsid w:val="00CD3A33"/>
    <w:rsid w:val="00CD58C9"/>
    <w:rsid w:val="00CE004C"/>
    <w:rsid w:val="00CE03CB"/>
    <w:rsid w:val="00CE0A09"/>
    <w:rsid w:val="00CE0B75"/>
    <w:rsid w:val="00CE0CBC"/>
    <w:rsid w:val="00CE1268"/>
    <w:rsid w:val="00CE147A"/>
    <w:rsid w:val="00CE1530"/>
    <w:rsid w:val="00CE1B9B"/>
    <w:rsid w:val="00CE226D"/>
    <w:rsid w:val="00CE28CB"/>
    <w:rsid w:val="00CE31CF"/>
    <w:rsid w:val="00CE5DB0"/>
    <w:rsid w:val="00CF0316"/>
    <w:rsid w:val="00CF0E40"/>
    <w:rsid w:val="00CF1D0F"/>
    <w:rsid w:val="00CF561A"/>
    <w:rsid w:val="00CF5985"/>
    <w:rsid w:val="00CF5ECB"/>
    <w:rsid w:val="00CF6E44"/>
    <w:rsid w:val="00CF7C50"/>
    <w:rsid w:val="00D00C15"/>
    <w:rsid w:val="00D01110"/>
    <w:rsid w:val="00D012CE"/>
    <w:rsid w:val="00D01B3B"/>
    <w:rsid w:val="00D02F26"/>
    <w:rsid w:val="00D031F6"/>
    <w:rsid w:val="00D04983"/>
    <w:rsid w:val="00D06AE2"/>
    <w:rsid w:val="00D06C7F"/>
    <w:rsid w:val="00D0756A"/>
    <w:rsid w:val="00D075EA"/>
    <w:rsid w:val="00D07734"/>
    <w:rsid w:val="00D11048"/>
    <w:rsid w:val="00D116E7"/>
    <w:rsid w:val="00D11996"/>
    <w:rsid w:val="00D11A24"/>
    <w:rsid w:val="00D12395"/>
    <w:rsid w:val="00D1315F"/>
    <w:rsid w:val="00D133DE"/>
    <w:rsid w:val="00D13838"/>
    <w:rsid w:val="00D14CA1"/>
    <w:rsid w:val="00D160E0"/>
    <w:rsid w:val="00D20954"/>
    <w:rsid w:val="00D2108F"/>
    <w:rsid w:val="00D222D0"/>
    <w:rsid w:val="00D22D41"/>
    <w:rsid w:val="00D231EE"/>
    <w:rsid w:val="00D23856"/>
    <w:rsid w:val="00D24ACB"/>
    <w:rsid w:val="00D256FE"/>
    <w:rsid w:val="00D2591B"/>
    <w:rsid w:val="00D274FC"/>
    <w:rsid w:val="00D318EF"/>
    <w:rsid w:val="00D3236C"/>
    <w:rsid w:val="00D33762"/>
    <w:rsid w:val="00D3464E"/>
    <w:rsid w:val="00D35AC5"/>
    <w:rsid w:val="00D369DA"/>
    <w:rsid w:val="00D37C1D"/>
    <w:rsid w:val="00D37D57"/>
    <w:rsid w:val="00D40B52"/>
    <w:rsid w:val="00D41D7B"/>
    <w:rsid w:val="00D41FEE"/>
    <w:rsid w:val="00D41FFA"/>
    <w:rsid w:val="00D43459"/>
    <w:rsid w:val="00D441D8"/>
    <w:rsid w:val="00D44366"/>
    <w:rsid w:val="00D45628"/>
    <w:rsid w:val="00D50516"/>
    <w:rsid w:val="00D517DA"/>
    <w:rsid w:val="00D51A9B"/>
    <w:rsid w:val="00D52040"/>
    <w:rsid w:val="00D52791"/>
    <w:rsid w:val="00D53B1D"/>
    <w:rsid w:val="00D55890"/>
    <w:rsid w:val="00D55D1D"/>
    <w:rsid w:val="00D565E6"/>
    <w:rsid w:val="00D56ABC"/>
    <w:rsid w:val="00D56F43"/>
    <w:rsid w:val="00D60754"/>
    <w:rsid w:val="00D60D0D"/>
    <w:rsid w:val="00D61506"/>
    <w:rsid w:val="00D61604"/>
    <w:rsid w:val="00D61C40"/>
    <w:rsid w:val="00D62DA4"/>
    <w:rsid w:val="00D63720"/>
    <w:rsid w:val="00D64037"/>
    <w:rsid w:val="00D64F2A"/>
    <w:rsid w:val="00D65850"/>
    <w:rsid w:val="00D6725D"/>
    <w:rsid w:val="00D72525"/>
    <w:rsid w:val="00D727A7"/>
    <w:rsid w:val="00D72F24"/>
    <w:rsid w:val="00D7356D"/>
    <w:rsid w:val="00D735BC"/>
    <w:rsid w:val="00D73C33"/>
    <w:rsid w:val="00D743F2"/>
    <w:rsid w:val="00D755FD"/>
    <w:rsid w:val="00D7631A"/>
    <w:rsid w:val="00D7632D"/>
    <w:rsid w:val="00D76467"/>
    <w:rsid w:val="00D7669A"/>
    <w:rsid w:val="00D80389"/>
    <w:rsid w:val="00D80479"/>
    <w:rsid w:val="00D80A16"/>
    <w:rsid w:val="00D826C2"/>
    <w:rsid w:val="00D834B2"/>
    <w:rsid w:val="00D84CB3"/>
    <w:rsid w:val="00D84FF4"/>
    <w:rsid w:val="00D85829"/>
    <w:rsid w:val="00D85DA9"/>
    <w:rsid w:val="00D85ED3"/>
    <w:rsid w:val="00D875FF"/>
    <w:rsid w:val="00D9087D"/>
    <w:rsid w:val="00D90DB2"/>
    <w:rsid w:val="00D916E3"/>
    <w:rsid w:val="00D91E1F"/>
    <w:rsid w:val="00D9256D"/>
    <w:rsid w:val="00D940F2"/>
    <w:rsid w:val="00D94B66"/>
    <w:rsid w:val="00D94D1E"/>
    <w:rsid w:val="00D94FFD"/>
    <w:rsid w:val="00D958FD"/>
    <w:rsid w:val="00D95A41"/>
    <w:rsid w:val="00D9701F"/>
    <w:rsid w:val="00D97DEA"/>
    <w:rsid w:val="00DA0CA7"/>
    <w:rsid w:val="00DA2436"/>
    <w:rsid w:val="00DA2833"/>
    <w:rsid w:val="00DA2A99"/>
    <w:rsid w:val="00DA2C51"/>
    <w:rsid w:val="00DA32F5"/>
    <w:rsid w:val="00DA5C43"/>
    <w:rsid w:val="00DA7A6C"/>
    <w:rsid w:val="00DB1C61"/>
    <w:rsid w:val="00DB1E4C"/>
    <w:rsid w:val="00DB3DFF"/>
    <w:rsid w:val="00DB4F80"/>
    <w:rsid w:val="00DB5137"/>
    <w:rsid w:val="00DB5ADD"/>
    <w:rsid w:val="00DB6901"/>
    <w:rsid w:val="00DB6B98"/>
    <w:rsid w:val="00DB7F71"/>
    <w:rsid w:val="00DC0AC1"/>
    <w:rsid w:val="00DC1B07"/>
    <w:rsid w:val="00DC32AE"/>
    <w:rsid w:val="00DC41C9"/>
    <w:rsid w:val="00DC4D6B"/>
    <w:rsid w:val="00DC4DFC"/>
    <w:rsid w:val="00DC576D"/>
    <w:rsid w:val="00DC5E8A"/>
    <w:rsid w:val="00DC6F69"/>
    <w:rsid w:val="00DC753A"/>
    <w:rsid w:val="00DC79F4"/>
    <w:rsid w:val="00DC7A81"/>
    <w:rsid w:val="00DD004A"/>
    <w:rsid w:val="00DD1916"/>
    <w:rsid w:val="00DD314E"/>
    <w:rsid w:val="00DD3620"/>
    <w:rsid w:val="00DD4692"/>
    <w:rsid w:val="00DD477B"/>
    <w:rsid w:val="00DD4D6B"/>
    <w:rsid w:val="00DD63FD"/>
    <w:rsid w:val="00DD7723"/>
    <w:rsid w:val="00DE0E7E"/>
    <w:rsid w:val="00DE395D"/>
    <w:rsid w:val="00DE410A"/>
    <w:rsid w:val="00DE5CCB"/>
    <w:rsid w:val="00DE6A12"/>
    <w:rsid w:val="00DE6C82"/>
    <w:rsid w:val="00DF184F"/>
    <w:rsid w:val="00DF2761"/>
    <w:rsid w:val="00DF4060"/>
    <w:rsid w:val="00DF4962"/>
    <w:rsid w:val="00DF5BFE"/>
    <w:rsid w:val="00DF5CFA"/>
    <w:rsid w:val="00DF62D0"/>
    <w:rsid w:val="00DF6B5D"/>
    <w:rsid w:val="00DF724A"/>
    <w:rsid w:val="00DF7416"/>
    <w:rsid w:val="00DF7AE3"/>
    <w:rsid w:val="00E02F10"/>
    <w:rsid w:val="00E0429A"/>
    <w:rsid w:val="00E04DA8"/>
    <w:rsid w:val="00E0600A"/>
    <w:rsid w:val="00E076C3"/>
    <w:rsid w:val="00E11147"/>
    <w:rsid w:val="00E1124E"/>
    <w:rsid w:val="00E1179B"/>
    <w:rsid w:val="00E12313"/>
    <w:rsid w:val="00E12AC9"/>
    <w:rsid w:val="00E12B77"/>
    <w:rsid w:val="00E1395F"/>
    <w:rsid w:val="00E13DEC"/>
    <w:rsid w:val="00E140E2"/>
    <w:rsid w:val="00E15222"/>
    <w:rsid w:val="00E16791"/>
    <w:rsid w:val="00E1764F"/>
    <w:rsid w:val="00E20512"/>
    <w:rsid w:val="00E224B6"/>
    <w:rsid w:val="00E23077"/>
    <w:rsid w:val="00E231FF"/>
    <w:rsid w:val="00E235C0"/>
    <w:rsid w:val="00E235E9"/>
    <w:rsid w:val="00E2382C"/>
    <w:rsid w:val="00E23885"/>
    <w:rsid w:val="00E23A14"/>
    <w:rsid w:val="00E23DED"/>
    <w:rsid w:val="00E23FFA"/>
    <w:rsid w:val="00E241AC"/>
    <w:rsid w:val="00E25C04"/>
    <w:rsid w:val="00E3157C"/>
    <w:rsid w:val="00E31EAF"/>
    <w:rsid w:val="00E32125"/>
    <w:rsid w:val="00E32A18"/>
    <w:rsid w:val="00E34142"/>
    <w:rsid w:val="00E34839"/>
    <w:rsid w:val="00E34F47"/>
    <w:rsid w:val="00E3525C"/>
    <w:rsid w:val="00E37815"/>
    <w:rsid w:val="00E3796F"/>
    <w:rsid w:val="00E422D3"/>
    <w:rsid w:val="00E43A28"/>
    <w:rsid w:val="00E4493F"/>
    <w:rsid w:val="00E4652C"/>
    <w:rsid w:val="00E50D60"/>
    <w:rsid w:val="00E52638"/>
    <w:rsid w:val="00E52E9B"/>
    <w:rsid w:val="00E53BE3"/>
    <w:rsid w:val="00E5474D"/>
    <w:rsid w:val="00E55BA0"/>
    <w:rsid w:val="00E55DE9"/>
    <w:rsid w:val="00E56BBD"/>
    <w:rsid w:val="00E60146"/>
    <w:rsid w:val="00E60339"/>
    <w:rsid w:val="00E603F4"/>
    <w:rsid w:val="00E624A2"/>
    <w:rsid w:val="00E625BD"/>
    <w:rsid w:val="00E625EE"/>
    <w:rsid w:val="00E63F54"/>
    <w:rsid w:val="00E64A64"/>
    <w:rsid w:val="00E65A0D"/>
    <w:rsid w:val="00E65A77"/>
    <w:rsid w:val="00E669E8"/>
    <w:rsid w:val="00E66AB1"/>
    <w:rsid w:val="00E722AB"/>
    <w:rsid w:val="00E724EC"/>
    <w:rsid w:val="00E7563B"/>
    <w:rsid w:val="00E76518"/>
    <w:rsid w:val="00E76B69"/>
    <w:rsid w:val="00E77BAB"/>
    <w:rsid w:val="00E77D3D"/>
    <w:rsid w:val="00E812D1"/>
    <w:rsid w:val="00E831F5"/>
    <w:rsid w:val="00E84659"/>
    <w:rsid w:val="00E84D47"/>
    <w:rsid w:val="00E84EFB"/>
    <w:rsid w:val="00E860F1"/>
    <w:rsid w:val="00E861A0"/>
    <w:rsid w:val="00E869DC"/>
    <w:rsid w:val="00E873D6"/>
    <w:rsid w:val="00E90784"/>
    <w:rsid w:val="00E91A00"/>
    <w:rsid w:val="00E91CAA"/>
    <w:rsid w:val="00E92801"/>
    <w:rsid w:val="00E9363F"/>
    <w:rsid w:val="00E94516"/>
    <w:rsid w:val="00E94D7C"/>
    <w:rsid w:val="00E957EC"/>
    <w:rsid w:val="00EA00FE"/>
    <w:rsid w:val="00EA05AA"/>
    <w:rsid w:val="00EA1A92"/>
    <w:rsid w:val="00EA21AF"/>
    <w:rsid w:val="00EA2D0C"/>
    <w:rsid w:val="00EA2E70"/>
    <w:rsid w:val="00EA345A"/>
    <w:rsid w:val="00EA3BD2"/>
    <w:rsid w:val="00EA3DE1"/>
    <w:rsid w:val="00EA43CC"/>
    <w:rsid w:val="00EA451C"/>
    <w:rsid w:val="00EA5232"/>
    <w:rsid w:val="00EA5303"/>
    <w:rsid w:val="00EA5947"/>
    <w:rsid w:val="00EA5FAC"/>
    <w:rsid w:val="00EA6142"/>
    <w:rsid w:val="00EA640C"/>
    <w:rsid w:val="00EA723C"/>
    <w:rsid w:val="00EA7FE5"/>
    <w:rsid w:val="00EB03A2"/>
    <w:rsid w:val="00EB07E5"/>
    <w:rsid w:val="00EB1CFA"/>
    <w:rsid w:val="00EB5648"/>
    <w:rsid w:val="00EB5AA8"/>
    <w:rsid w:val="00EB65A7"/>
    <w:rsid w:val="00EC01BF"/>
    <w:rsid w:val="00EC0D31"/>
    <w:rsid w:val="00EC0F96"/>
    <w:rsid w:val="00EC226F"/>
    <w:rsid w:val="00EC2479"/>
    <w:rsid w:val="00EC3CC7"/>
    <w:rsid w:val="00EC3DA6"/>
    <w:rsid w:val="00EC443B"/>
    <w:rsid w:val="00EC44CC"/>
    <w:rsid w:val="00EC4615"/>
    <w:rsid w:val="00EC74E6"/>
    <w:rsid w:val="00ED047E"/>
    <w:rsid w:val="00ED0921"/>
    <w:rsid w:val="00ED0E81"/>
    <w:rsid w:val="00ED12DF"/>
    <w:rsid w:val="00ED1B45"/>
    <w:rsid w:val="00ED1CF8"/>
    <w:rsid w:val="00ED20E5"/>
    <w:rsid w:val="00ED4D0F"/>
    <w:rsid w:val="00ED535D"/>
    <w:rsid w:val="00ED6112"/>
    <w:rsid w:val="00ED6649"/>
    <w:rsid w:val="00ED66E0"/>
    <w:rsid w:val="00ED7EF2"/>
    <w:rsid w:val="00ED7F81"/>
    <w:rsid w:val="00EE04FA"/>
    <w:rsid w:val="00EE24D9"/>
    <w:rsid w:val="00EE2DAD"/>
    <w:rsid w:val="00EE305E"/>
    <w:rsid w:val="00EE3ED4"/>
    <w:rsid w:val="00EE3F7F"/>
    <w:rsid w:val="00EE4692"/>
    <w:rsid w:val="00EE527C"/>
    <w:rsid w:val="00EE5E9D"/>
    <w:rsid w:val="00EE6DA1"/>
    <w:rsid w:val="00EE70E4"/>
    <w:rsid w:val="00EE79F3"/>
    <w:rsid w:val="00EF0063"/>
    <w:rsid w:val="00EF0DA4"/>
    <w:rsid w:val="00EF0F53"/>
    <w:rsid w:val="00EF194F"/>
    <w:rsid w:val="00EF1C17"/>
    <w:rsid w:val="00EF4886"/>
    <w:rsid w:val="00EF4CD6"/>
    <w:rsid w:val="00EF553A"/>
    <w:rsid w:val="00EF57AF"/>
    <w:rsid w:val="00EF6CD5"/>
    <w:rsid w:val="00F01338"/>
    <w:rsid w:val="00F01498"/>
    <w:rsid w:val="00F02015"/>
    <w:rsid w:val="00F0248A"/>
    <w:rsid w:val="00F02FAD"/>
    <w:rsid w:val="00F04150"/>
    <w:rsid w:val="00F0552E"/>
    <w:rsid w:val="00F0654B"/>
    <w:rsid w:val="00F06C68"/>
    <w:rsid w:val="00F07090"/>
    <w:rsid w:val="00F07C58"/>
    <w:rsid w:val="00F1005A"/>
    <w:rsid w:val="00F1018B"/>
    <w:rsid w:val="00F148E7"/>
    <w:rsid w:val="00F15218"/>
    <w:rsid w:val="00F15222"/>
    <w:rsid w:val="00F16B1E"/>
    <w:rsid w:val="00F17892"/>
    <w:rsid w:val="00F207C0"/>
    <w:rsid w:val="00F21183"/>
    <w:rsid w:val="00F21E67"/>
    <w:rsid w:val="00F2218F"/>
    <w:rsid w:val="00F2262C"/>
    <w:rsid w:val="00F226B8"/>
    <w:rsid w:val="00F2288E"/>
    <w:rsid w:val="00F244C7"/>
    <w:rsid w:val="00F245E6"/>
    <w:rsid w:val="00F2507A"/>
    <w:rsid w:val="00F26F67"/>
    <w:rsid w:val="00F2774D"/>
    <w:rsid w:val="00F279C2"/>
    <w:rsid w:val="00F30C20"/>
    <w:rsid w:val="00F31C31"/>
    <w:rsid w:val="00F32CBA"/>
    <w:rsid w:val="00F33824"/>
    <w:rsid w:val="00F3416B"/>
    <w:rsid w:val="00F341C6"/>
    <w:rsid w:val="00F3475E"/>
    <w:rsid w:val="00F3543B"/>
    <w:rsid w:val="00F3550E"/>
    <w:rsid w:val="00F3629F"/>
    <w:rsid w:val="00F363F3"/>
    <w:rsid w:val="00F367BA"/>
    <w:rsid w:val="00F402FF"/>
    <w:rsid w:val="00F4047C"/>
    <w:rsid w:val="00F40514"/>
    <w:rsid w:val="00F40A2E"/>
    <w:rsid w:val="00F42014"/>
    <w:rsid w:val="00F42099"/>
    <w:rsid w:val="00F4241B"/>
    <w:rsid w:val="00F4476E"/>
    <w:rsid w:val="00F44F81"/>
    <w:rsid w:val="00F4508F"/>
    <w:rsid w:val="00F46B78"/>
    <w:rsid w:val="00F5145B"/>
    <w:rsid w:val="00F51480"/>
    <w:rsid w:val="00F514E1"/>
    <w:rsid w:val="00F51E62"/>
    <w:rsid w:val="00F52CAB"/>
    <w:rsid w:val="00F52E14"/>
    <w:rsid w:val="00F53440"/>
    <w:rsid w:val="00F54BA3"/>
    <w:rsid w:val="00F554B2"/>
    <w:rsid w:val="00F55587"/>
    <w:rsid w:val="00F56425"/>
    <w:rsid w:val="00F57AD1"/>
    <w:rsid w:val="00F57C76"/>
    <w:rsid w:val="00F57D05"/>
    <w:rsid w:val="00F61130"/>
    <w:rsid w:val="00F61754"/>
    <w:rsid w:val="00F6467B"/>
    <w:rsid w:val="00F6492A"/>
    <w:rsid w:val="00F6529F"/>
    <w:rsid w:val="00F6534E"/>
    <w:rsid w:val="00F703BB"/>
    <w:rsid w:val="00F7076C"/>
    <w:rsid w:val="00F711FF"/>
    <w:rsid w:val="00F716E4"/>
    <w:rsid w:val="00F717A8"/>
    <w:rsid w:val="00F717BE"/>
    <w:rsid w:val="00F724F5"/>
    <w:rsid w:val="00F72B6F"/>
    <w:rsid w:val="00F73D34"/>
    <w:rsid w:val="00F740EB"/>
    <w:rsid w:val="00F75857"/>
    <w:rsid w:val="00F75D8B"/>
    <w:rsid w:val="00F776D5"/>
    <w:rsid w:val="00F77E7B"/>
    <w:rsid w:val="00F80365"/>
    <w:rsid w:val="00F80AE5"/>
    <w:rsid w:val="00F8148A"/>
    <w:rsid w:val="00F81B4A"/>
    <w:rsid w:val="00F824B9"/>
    <w:rsid w:val="00F829E2"/>
    <w:rsid w:val="00F84113"/>
    <w:rsid w:val="00F84B31"/>
    <w:rsid w:val="00F84BC8"/>
    <w:rsid w:val="00F8600C"/>
    <w:rsid w:val="00F879B3"/>
    <w:rsid w:val="00F879E1"/>
    <w:rsid w:val="00F87F80"/>
    <w:rsid w:val="00F90872"/>
    <w:rsid w:val="00F917E4"/>
    <w:rsid w:val="00F91CAF"/>
    <w:rsid w:val="00F92444"/>
    <w:rsid w:val="00F92EE0"/>
    <w:rsid w:val="00F93424"/>
    <w:rsid w:val="00F9364B"/>
    <w:rsid w:val="00F93F7A"/>
    <w:rsid w:val="00F948AF"/>
    <w:rsid w:val="00F948BE"/>
    <w:rsid w:val="00F962E4"/>
    <w:rsid w:val="00F9640E"/>
    <w:rsid w:val="00F96735"/>
    <w:rsid w:val="00F96AAF"/>
    <w:rsid w:val="00F9799B"/>
    <w:rsid w:val="00FA23D9"/>
    <w:rsid w:val="00FA28E7"/>
    <w:rsid w:val="00FA2E3C"/>
    <w:rsid w:val="00FA43AF"/>
    <w:rsid w:val="00FA551B"/>
    <w:rsid w:val="00FA5E65"/>
    <w:rsid w:val="00FA6372"/>
    <w:rsid w:val="00FA68BA"/>
    <w:rsid w:val="00FB100F"/>
    <w:rsid w:val="00FB3693"/>
    <w:rsid w:val="00FB4061"/>
    <w:rsid w:val="00FB6414"/>
    <w:rsid w:val="00FC0622"/>
    <w:rsid w:val="00FC125C"/>
    <w:rsid w:val="00FC16CB"/>
    <w:rsid w:val="00FC35FB"/>
    <w:rsid w:val="00FC4724"/>
    <w:rsid w:val="00FC5E7A"/>
    <w:rsid w:val="00FC5F3E"/>
    <w:rsid w:val="00FC6704"/>
    <w:rsid w:val="00FC7159"/>
    <w:rsid w:val="00FC7B38"/>
    <w:rsid w:val="00FD002E"/>
    <w:rsid w:val="00FD1CA1"/>
    <w:rsid w:val="00FD556D"/>
    <w:rsid w:val="00FD6882"/>
    <w:rsid w:val="00FD6B7D"/>
    <w:rsid w:val="00FD7D25"/>
    <w:rsid w:val="00FE0102"/>
    <w:rsid w:val="00FE04B1"/>
    <w:rsid w:val="00FE05D2"/>
    <w:rsid w:val="00FE06FB"/>
    <w:rsid w:val="00FE1857"/>
    <w:rsid w:val="00FE2987"/>
    <w:rsid w:val="00FE3650"/>
    <w:rsid w:val="00FE397D"/>
    <w:rsid w:val="00FE546C"/>
    <w:rsid w:val="00FE59FD"/>
    <w:rsid w:val="00FE6363"/>
    <w:rsid w:val="00FE7461"/>
    <w:rsid w:val="00FE75DE"/>
    <w:rsid w:val="00FE7A1A"/>
    <w:rsid w:val="00FF01BF"/>
    <w:rsid w:val="00FF0B23"/>
    <w:rsid w:val="00FF2B2C"/>
    <w:rsid w:val="00FF3D25"/>
    <w:rsid w:val="00FF42B1"/>
    <w:rsid w:val="00FF5AA8"/>
    <w:rsid w:val="00FF7708"/>
    <w:rsid w:val="00FF78A4"/>
    <w:rsid w:val="0595C5A0"/>
    <w:rsid w:val="06346273"/>
    <w:rsid w:val="06D6641F"/>
    <w:rsid w:val="083E78CA"/>
    <w:rsid w:val="098C072B"/>
    <w:rsid w:val="0B4C456C"/>
    <w:rsid w:val="0D6DFA66"/>
    <w:rsid w:val="0DAB1017"/>
    <w:rsid w:val="0EB74364"/>
    <w:rsid w:val="11EBF674"/>
    <w:rsid w:val="1513CE1C"/>
    <w:rsid w:val="16F4B061"/>
    <w:rsid w:val="1735F385"/>
    <w:rsid w:val="1A6C3FEA"/>
    <w:rsid w:val="1AE815F8"/>
    <w:rsid w:val="1C095E8F"/>
    <w:rsid w:val="1C7FE757"/>
    <w:rsid w:val="1EF53637"/>
    <w:rsid w:val="24555F89"/>
    <w:rsid w:val="250DF7C8"/>
    <w:rsid w:val="2695BECE"/>
    <w:rsid w:val="26CD24C0"/>
    <w:rsid w:val="27602461"/>
    <w:rsid w:val="27716864"/>
    <w:rsid w:val="27E92318"/>
    <w:rsid w:val="2951BF4D"/>
    <w:rsid w:val="2A8F335C"/>
    <w:rsid w:val="2B26D0D3"/>
    <w:rsid w:val="2B754ACF"/>
    <w:rsid w:val="2CDA25BA"/>
    <w:rsid w:val="2D95A377"/>
    <w:rsid w:val="2E2C0494"/>
    <w:rsid w:val="2E9A67E0"/>
    <w:rsid w:val="2E9B1D35"/>
    <w:rsid w:val="324E6293"/>
    <w:rsid w:val="328D2161"/>
    <w:rsid w:val="33B4B6D7"/>
    <w:rsid w:val="388AB82E"/>
    <w:rsid w:val="38ADE9B4"/>
    <w:rsid w:val="39403D9E"/>
    <w:rsid w:val="39D65A9C"/>
    <w:rsid w:val="3C81959D"/>
    <w:rsid w:val="3DEAA35E"/>
    <w:rsid w:val="415F3529"/>
    <w:rsid w:val="4474A27C"/>
    <w:rsid w:val="45854F8F"/>
    <w:rsid w:val="47028DA8"/>
    <w:rsid w:val="4A7DB94C"/>
    <w:rsid w:val="4BA8D52D"/>
    <w:rsid w:val="4C1EC29A"/>
    <w:rsid w:val="4D13CC21"/>
    <w:rsid w:val="4DB45EF4"/>
    <w:rsid w:val="507F7D76"/>
    <w:rsid w:val="508E7132"/>
    <w:rsid w:val="519F9E4B"/>
    <w:rsid w:val="51FCC92F"/>
    <w:rsid w:val="56283198"/>
    <w:rsid w:val="5841377E"/>
    <w:rsid w:val="58FDBE05"/>
    <w:rsid w:val="5BB7257A"/>
    <w:rsid w:val="5CA97211"/>
    <w:rsid w:val="5DCFEA6A"/>
    <w:rsid w:val="5EE7DC19"/>
    <w:rsid w:val="602859C7"/>
    <w:rsid w:val="6140F68E"/>
    <w:rsid w:val="63660F6A"/>
    <w:rsid w:val="64FB8584"/>
    <w:rsid w:val="65D54BDD"/>
    <w:rsid w:val="671ADC90"/>
    <w:rsid w:val="6B568E21"/>
    <w:rsid w:val="6BE4F6A1"/>
    <w:rsid w:val="6C06BEAE"/>
    <w:rsid w:val="6C132A22"/>
    <w:rsid w:val="6CD4D372"/>
    <w:rsid w:val="6CE6382A"/>
    <w:rsid w:val="6D8FB012"/>
    <w:rsid w:val="70198006"/>
    <w:rsid w:val="70F4B520"/>
    <w:rsid w:val="71B32505"/>
    <w:rsid w:val="7279BA61"/>
    <w:rsid w:val="731205F7"/>
    <w:rsid w:val="7384BFFD"/>
    <w:rsid w:val="73C3AFF1"/>
    <w:rsid w:val="73E5230D"/>
    <w:rsid w:val="7485E9F8"/>
    <w:rsid w:val="761396D2"/>
    <w:rsid w:val="76EBA4AE"/>
    <w:rsid w:val="7788BD8C"/>
    <w:rsid w:val="7B41599D"/>
    <w:rsid w:val="7DBBC390"/>
    <w:rsid w:val="7E4B6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1AA141"/>
  <w15:docId w15:val="{757900BC-E519-41CB-944E-38B7A2946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80389"/>
    <w:rPr>
      <w:rFonts w:ascii="Tahoma" w:hAnsi="Tahoma" w:cs="Tahoma"/>
      <w:sz w:val="16"/>
      <w:szCs w:val="16"/>
    </w:rPr>
  </w:style>
  <w:style w:type="character" w:styleId="AngieCampbell" w:customStyle="1">
    <w:name w:val="Angie Campbell"/>
    <w:semiHidden/>
    <w:rsid w:val="00D14CA1"/>
    <w:rPr>
      <w:rFonts w:ascii="Arial" w:hAnsi="Arial" w:cs="Arial"/>
      <w:color w:val="auto"/>
      <w:sz w:val="20"/>
      <w:szCs w:val="20"/>
    </w:rPr>
  </w:style>
  <w:style w:type="paragraph" w:styleId="ListParagraph">
    <w:name w:val="List Paragraph"/>
    <w:basedOn w:val="Normal"/>
    <w:uiPriority w:val="34"/>
    <w:qFormat/>
    <w:rsid w:val="005330F0"/>
    <w:pPr>
      <w:ind w:left="720"/>
    </w:pPr>
  </w:style>
  <w:style w:type="character" w:styleId="Hyperlink">
    <w:name w:val="Hyperlink"/>
    <w:uiPriority w:val="99"/>
    <w:unhideWhenUsed/>
    <w:rsid w:val="00FB3693"/>
    <w:rPr>
      <w:color w:val="339999"/>
      <w:u w:val="single"/>
    </w:rPr>
  </w:style>
  <w:style w:type="character" w:styleId="Strong">
    <w:name w:val="Strong"/>
    <w:basedOn w:val="DefaultParagraphFont"/>
    <w:uiPriority w:val="22"/>
    <w:qFormat/>
    <w:rsid w:val="00524BD8"/>
    <w:rPr>
      <w:b/>
      <w:bCs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06255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D039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A61AE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57F8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57F8B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57F8B"/>
    <w:rPr>
      <w:sz w:val="24"/>
      <w:szCs w:val="24"/>
    </w:rPr>
  </w:style>
  <w:style w:type="character" w:styleId="contentpasted0" w:customStyle="1">
    <w:name w:val="contentpasted0"/>
    <w:basedOn w:val="DefaultParagraphFont"/>
    <w:rsid w:val="00031E8F"/>
  </w:style>
  <w:style w:type="paragraph" w:styleId="xxxxxxmsonormal" w:customStyle="1">
    <w:name w:val="x_xxxxxmsonormal"/>
    <w:basedOn w:val="Normal"/>
    <w:rsid w:val="0048606A"/>
    <w:rPr>
      <w:rFonts w:ascii="Calibri" w:hAnsi="Calibri" w:cs="Calibri" w:eastAsiaTheme="minorHAnsi"/>
      <w:sz w:val="22"/>
      <w:szCs w:val="22"/>
    </w:rPr>
  </w:style>
  <w:style w:type="character" w:styleId="cf01" w:customStyle="1">
    <w:name w:val="cf01"/>
    <w:basedOn w:val="DefaultParagraphFont"/>
    <w:rsid w:val="004F070B"/>
    <w:rPr>
      <w:rFonts w:hint="default" w:ascii="Segoe UI" w:hAnsi="Segoe UI" w:cs="Segoe UI"/>
      <w:sz w:val="18"/>
      <w:szCs w:val="18"/>
    </w:rPr>
  </w:style>
  <w:style w:type="paragraph" w:styleId="pf0" w:customStyle="1">
    <w:name w:val="pf0"/>
    <w:basedOn w:val="Normal"/>
    <w:rsid w:val="004F070B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semiHidden/>
    <w:unhideWhenUsed/>
    <w:rsid w:val="00103E2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071BE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71BEF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071BE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71BEF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071BEF"/>
    <w:rPr>
      <w:b/>
      <w:bCs/>
    </w:rPr>
  </w:style>
  <w:style w:type="paragraph" w:styleId="xxmsonormal" w:customStyle="1">
    <w:name w:val="x_xmsonormal"/>
    <w:basedOn w:val="Normal"/>
    <w:rsid w:val="00552CB8"/>
    <w:rPr>
      <w:rFonts w:ascii="Calibri" w:hAnsi="Calibri" w:cs="Calibri" w:eastAsiaTheme="minorHAnsi"/>
      <w:sz w:val="22"/>
      <w:szCs w:val="22"/>
    </w:rPr>
  </w:style>
  <w:style w:type="paragraph" w:styleId="Revision">
    <w:name w:val="Revision"/>
    <w:hidden/>
    <w:uiPriority w:val="99"/>
    <w:semiHidden/>
    <w:rsid w:val="006D4200"/>
    <w:rPr>
      <w:sz w:val="24"/>
      <w:szCs w:val="24"/>
    </w:rPr>
  </w:style>
  <w:style w:type="character" w:styleId="SmartLink1" w:customStyle="1">
    <w:name w:val="SmartLink1"/>
    <w:basedOn w:val="DefaultParagraphFont"/>
    <w:uiPriority w:val="99"/>
    <w:semiHidden/>
    <w:unhideWhenUsed/>
    <w:rsid w:val="00686987"/>
    <w:rPr>
      <w:color w:val="0000FF"/>
      <w:u w:val="single"/>
      <w:shd w:val="clear" w:color="auto" w:fill="F3F2F1"/>
    </w:rPr>
  </w:style>
  <w:style w:type="paragraph" w:styleId="xmsonormal" w:customStyle="1">
    <w:name w:val="x_msonormal"/>
    <w:basedOn w:val="Normal"/>
    <w:rsid w:val="004464C3"/>
    <w:rPr>
      <w:rFonts w:ascii="Calibri" w:hAnsi="Calibri" w:cs="Calibri" w:eastAsiaTheme="minorHAnsi"/>
      <w:sz w:val="22"/>
      <w:szCs w:val="22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0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43531">
          <w:marLeft w:val="0"/>
          <w:marRight w:val="0"/>
          <w:marTop w:val="36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3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footer" Target="footer.xml" Id="R3bccb04e49934f1c" /><Relationship Type="http://schemas.openxmlformats.org/officeDocument/2006/relationships/footer" Target="footer2.xml" Id="Rfc3afe62804f4e3e" /><Relationship Type="http://schemas.openxmlformats.org/officeDocument/2006/relationships/hyperlink" Target="https://www.eiu.edu/labor/Grievance%20non%20neg%20cs.pdf" TargetMode="External" Id="R165de3dddf1e4d42" /><Relationship Type="http://schemas.microsoft.com/office/2020/10/relationships/intelligence" Target="intelligence2.xml" Id="R905a57ac983e42a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6B0111D-55C4-46C6-BAAC-6C61787D4F35}">
  <we:reference id="2d5ec7a8-3235-439f-acf6-ad88ee2f7e85" version="1.0.0.0" store="EXCatalog" storeType="EXCatalog"/>
  <we:alternateReferences>
    <we:reference id="WA104006972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7ACBA3B350EB49B3EA466348567C98" ma:contentTypeVersion="41" ma:contentTypeDescription="Create a new document." ma:contentTypeScope="" ma:versionID="06887c7e6a6fe0a3448286668551070d">
  <xsd:schema xmlns:xsd="http://www.w3.org/2001/XMLSchema" xmlns:xs="http://www.w3.org/2001/XMLSchema" xmlns:p="http://schemas.microsoft.com/office/2006/metadata/properties" xmlns:ns1="http://schemas.microsoft.com/sharepoint/v3" xmlns:ns3="b5597267-585b-44bf-8220-fe4a5ab69d90" xmlns:ns4="620e7663-1828-41f8-9026-c8147e16177a" targetNamespace="http://schemas.microsoft.com/office/2006/metadata/properties" ma:root="true" ma:fieldsID="83caae27d02e7c6a91319ebea64164a7" ns1:_="" ns3:_="" ns4:_="">
    <xsd:import namespace="http://schemas.microsoft.com/sharepoint/v3"/>
    <xsd:import namespace="b5597267-585b-44bf-8220-fe4a5ab69d90"/>
    <xsd:import namespace="620e7663-1828-41f8-9026-c8147e16177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Leaders" minOccurs="0"/>
                <xsd:element ref="ns4:Members" minOccurs="0"/>
                <xsd:element ref="ns4:Member_Groups" minOccurs="0"/>
                <xsd:element ref="ns4:Distribution_Groups" minOccurs="0"/>
                <xsd:element ref="ns4:LMS_Mapping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4:IsNotebookLocked" minOccurs="0"/>
                <xsd:element ref="ns4:Teams_Channel_Section_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97267-585b-44bf-8220-fe4a5ab69d9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e7663-1828-41f8-9026-c8147e1617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2" nillable="true" ma:displayName="Notebook Type" ma:internalName="NotebookType">
      <xsd:simpleType>
        <xsd:restriction base="dms:Text"/>
      </xsd:simpleType>
    </xsd:element>
    <xsd:element name="FolderType" ma:index="23" nillable="true" ma:displayName="Folder Type" ma:internalName="FolderType">
      <xsd:simpleType>
        <xsd:restriction base="dms:Text"/>
      </xsd:simpleType>
    </xsd:element>
    <xsd:element name="CultureName" ma:index="24" nillable="true" ma:displayName="Culture Name" ma:internalName="CultureName">
      <xsd:simpleType>
        <xsd:restriction base="dms:Text"/>
      </xsd:simpleType>
    </xsd:element>
    <xsd:element name="AppVersion" ma:index="25" nillable="true" ma:displayName="App Version" ma:internalName="AppVersion">
      <xsd:simpleType>
        <xsd:restriction base="dms:Text"/>
      </xsd:simpleType>
    </xsd:element>
    <xsd:element name="TeamsChannelId" ma:index="26" nillable="true" ma:displayName="Teams Channel Id" ma:internalName="TeamsChannelId">
      <xsd:simpleType>
        <xsd:restriction base="dms:Text"/>
      </xsd:simpleType>
    </xsd:element>
    <xsd:element name="Owner" ma:index="2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8" nillable="true" ma:displayName="Math Settings" ma:internalName="Math_Settings">
      <xsd:simpleType>
        <xsd:restriction base="dms:Text"/>
      </xsd:simpleType>
    </xsd:element>
    <xsd:element name="DefaultSectionNames" ma:index="2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0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6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7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8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9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  <xsd:element name="Teams_Channel_Section_Location" ma:index="42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3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44" nillable="true" ma:displayName="_activity" ma:hidden="true" ma:internalName="_activity">
      <xsd:simpleType>
        <xsd:restriction base="dms:Note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4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4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4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th_Settings xmlns="620e7663-1828-41f8-9026-c8147e16177a" xsi:nil="true"/>
    <Templates xmlns="620e7663-1828-41f8-9026-c8147e16177a" xsi:nil="true"/>
    <_ip_UnifiedCompliancePolicyUIAction xmlns="http://schemas.microsoft.com/sharepoint/v3" xsi:nil="true"/>
    <AppVersion xmlns="620e7663-1828-41f8-9026-c8147e16177a" xsi:nil="true"/>
    <DefaultSectionNames xmlns="620e7663-1828-41f8-9026-c8147e16177a" xsi:nil="true"/>
    <Is_Collaboration_Space_Locked xmlns="620e7663-1828-41f8-9026-c8147e16177a" xsi:nil="true"/>
    <Teams_Channel_Section_Location xmlns="620e7663-1828-41f8-9026-c8147e16177a" xsi:nil="true"/>
    <Member_Groups xmlns="620e7663-1828-41f8-9026-c8147e16177a">
      <UserInfo>
        <DisplayName/>
        <AccountId xsi:nil="true"/>
        <AccountType/>
      </UserInfo>
    </Member_Groups>
    <Has_Leaders_Only_SectionGroup xmlns="620e7663-1828-41f8-9026-c8147e16177a" xsi:nil="true"/>
    <Owner xmlns="620e7663-1828-41f8-9026-c8147e16177a">
      <UserInfo>
        <DisplayName/>
        <AccountId xsi:nil="true"/>
        <AccountType/>
      </UserInfo>
    </Owner>
    <Invited_Members xmlns="620e7663-1828-41f8-9026-c8147e16177a" xsi:nil="true"/>
    <NotebookType xmlns="620e7663-1828-41f8-9026-c8147e16177a" xsi:nil="true"/>
    <CultureName xmlns="620e7663-1828-41f8-9026-c8147e16177a" xsi:nil="true"/>
    <Leaders xmlns="620e7663-1828-41f8-9026-c8147e16177a">
      <UserInfo>
        <DisplayName/>
        <AccountId xsi:nil="true"/>
        <AccountType/>
      </UserInfo>
    </Leaders>
    <_ip_UnifiedCompliancePolicyProperties xmlns="http://schemas.microsoft.com/sharepoint/v3" xsi:nil="true"/>
    <LMS_Mappings xmlns="620e7663-1828-41f8-9026-c8147e16177a" xsi:nil="true"/>
    <Invited_Leaders xmlns="620e7663-1828-41f8-9026-c8147e16177a" xsi:nil="true"/>
    <FolderType xmlns="620e7663-1828-41f8-9026-c8147e16177a" xsi:nil="true"/>
    <Distribution_Groups xmlns="620e7663-1828-41f8-9026-c8147e16177a" xsi:nil="true"/>
    <_activity xmlns="620e7663-1828-41f8-9026-c8147e16177a" xsi:nil="true"/>
    <Members xmlns="620e7663-1828-41f8-9026-c8147e16177a">
      <UserInfo>
        <DisplayName/>
        <AccountId xsi:nil="true"/>
        <AccountType/>
      </UserInfo>
    </Members>
    <Self_Registration_Enabled xmlns="620e7663-1828-41f8-9026-c8147e16177a" xsi:nil="true"/>
    <TeamsChannelId xmlns="620e7663-1828-41f8-9026-c8147e16177a" xsi:nil="true"/>
    <IsNotebookLocked xmlns="620e7663-1828-41f8-9026-c8147e16177a" xsi:nil="true"/>
  </documentManagement>
</p:properties>
</file>

<file path=customXml/itemProps1.xml><?xml version="1.0" encoding="utf-8"?>
<ds:datastoreItem xmlns:ds="http://schemas.openxmlformats.org/officeDocument/2006/customXml" ds:itemID="{A60C7762-B8D8-4B8B-AE21-FDA0AB2261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5597267-585b-44bf-8220-fe4a5ab69d90"/>
    <ds:schemaRef ds:uri="620e7663-1828-41f8-9026-c8147e1617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E41B51-D01C-48BB-9633-97AD70F6A3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7DB12F-5739-4813-882D-F1BC65C8C8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56B1CA-9409-4F98-BEDC-34D8FA6C3418}">
  <ds:schemaRefs>
    <ds:schemaRef ds:uri="http://schemas.microsoft.com/office/2006/metadata/properties"/>
    <ds:schemaRef ds:uri="http://schemas.microsoft.com/office/infopath/2007/PartnerControls"/>
    <ds:schemaRef ds:uri="620e7663-1828-41f8-9026-c8147e16177a"/>
    <ds:schemaRef ds:uri="http://schemas.microsoft.com/sharepoint/v3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Eastern Illinois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ivil Service Council</dc:title>
  <dc:subject/>
  <dc:creator>Angie Campbell</dc:creator>
  <keywords/>
  <lastModifiedBy>Amy L Morris</lastModifiedBy>
  <revision>33</revision>
  <lastPrinted>2025-04-07T15:42:00.0000000Z</lastPrinted>
  <dcterms:created xsi:type="dcterms:W3CDTF">2025-05-29T15:24:00.0000000Z</dcterms:created>
  <dcterms:modified xsi:type="dcterms:W3CDTF">2025-08-12T14:53:55.952438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7ACBA3B350EB49B3EA466348567C98</vt:lpwstr>
  </property>
  <property fmtid="{D5CDD505-2E9C-101B-9397-08002B2CF9AE}" pid="3" name="GrammarlyDocumentId">
    <vt:lpwstr>3fedfec37cdef0e91e3a7a6f077a7e80b8b9535276082b2b6014c86d5588b8a0</vt:lpwstr>
  </property>
</Properties>
</file>